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Sardinella longiceps</w:t>
      </w:r>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950C7" w:rsidRDefault="004274D6" w:rsidP="004274D6">
      <w:pPr>
        <w:spacing w:before="100" w:beforeAutospacing="1" w:after="100" w:afterAutospacing="1"/>
        <w:rPr>
          <w:rFonts w:ascii="Times New Roman" w:eastAsia="Times New Roman" w:hAnsi="Times New Roman" w:cs="Times New Roman"/>
        </w:rPr>
      </w:pPr>
      <w:r w:rsidRPr="004950C7">
        <w:rPr>
          <w:rFonts w:ascii="NimbusRomNo9L" w:eastAsia="Times New Roman" w:hAnsi="NimbusRomNo9L" w:cs="Times New Roman"/>
          <w:rPrChange w:id="1" w:author="Eli Holmes" w:date="2020-04-18T15:28:00Z">
            <w:rPr>
              <w:rFonts w:ascii="NimbusRomNo9L" w:eastAsia="Times New Roman" w:hAnsi="NimbusRomNo9L" w:cs="Times New Roman"/>
              <w:sz w:val="30"/>
              <w:szCs w:val="30"/>
            </w:rPr>
          </w:rPrChange>
        </w:rPr>
        <w:t>Eli E. Holmes</w:t>
      </w:r>
      <w:r w:rsidRPr="004950C7">
        <w:rPr>
          <w:rFonts w:ascii="NimbusRomNo9L" w:eastAsia="Times New Roman" w:hAnsi="NimbusRomNo9L" w:cs="Times New Roman"/>
          <w:position w:val="10"/>
          <w:rPrChange w:id="2" w:author="Eli Holmes" w:date="2020-04-18T15:28:00Z">
            <w:rPr>
              <w:rFonts w:ascii="NimbusRomNo9L" w:eastAsia="Times New Roman" w:hAnsi="NimbusRomNo9L" w:cs="Times New Roman"/>
              <w:position w:val="10"/>
              <w:sz w:val="22"/>
              <w:szCs w:val="22"/>
            </w:rPr>
          </w:rPrChange>
        </w:rPr>
        <w:t>1</w:t>
      </w:r>
      <w:r w:rsidRPr="004950C7">
        <w:rPr>
          <w:rFonts w:ascii="NimbusRomNo9L" w:eastAsia="Times New Roman" w:hAnsi="NimbusRomNo9L" w:cs="Times New Roman"/>
          <w:rPrChange w:id="3" w:author="Eli Holmes" w:date="2020-04-18T15:28:00Z">
            <w:rPr>
              <w:rFonts w:ascii="NimbusRomNo9L" w:eastAsia="Times New Roman" w:hAnsi="NimbusRomNo9L" w:cs="Times New Roman"/>
              <w:sz w:val="30"/>
              <w:szCs w:val="30"/>
            </w:rPr>
          </w:rPrChange>
        </w:rPr>
        <w:t>, Smitha B.R.</w:t>
      </w:r>
      <w:r w:rsidRPr="004950C7">
        <w:rPr>
          <w:rFonts w:ascii="NimbusRomNo9L" w:eastAsia="Times New Roman" w:hAnsi="NimbusRomNo9L" w:cs="Times New Roman"/>
          <w:position w:val="10"/>
          <w:rPrChange w:id="4" w:author="Eli Holmes" w:date="2020-04-18T15:28:00Z">
            <w:rPr>
              <w:rFonts w:ascii="NimbusRomNo9L" w:eastAsia="Times New Roman" w:hAnsi="NimbusRomNo9L" w:cs="Times New Roman"/>
              <w:position w:val="10"/>
              <w:sz w:val="22"/>
              <w:szCs w:val="22"/>
            </w:rPr>
          </w:rPrChange>
        </w:rPr>
        <w:t>2</w:t>
      </w:r>
      <w:r w:rsidRPr="004950C7">
        <w:rPr>
          <w:rFonts w:ascii="NimbusRomNo9L" w:eastAsia="Times New Roman" w:hAnsi="NimbusRomNo9L" w:cs="Times New Roman"/>
          <w:rPrChange w:id="5" w:author="Eli Holmes" w:date="2020-04-18T15:28:00Z">
            <w:rPr>
              <w:rFonts w:ascii="NimbusRomNo9L" w:eastAsia="Times New Roman" w:hAnsi="NimbusRomNo9L" w:cs="Times New Roman"/>
              <w:sz w:val="30"/>
              <w:szCs w:val="30"/>
            </w:rPr>
          </w:rPrChange>
        </w:rPr>
        <w:t>, Nimit Kumar</w:t>
      </w:r>
      <w:r w:rsidRPr="004950C7">
        <w:rPr>
          <w:rFonts w:ascii="NimbusRomNo9L" w:eastAsia="Times New Roman" w:hAnsi="NimbusRomNo9L" w:cs="Times New Roman"/>
          <w:position w:val="10"/>
          <w:rPrChange w:id="6" w:author="Eli Holmes" w:date="2020-04-18T15:28:00Z">
            <w:rPr>
              <w:rFonts w:ascii="NimbusRomNo9L" w:eastAsia="Times New Roman" w:hAnsi="NimbusRomNo9L" w:cs="Times New Roman"/>
              <w:position w:val="10"/>
              <w:sz w:val="22"/>
              <w:szCs w:val="22"/>
            </w:rPr>
          </w:rPrChange>
        </w:rPr>
        <w:t>3</w:t>
      </w:r>
      <w:r w:rsidRPr="004950C7">
        <w:rPr>
          <w:rFonts w:ascii="NimbusRomNo9L" w:eastAsia="Times New Roman" w:hAnsi="NimbusRomNo9L" w:cs="Times New Roman"/>
          <w:rPrChange w:id="7" w:author="Eli Holmes" w:date="2020-04-18T15:28:00Z">
            <w:rPr>
              <w:rFonts w:ascii="NimbusRomNo9L" w:eastAsia="Times New Roman" w:hAnsi="NimbusRomNo9L" w:cs="Times New Roman"/>
              <w:sz w:val="30"/>
              <w:szCs w:val="30"/>
            </w:rPr>
          </w:rPrChange>
        </w:rPr>
        <w:t>, Sourav Maity</w:t>
      </w:r>
      <w:r w:rsidRPr="004950C7">
        <w:rPr>
          <w:rFonts w:ascii="NimbusRomNo9L" w:eastAsia="Times New Roman" w:hAnsi="NimbusRomNo9L" w:cs="Times New Roman"/>
          <w:position w:val="10"/>
          <w:rPrChange w:id="8" w:author="Eli Holmes" w:date="2020-04-18T15:28:00Z">
            <w:rPr>
              <w:rFonts w:ascii="NimbusRomNo9L" w:eastAsia="Times New Roman" w:hAnsi="NimbusRomNo9L" w:cs="Times New Roman"/>
              <w:position w:val="10"/>
              <w:sz w:val="22"/>
              <w:szCs w:val="22"/>
            </w:rPr>
          </w:rPrChange>
        </w:rPr>
        <w:t>3</w:t>
      </w:r>
      <w:r w:rsidRPr="004950C7">
        <w:rPr>
          <w:rFonts w:ascii="NimbusRomNo9L" w:eastAsia="Times New Roman" w:hAnsi="NimbusRomNo9L" w:cs="Times New Roman"/>
          <w:rPrChange w:id="9" w:author="Eli Holmes" w:date="2020-04-18T15:28:00Z">
            <w:rPr>
              <w:rFonts w:ascii="NimbusRomNo9L" w:eastAsia="Times New Roman" w:hAnsi="NimbusRomNo9L" w:cs="Times New Roman"/>
              <w:sz w:val="30"/>
              <w:szCs w:val="30"/>
            </w:rPr>
          </w:rPrChange>
        </w:rPr>
        <w:t>, David M. Checkley, Jr.</w:t>
      </w:r>
      <w:r w:rsidRPr="004950C7">
        <w:rPr>
          <w:rFonts w:ascii="NimbusRomNo9L" w:eastAsia="Times New Roman" w:hAnsi="NimbusRomNo9L" w:cs="Times New Roman"/>
          <w:position w:val="10"/>
          <w:rPrChange w:id="10" w:author="Eli Holmes" w:date="2020-04-18T15:28:00Z">
            <w:rPr>
              <w:rFonts w:ascii="NimbusRomNo9L" w:eastAsia="Times New Roman" w:hAnsi="NimbusRomNo9L" w:cs="Times New Roman"/>
              <w:position w:val="10"/>
              <w:sz w:val="22"/>
              <w:szCs w:val="22"/>
            </w:rPr>
          </w:rPrChange>
        </w:rPr>
        <w:t>4</w:t>
      </w:r>
      <w:r w:rsidRPr="004950C7">
        <w:rPr>
          <w:rFonts w:ascii="NimbusRomNo9L" w:eastAsia="Times New Roman" w:hAnsi="NimbusRomNo9L" w:cs="Times New Roman"/>
          <w:rPrChange w:id="11" w:author="Eli Holmes" w:date="2020-04-18T15:28:00Z">
            <w:rPr>
              <w:rFonts w:ascii="NimbusRomNo9L" w:eastAsia="Times New Roman" w:hAnsi="NimbusRomNo9L" w:cs="Times New Roman"/>
              <w:sz w:val="30"/>
              <w:szCs w:val="30"/>
            </w:rPr>
          </w:rPrChange>
        </w:rPr>
        <w:t>, Mark L. Wells</w:t>
      </w:r>
      <w:r w:rsidRPr="004950C7">
        <w:rPr>
          <w:rFonts w:ascii="NimbusRomNo9L" w:eastAsia="Times New Roman" w:hAnsi="NimbusRomNo9L" w:cs="Times New Roman"/>
          <w:position w:val="10"/>
          <w:rPrChange w:id="12" w:author="Eli Holmes" w:date="2020-04-18T15:28:00Z">
            <w:rPr>
              <w:rFonts w:ascii="NimbusRomNo9L" w:eastAsia="Times New Roman" w:hAnsi="NimbusRomNo9L" w:cs="Times New Roman"/>
              <w:position w:val="10"/>
              <w:sz w:val="22"/>
              <w:szCs w:val="22"/>
            </w:rPr>
          </w:rPrChange>
        </w:rPr>
        <w:t>5</w:t>
      </w:r>
      <w:r w:rsidRPr="004950C7">
        <w:rPr>
          <w:rFonts w:ascii="NimbusRomNo9L" w:eastAsia="Times New Roman" w:hAnsi="NimbusRomNo9L" w:cs="Times New Roman"/>
          <w:rPrChange w:id="13" w:author="Eli Holmes" w:date="2020-04-18T15:28:00Z">
            <w:rPr>
              <w:rFonts w:ascii="NimbusRomNo9L" w:eastAsia="Times New Roman" w:hAnsi="NimbusRomNo9L" w:cs="Times New Roman"/>
              <w:sz w:val="30"/>
              <w:szCs w:val="30"/>
            </w:rPr>
          </w:rPrChange>
        </w:rPr>
        <w:t>, Vera L. Trainer</w:t>
      </w:r>
      <w:r w:rsidRPr="004950C7">
        <w:rPr>
          <w:rFonts w:ascii="NimbusRomNo9L" w:eastAsia="Times New Roman" w:hAnsi="NimbusRomNo9L" w:cs="Times New Roman"/>
          <w:position w:val="10"/>
          <w:rPrChange w:id="14" w:author="Eli Holmes" w:date="2020-04-18T15:28:00Z">
            <w:rPr>
              <w:rFonts w:ascii="NimbusRomNo9L" w:eastAsia="Times New Roman" w:hAnsi="NimbusRomNo9L" w:cs="Times New Roman"/>
              <w:position w:val="10"/>
              <w:sz w:val="22"/>
              <w:szCs w:val="22"/>
            </w:rPr>
          </w:rPrChange>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MoES,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05E80C85"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We thank the U.S. National Marine Fisheries Service and the Indian Ministry of Earth Sciences for support of the th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during the research visits. We would also like to specifically acknowledge the support of Dr. S.S.C Shenoi (INCOIS), Dr. M. Sudhakar (CMLRE), Dr. N. Saravanan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556C3EB3"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5"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5"/>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Alheit &amp; Hagen, 1997; Checkley</w:t>
      </w:r>
      <w:r w:rsidR="00DB578C">
        <w:t xml:space="preserve">, Asch, &amp; </w:t>
      </w:r>
      <w:r w:rsidR="00DB578C" w:rsidRPr="003E2A48">
        <w:t>Rykaczewski</w:t>
      </w:r>
      <w:r w:rsidRPr="003E2A48">
        <w:t xml:space="preserve">, 2017; Cury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16" w:name="_Hlk34216747"/>
      <w:r w:rsidRPr="003E2A48">
        <w:rPr>
          <w:i/>
        </w:rPr>
        <w:t>Sardina pilchardus</w:t>
      </w:r>
      <w:r w:rsidRPr="003E2A48">
        <w:t xml:space="preserve"> and </w:t>
      </w:r>
      <w:r w:rsidRPr="003E2A48">
        <w:rPr>
          <w:i/>
        </w:rPr>
        <w:t>Sardinops sagax</w:t>
      </w:r>
      <w:bookmarkEnd w:id="16"/>
      <w:r w:rsidR="003E2A48">
        <w:rPr>
          <w:iCs/>
        </w:rPr>
        <w:t>, respectively</w:t>
      </w:r>
      <w:r w:rsidR="00CE477A">
        <w:t xml:space="preserve">; </w:t>
      </w:r>
      <w:r w:rsidRPr="003E2A48">
        <w:t>Alheit et al., 2012; Garza-Gil</w:t>
      </w:r>
      <w:r w:rsidR="00DB578C">
        <w:t>,</w:t>
      </w:r>
      <w:r w:rsidR="00DB578C" w:rsidRPr="00DB578C">
        <w:t xml:space="preserve"> </w:t>
      </w:r>
      <w:r w:rsidR="00DB578C" w:rsidRPr="003E2A48">
        <w:t>Varela-Lafuente, Caballero-Míguez, &amp; Torralba-Cano</w:t>
      </w:r>
      <w:r w:rsidRPr="003E2A48">
        <w:t>, 2015; Jacobson &amp; MacCall, 1995; Lindegren &amp; Checkley, 2012; Lindegren</w:t>
      </w:r>
      <w:r w:rsidR="00DB578C">
        <w:t>,</w:t>
      </w:r>
      <w:r w:rsidR="00DB578C" w:rsidRPr="00DB578C">
        <w:t xml:space="preserve"> </w:t>
      </w:r>
      <w:r w:rsidR="00DB578C" w:rsidRPr="003E2A48">
        <w:t>Checkley, Rouyer, MacCall, &amp; Stenseth</w:t>
      </w:r>
      <w:r w:rsidRPr="003E2A48">
        <w:t xml:space="preserve">, 2013; Rykaczewski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Alheit &amp; Hagen, 1997; Schwartzlos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Bakun</w:t>
      </w:r>
      <w:r w:rsidR="00F11068">
        <w:t>,</w:t>
      </w:r>
      <w:r w:rsidR="00F11068" w:rsidRPr="0065024E">
        <w:t xml:space="preserve"> </w:t>
      </w:r>
      <w:r w:rsidR="00F11068" w:rsidRPr="003E2A48">
        <w:t>Roy, &amp; Lluch-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Sardinella longiceps</w:t>
      </w:r>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Vivekanandan</w:t>
      </w:r>
      <w:r w:rsidR="00E41E98">
        <w:t>,</w:t>
      </w:r>
      <w:r w:rsidR="00E41E98" w:rsidRPr="00E41E98">
        <w:t xml:space="preserve"> </w:t>
      </w:r>
      <w:r w:rsidR="00E41E98" w:rsidRPr="003E2A48">
        <w:t>Srinath, Pillai, Immanuel, &amp; Kurup</w:t>
      </w:r>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Murty &amp; Edelman, 1966; Pitchaikani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various metrics of upwelling intensity (Jayaprakash, 2002; Longhurst &amp; Wooster, 1990; Madhupratap et al., 1994; Murty &amp; Edelman, 1966; Srinath, 1998; Thara,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Madhupratap et al., 1994; Menon et al., 2019; Nair, 1952; Nair &amp; Subrahmanyan, 1955; Piontkovski</w:t>
      </w:r>
      <w:r w:rsidR="00E41E98">
        <w:t>,</w:t>
      </w:r>
      <w:r w:rsidR="00E41E98" w:rsidRPr="00E41E98">
        <w:t xml:space="preserve"> </w:t>
      </w:r>
      <w:r w:rsidR="00E41E98" w:rsidRPr="003E2A48">
        <w:t>Al Oufi, &amp; Al Jufaily,</w:t>
      </w:r>
      <w:r w:rsidR="00806920" w:rsidRPr="003E2A48">
        <w:t xml:space="preserve"> 2014; Pitchaikani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r w:rsidR="00806920" w:rsidRPr="003E2A48">
        <w:t xml:space="preserve">Annigeri, 1969; Pillai, 1991; Prabhu &amp; Dhulkhed, 1970; Supraba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sardine landings (Rohit et al., 2018; Supraba et al., 2016)</w:t>
      </w:r>
      <w:r w:rsidR="007A6CBA">
        <w:t>, as well as</w:t>
      </w:r>
      <w:r w:rsidR="00806920" w:rsidRPr="003E2A48">
        <w:t xml:space="preserve"> coastal anoxic events (Vallivattathillam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Takasuka</w:t>
      </w:r>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r w:rsidR="00E41E98" w:rsidRPr="003E2A48">
        <w:t>Kuriakose,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17"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17"/>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Froeschke, 2015; Georgakarakos</w:t>
      </w:r>
      <w:r w:rsidR="00795B00">
        <w:t>,</w:t>
      </w:r>
      <w:r w:rsidR="00795B00" w:rsidRPr="00795B00">
        <w:t xml:space="preserve"> </w:t>
      </w:r>
      <w:r w:rsidR="00795B00" w:rsidRPr="003E2A48">
        <w:t>Doutsoubas, &amp; Valavanis,</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Lawer, 2016; Lloret</w:t>
      </w:r>
      <w:r w:rsidR="00795B00">
        <w:t>,</w:t>
      </w:r>
      <w:r w:rsidR="00795B00" w:rsidRPr="00795B00">
        <w:t xml:space="preserve"> </w:t>
      </w:r>
      <w:r w:rsidR="00795B00" w:rsidRPr="003E2A48">
        <w:t>Lleonart, &amp; Sole</w:t>
      </w:r>
      <w:r w:rsidR="00806920" w:rsidRPr="003E2A48">
        <w:t>, 2000; Mendelssohn, 1981; Nobel &amp; Sathianandan, 1991; Prista</w:t>
      </w:r>
      <w:r w:rsidR="00795B00">
        <w:t>,</w:t>
      </w:r>
      <w:r w:rsidR="00795B00" w:rsidRPr="00795B00">
        <w:t xml:space="preserve"> </w:t>
      </w:r>
      <w:r w:rsidR="00795B00" w:rsidRPr="003E2A48">
        <w:t>Diawara, Costa, &amp; Jones,</w:t>
      </w:r>
      <w:r w:rsidR="00795B00">
        <w:t xml:space="preserve"> </w:t>
      </w:r>
      <w:r w:rsidR="00806920" w:rsidRPr="003E2A48">
        <w:t>2011; Stergiou &amp; Christou, 1996), including oil sardines (Srinath, 1998; Venugopalan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Froeschk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w:t>
      </w:r>
      <w:r w:rsidR="00806920" w:rsidRPr="003E2A48">
        <w:lastRenderedPageBreak/>
        <w:t>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Sykes, &amp; Chapoton</w:t>
      </w:r>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hich </w:t>
      </w:r>
      <w:r w:rsidR="00806920" w:rsidRPr="003E2A48">
        <w:t xml:space="preserve">are used on traditional small boats and large mechanized ships (Das &amp; Edwin, 2018). </w:t>
      </w:r>
      <w:r w:rsidR="00806920" w:rsidRPr="003E2A48">
        <w:lastRenderedPageBreak/>
        <w:t xml:space="preserve">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18"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18"/>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Vivekanandan et al., 2003). </w:t>
      </w:r>
      <w:r w:rsidR="002C77A6">
        <w:t>It</w:t>
      </w:r>
      <w:r w:rsidR="00806920" w:rsidRPr="003E2A48">
        <w:t xml:space="preserve"> is in the Southeast Arabian Sea, one of </w:t>
      </w:r>
      <w:r>
        <w:t xml:space="preserve">the </w:t>
      </w:r>
      <w:r w:rsidR="00806920" w:rsidRPr="003E2A48">
        <w:t>world’s major upwelling zones (Habeebrehman et al., 2008; Madhupratap</w:t>
      </w:r>
      <w:r w:rsidR="00795B00">
        <w:t>,</w:t>
      </w:r>
      <w:r w:rsidR="00795B00" w:rsidRPr="00795B00">
        <w:t xml:space="preserve"> </w:t>
      </w:r>
      <w:r w:rsidR="00795B00" w:rsidRPr="003E2A48">
        <w:t>Gopalakrishnan, Haridas,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r w:rsidR="00795B00" w:rsidRPr="003E2A48">
        <w:t>Sanjeevan, Vimalkumar, &amp; Revichandran</w:t>
      </w:r>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Habeebrehman et al., 2008; Jayaram</w:t>
      </w:r>
      <w:r w:rsidR="00434DD3">
        <w:t>,</w:t>
      </w:r>
      <w:r w:rsidR="00434DD3" w:rsidRPr="00434DD3">
        <w:t xml:space="preserve"> </w:t>
      </w:r>
      <w:r w:rsidR="00434DD3" w:rsidRPr="003E2A48">
        <w:t>Chacko, Joseph, &amp; Balchand,</w:t>
      </w:r>
      <w:r w:rsidR="00806920" w:rsidRPr="003E2A48">
        <w:t xml:space="preserve"> 2010; Madhupratap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mesozooplankton abundances increase and remain high in the post-monsoon period (Madhupratap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19"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19"/>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larval survival (Chidambaram, 1950; Jayaprakash &amp; Pillai, 2000; Krishnakumar et al., 2008; Murty &amp; Edelman, 1966; Nair</w:t>
      </w:r>
      <w:r w:rsidR="001C0CF0">
        <w:t>,</w:t>
      </w:r>
      <w:r w:rsidR="001C0CF0" w:rsidRPr="001C0CF0">
        <w:t xml:space="preserve"> </w:t>
      </w:r>
      <w:r w:rsidR="001C0CF0" w:rsidRPr="003E2A48">
        <w:t>Joseph, Kripa, Remya, &amp; Pillai</w:t>
      </w:r>
      <w:r w:rsidR="001C0CF0">
        <w:t>,</w:t>
      </w:r>
      <w:r w:rsidRPr="003E2A48">
        <w:t xml:space="preserve"> 2016). </w:t>
      </w:r>
      <w:r w:rsidR="002C77A6">
        <w:t>After an initial peak, s</w:t>
      </w:r>
      <w:r w:rsidR="00D5505A">
        <w:t xml:space="preserve">pawning </w:t>
      </w:r>
      <w:r w:rsidRPr="003E2A48">
        <w:t>continues into September (Antony Raja, 1969; Hornell, 1910; Hornell &amp; Nayudu, 1924; Prabhu &amp; Dhulkhed,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Bensam,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r w:rsidRPr="003E2A48">
        <w:t>Prabhu &amp; Dhulkhed,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Prabhu &amp; Dhulkhed,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20"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20"/>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21"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21"/>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22"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22"/>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CoastWatch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Babu</w:t>
      </w:r>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Bakun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n Erkman’s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Vallivattathillam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23" w:name="hypotheses"/>
      <w:r w:rsidRPr="00F46FF8">
        <w:rPr>
          <w:rFonts w:asciiTheme="minorHAnsi" w:hAnsiTheme="minorHAnsi"/>
          <w:iCs/>
          <w:color w:val="auto"/>
          <w:sz w:val="24"/>
          <w:szCs w:val="24"/>
        </w:rPr>
        <w:t xml:space="preserve">2.3 </w:t>
      </w:r>
      <w:bookmarkEnd w:id="23"/>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48F83781" w14:textId="1E559FE9" w:rsidR="008062F9" w:rsidRPr="003E2A4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tests consisted of a specific response variable (catch either during the monsoon or after) and a covariate in a specific time-frame during the current or prior season.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hypotheses concerning precipitation</w:t>
      </w:r>
      <w:r w:rsidR="00BB18F1">
        <w:t>,</w:t>
      </w:r>
      <w:r w:rsidRPr="003E2A48">
        <w:t xml:space="preserve"> historically </w:t>
      </w:r>
      <w:r w:rsidRPr="003E2A48">
        <w:lastRenderedPageBreak/>
        <w:t>considered to influence the timing of oil sardine landings</w:t>
      </w:r>
      <w:r w:rsidR="009B1F17">
        <w:t xml:space="preserve"> but which when over land leads to high nutrient fluxes and accompanying anoxia</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24"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24"/>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lastRenderedPageBreak/>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MacCall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regression splines (using the mgcv package in R</w:t>
      </w:r>
      <w:r w:rsidR="002C110F">
        <w:t>; Wood, 2011</w:t>
      </w:r>
      <w:r w:rsidR="002C110F" w:rsidRPr="003E2A48">
        <w:t>) and fixed the smoothing term at an intermediate value (sp</w:t>
      </w:r>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7E7D15FA" w:rsidR="008062F9" w:rsidRPr="003E2A48" w:rsidRDefault="002C110F" w:rsidP="00354701">
      <w:pPr>
        <w:pStyle w:val="FirstParagraph"/>
        <w:spacing w:before="0" w:after="0" w:line="480" w:lineRule="auto"/>
      </w:pPr>
      <m:oMath>
        <m:r>
          <m:rPr>
            <m:sty m:val="p"/>
          </m:rPr>
          <w:rPr>
            <w:rFonts w:ascii="Cambria Math" w:hAnsi="Cambria Math"/>
          </w:rPr>
          <w:lastRenderedPageBreak/>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es. t, t-1 and t-2 denote current, prior year and two years prior. i, j and k denote the season might be July-September or October-</w:t>
      </w:r>
      <w:del w:id="25" w:author="Eli Holmes" w:date="2020-04-18T13:10:00Z">
        <w:r w:rsidR="00A45786" w:rsidDel="00293521">
          <w:delText xml:space="preserve">May </w:delText>
        </w:r>
      </w:del>
      <w:ins w:id="26" w:author="Eli Holmes" w:date="2020-04-18T13:10:00Z">
        <w:r w:rsidR="00293521">
          <w:t xml:space="preserve">March </w:t>
        </w:r>
      </w:ins>
      <w:r w:rsidR="00A45786">
        <w:t xml:space="preserve">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r w:rsidR="00806920" w:rsidRPr="003E2A48">
        <w:t>AIC</w:t>
      </w:r>
      <w:r w:rsidR="00103242">
        <w:t>c</w:t>
      </w:r>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r w:rsidR="0065024E" w:rsidRPr="003E2A48">
        <w:t>Pya, &amp; Säfken</w:t>
      </w:r>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datapoint, </w:t>
      </w:r>
      <w:r w:rsidR="0097275E">
        <w:t>followed by</w:t>
      </w:r>
      <w:r w:rsidR="00806920" w:rsidRPr="003E2A48">
        <w:t xml:space="preserve"> predicti</w:t>
      </w:r>
      <w:r w:rsidR="0097275E">
        <w:t>on of that</w:t>
      </w:r>
      <w:r w:rsidR="00806920" w:rsidRPr="003E2A48">
        <w:t xml:space="preserve"> datapoint</w:t>
      </w:r>
      <w:r w:rsidR="004C4001" w:rsidRPr="003E2A48">
        <w:t xml:space="preserve">. </w:t>
      </w:r>
      <w:r w:rsidR="00806920" w:rsidRPr="003E2A48">
        <w:t xml:space="preserve">The root mean squared error </w:t>
      </w:r>
      <w:r w:rsidR="00A94D47">
        <w:t xml:space="preserve">(RMSE) and median absolute error (MdA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0D86D19A" w:rsidR="008062F9"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tests, AIC</w:t>
      </w:r>
      <w:r w:rsidR="00103242">
        <w:t>c</w:t>
      </w:r>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sp</w:t>
      </w:r>
      <w:r w:rsidR="00AE6E40">
        <w:t xml:space="preserve"> </w:t>
      </w:r>
      <w:r w:rsidRPr="003E2A48">
        <w:t>=</w:t>
      </w:r>
      <w:r w:rsidR="00AE6E40">
        <w:t xml:space="preserve"> </w:t>
      </w:r>
      <w:r w:rsidRPr="003E2A48">
        <w:t xml:space="preserve">0.6). </w:t>
      </w:r>
      <w:r w:rsidR="00AE6E40">
        <w:lastRenderedPageBreak/>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27"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27"/>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28"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28"/>
    </w:p>
    <w:p w14:paraId="330DBA99" w14:textId="55E46205"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r w:rsidR="00103242" w:rsidRPr="003E2A48">
        <w:t>AIC</w:t>
      </w:r>
      <w:r w:rsidR="00103242">
        <w:t xml:space="preserve">c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r w:rsidR="003A6D12" w:rsidRPr="003E2A48">
        <w:t>AIC</w:t>
      </w:r>
      <w:r w:rsidR="003A6D12">
        <w:t>c</w:t>
      </w:r>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4186756E" w:rsidR="008062F9" w:rsidRPr="003E2A48" w:rsidRDefault="00AB7D1B" w:rsidP="00761F04">
      <w:pPr>
        <w:pStyle w:val="BodyText"/>
        <w:spacing w:before="0" w:after="0" w:line="480" w:lineRule="auto"/>
        <w:ind w:firstLine="360"/>
      </w:pPr>
      <w:r>
        <w:lastRenderedPageBreak/>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w:t>
      </w:r>
      <w:r w:rsidR="00103242">
        <w:t>c</w:t>
      </w:r>
      <w:r w:rsidR="00806920" w:rsidRPr="003E2A48">
        <w:t xml:space="preserve">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2D2F0BD6"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ing the lowest AIC</w:t>
      </w:r>
      <w:r w:rsidR="00103242">
        <w:t>c</w:t>
      </w:r>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AIC</w:t>
      </w:r>
      <w:r w:rsidR="00103242">
        <w:t>c</w:t>
      </w:r>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AIC</w:t>
      </w:r>
      <w:r w:rsidR="00103242">
        <w:t>c</w:t>
      </w:r>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higher AIC</w:t>
      </w:r>
      <w:r w:rsidR="00103242">
        <w:t>c</w:t>
      </w:r>
      <w:r w:rsidR="00806920" w:rsidRPr="003E2A48">
        <w:t xml:space="preserve"> </w:t>
      </w:r>
      <w:r>
        <w:t>and</w:t>
      </w:r>
      <w:r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lastRenderedPageBreak/>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29"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29"/>
      <w:r w:rsidR="00952A52">
        <w:rPr>
          <w:rFonts w:asciiTheme="minorHAnsi" w:hAnsiTheme="minorHAnsi"/>
          <w:iCs/>
          <w:color w:val="auto"/>
          <w:sz w:val="24"/>
          <w:szCs w:val="24"/>
        </w:rPr>
        <w:t xml:space="preserve"> selection</w:t>
      </w:r>
    </w:p>
    <w:p w14:paraId="2C95B65E" w14:textId="2477EC71"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Table 1) that may drive catch variability</w:t>
      </w:r>
      <w:r>
        <w:t xml:space="preserve"> and improve out of sample prediction.  </w:t>
      </w:r>
      <w:r w:rsidR="00AE4D4A">
        <w:t xml:space="preserve">The model numbers r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ere not or only weakly supported (based on AICc) and did not </w:t>
      </w:r>
      <w:proofErr w:type="gramStart"/>
      <w:r w:rsidR="008A5EED">
        <w:t xml:space="preserve">improve </w:t>
      </w:r>
      <w:r w:rsidR="007233EB">
        <w:t xml:space="preserve"> </w:t>
      </w:r>
      <w:r w:rsidR="008A5EED">
        <w:t>out</w:t>
      </w:r>
      <w:proofErr w:type="gramEnd"/>
      <w:r w:rsidR="008A5EED">
        <w:t xml:space="preserve"> of sample prediction (LOOCV RMSE or MdA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AICc and reduced both the LOOCV RMSE and MdAE prediction errors (Table </w:t>
      </w:r>
      <w:r w:rsidR="00B77E64">
        <w:t>2</w:t>
      </w:r>
      <w:r w:rsidR="008A5EED">
        <w:t xml:space="preserve"> and A1).</w:t>
      </w:r>
      <w:r>
        <w:t xml:space="preserve"> The Bakun upwelling index had a lower AICc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w:t>
      </w:r>
      <w:r w:rsidR="00AE4D4A">
        <w:t>model</w:t>
      </w:r>
      <w:r w:rsidR="00AE4D4A" w:rsidRPr="003E2A48">
        <w:t xml:space="preserve"> </w:t>
      </w:r>
      <w:r w:rsidRPr="003E2A48">
        <w:t>A2).</w:t>
      </w:r>
      <w:r w:rsidR="00B06C49">
        <w:t xml:space="preserve"> The fall DMI </w:t>
      </w:r>
      <w:r w:rsidR="00AE4D4A">
        <w:t xml:space="preserve">(model A3) </w:t>
      </w:r>
      <w:r w:rsidR="00B06C49">
        <w:t xml:space="preserve">was weakly supported. It reduced AICc and LOOCV RMSE and MdAE but only for October-March catch with the more complex model (Table </w:t>
      </w:r>
      <w:r w:rsidR="00B77E64">
        <w:t>2</w:t>
      </w:r>
      <w:r w:rsidR="00B06C49">
        <w:t xml:space="preserve"> and S7).</w:t>
      </w:r>
    </w:p>
    <w:p w14:paraId="67021985" w14:textId="3089ED4F" w:rsidR="00F820ED" w:rsidRPr="003E2A48" w:rsidRDefault="00B06C49" w:rsidP="001A401E">
      <w:pPr>
        <w:pStyle w:val="BodyText"/>
        <w:spacing w:before="0" w:after="0" w:line="480" w:lineRule="auto"/>
        <w:ind w:firstLine="360"/>
      </w:pPr>
      <w:r>
        <w:lastRenderedPageBreak/>
        <w:t>Only two covariates emerged as explanatory variables that both explained catch variance and reduced out of sample predictions errors: the June-July precipitation over land (</w:t>
      </w:r>
      <w:r w:rsidR="00AE4D4A">
        <w:t>model S2</w:t>
      </w:r>
      <w:r>
        <w:t>) and the 2.5-year average regional (0-160km)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MdAE) for the October-Ma</w:t>
      </w:r>
      <w:ins w:id="30" w:author="Eli Holmes" w:date="2020-04-18T13:10:00Z">
        <w:r w:rsidR="00293521">
          <w:t>rch</w:t>
        </w:r>
      </w:ins>
      <w:del w:id="31" w:author="Eli Holmes" w:date="2020-04-18T13:10:00Z">
        <w:r w:rsidR="008464F2" w:rsidDel="00293521">
          <w:delText>y</w:delText>
        </w:r>
      </w:del>
      <w:r w:rsidR="008464F2">
        <w:t xml:space="preserve">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w:t>
      </w:r>
      <w:ins w:id="32" w:author="Eli Holmes" w:date="2020-04-18T11:14:00Z">
        <w:r w:rsidR="00F86DBC">
          <w:t xml:space="preserve">regional </w:t>
        </w:r>
      </w:ins>
      <w:del w:id="33" w:author="Eli Holmes" w:date="2020-04-18T11:13:00Z">
        <w:r w:rsidR="008464F2" w:rsidDel="00F86DBC">
          <w:delText xml:space="preserve">regional </w:delText>
        </w:r>
      </w:del>
      <w:r w:rsidR="008464F2">
        <w:t xml:space="preserve">SST </w:t>
      </w:r>
      <w:ins w:id="34" w:author="Eli Holmes" w:date="2020-04-18T11:13:00Z">
        <w:r w:rsidR="00AD4AD3">
          <w:t>(Figure S</w:t>
        </w:r>
        <w:r w:rsidR="00F86DBC">
          <w:t>7</w:t>
        </w:r>
        <w:r w:rsidR="00AD4AD3">
          <w:t xml:space="preserve">) </w:t>
        </w:r>
      </w:ins>
      <w:r w:rsidR="008464F2">
        <w:t xml:space="preserve">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ins w:id="35" w:author="Eli Holmes" w:date="2020-04-18T11:14:00Z">
        <w:r w:rsidR="00F86DBC">
          <w:t xml:space="preserve">was </w:t>
        </w:r>
      </w:ins>
      <w:r w:rsidR="00EC22EC">
        <w:t xml:space="preserve">found </w:t>
      </w:r>
      <w:del w:id="36" w:author="Eli Holmes" w:date="2020-04-18T11:14:00Z">
        <w:r w:rsidR="00806920" w:rsidRPr="003E2A48" w:rsidDel="00F86DBC">
          <w:delText xml:space="preserve">was </w:delText>
        </w:r>
      </w:del>
      <w:r w:rsidR="008464F2">
        <w:t>for the current season June-July precipitation over land. For the October-Ma</w:t>
      </w:r>
      <w:ins w:id="37" w:author="Eli Holmes" w:date="2020-04-18T13:10:00Z">
        <w:r w:rsidR="00293521">
          <w:t>rch</w:t>
        </w:r>
      </w:ins>
      <w:del w:id="38" w:author="Eli Holmes" w:date="2020-04-18T13:10:00Z">
        <w:r w:rsidR="008464F2" w:rsidDel="00293521">
          <w:delText>y</w:delText>
        </w:r>
      </w:del>
      <w:r w:rsidR="008464F2">
        <w:t xml:space="preserve"> catch, this covariate had lower AICc (relative to the base model) and reduced both LOOCV RMSE and MdAE (Table</w:t>
      </w:r>
      <w:ins w:id="39" w:author="Eli Holmes" w:date="2020-04-18T11:15:00Z">
        <w:r w:rsidR="00F86DBC">
          <w:t>s</w:t>
        </w:r>
      </w:ins>
      <w:r w:rsidR="008464F2">
        <w:t xml:space="preserve"> 2</w:t>
      </w:r>
      <w:ins w:id="40" w:author="Eli Holmes" w:date="2020-04-18T11:14:00Z">
        <w:r w:rsidR="00F86DBC">
          <w:t>, A</w:t>
        </w:r>
      </w:ins>
      <w:ins w:id="41" w:author="Eli Holmes" w:date="2020-04-18T11:15:00Z">
        <w:r w:rsidR="00F86DBC">
          <w:t>2, S7</w:t>
        </w:r>
      </w:ins>
      <w:r w:rsidR="008464F2">
        <w:t>).</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lastRenderedPageBreak/>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698DBF10"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w:t>
      </w:r>
      <w:ins w:id="42" w:author="Eli Holmes" w:date="2020-04-18T13:10:00Z">
        <w:r w:rsidR="00293521">
          <w:t>rch</w:t>
        </w:r>
      </w:ins>
      <w:del w:id="43" w:author="Eli Holmes" w:date="2020-04-18T13:10:00Z">
        <w:r w:rsidR="00AD4FFD" w:rsidDel="00293521">
          <w:delText>y</w:delText>
        </w:r>
      </w:del>
      <w:r w:rsidR="00AD4FFD">
        <w:t xml:space="preserve"> catch, we examined whether the effect sizes of these covariates changed over time and whether the mean and median errors </w:t>
      </w:r>
      <w:r w:rsidR="004C6AF4">
        <w:t xml:space="preserve">(difference between model prediction and actual catch) </w:t>
      </w:r>
      <w:r w:rsidR="00E07913">
        <w:t xml:space="preserve">changed </w:t>
      </w:r>
      <w:r w:rsidR="00AD4FFD">
        <w:t>over time (Figure 7). The models were fit to the residuals of the simpler base October-Ma</w:t>
      </w:r>
      <w:ins w:id="44" w:author="Eli Holmes" w:date="2020-04-18T13:11:00Z">
        <w:r w:rsidR="00293521">
          <w:t xml:space="preserve">rch </w:t>
        </w:r>
      </w:ins>
      <w:del w:id="45" w:author="Eli Holmes" w:date="2020-04-18T13:10:00Z">
        <w:r w:rsidR="00AD4FFD" w:rsidDel="00293521">
          <w:delText xml:space="preserve">y </w:delText>
        </w:r>
      </w:del>
      <w:r w:rsidR="00AD4FFD">
        <w:t xml:space="preserve">catch model (with </w:t>
      </w:r>
      <w:r w:rsidR="004C6AF4">
        <w:t>only prior October-Ma</w:t>
      </w:r>
      <w:ins w:id="46" w:author="Eli Holmes" w:date="2020-04-18T13:11:00Z">
        <w:r w:rsidR="00293521">
          <w:t>rch</w:t>
        </w:r>
      </w:ins>
      <w:del w:id="47" w:author="Eli Holmes" w:date="2020-04-18T13:11:00Z">
        <w:r w:rsidR="004C6AF4" w:rsidDel="00293521">
          <w:delText>y</w:delText>
        </w:r>
      </w:del>
      <w:r w:rsidR="004C6AF4">
        <w:t xml:space="preserve"> catch and </w:t>
      </w:r>
      <w:r w:rsidR="00AD4FFD">
        <w:t xml:space="preserve">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w:t>
      </w:r>
      <w:r w:rsidR="004C6AF4">
        <w:rPr>
          <w:rFonts w:eastAsiaTheme="minorEastAsia"/>
        </w:rPr>
        <w:t xml:space="preserve">the 2.5-year average </w:t>
      </w:r>
      <w:r w:rsidR="00AD4FFD">
        <w:rPr>
          <w:rFonts w:eastAsiaTheme="minorEastAsia"/>
        </w:rPr>
        <w:t>DMI was</w:t>
      </w:r>
      <w:r w:rsidR="00265368">
        <w:rPr>
          <w:rFonts w:eastAsiaTheme="minorEastAsia"/>
        </w:rPr>
        <w:t xml:space="preserve"> positive and non-zero for the entire time-series, while the effect size of </w:t>
      </w:r>
      <w:r w:rsidR="004C6AF4">
        <w:rPr>
          <w:rFonts w:eastAsiaTheme="minorEastAsia"/>
        </w:rPr>
        <w:t xml:space="preserve">the June-July </w:t>
      </w:r>
      <w:r w:rsidR="00265368">
        <w:rPr>
          <w:rFonts w:eastAsiaTheme="minorEastAsia"/>
        </w:rPr>
        <w:t xml:space="preserve">precipitation </w:t>
      </w:r>
      <w:r w:rsidR="004C6AF4">
        <w:rPr>
          <w:rFonts w:eastAsiaTheme="minorEastAsia"/>
        </w:rPr>
        <w:t xml:space="preserve">over </w:t>
      </w:r>
      <w:r w:rsidR="004C6AF4">
        <w:rPr>
          <w:rFonts w:eastAsiaTheme="minorEastAsia"/>
        </w:rPr>
        <w:lastRenderedPageBreak/>
        <w:t xml:space="preserve">land </w:t>
      </w:r>
      <w:r w:rsidR="00265368">
        <w:rPr>
          <w:rFonts w:eastAsiaTheme="minorEastAsia"/>
        </w:rPr>
        <w:t>was negative and strongly negative in the 1990s in the (Figure 7a). Up to the mid-1980s, the covariates, either together or alone, did not reduce the mean square error (RMSE) but did reduce the median error (MdAE) computed in 10-year moving windows (Figure 7b</w:t>
      </w:r>
      <w:r w:rsidR="004C6AF4">
        <w:rPr>
          <w:rFonts w:eastAsiaTheme="minorEastAsia"/>
        </w:rPr>
        <w:t xml:space="preserve"> and 7c</w:t>
      </w:r>
      <w:r w:rsidR="00265368">
        <w:rPr>
          <w:rFonts w:eastAsiaTheme="minorEastAsia"/>
        </w:rPr>
        <w:t>). The y-axis for the errors is the percent of the unlogged catch</w:t>
      </w:r>
      <w:r w:rsidR="00041204">
        <w:rPr>
          <w:rFonts w:eastAsiaTheme="minorEastAsia"/>
        </w:rPr>
        <w:t xml:space="preserve">; thus 25 = 25% over or under the unlogged catch. </w:t>
      </w:r>
      <w:r w:rsidR="00265368">
        <w:rPr>
          <w:rFonts w:eastAsiaTheme="minorEastAsia"/>
        </w:rPr>
        <w:t>The RMSE is strongly influenced by outlier events while the median captures the central behavior of the errors. After 1990, the model with both covariates had the lowest errors, with RMSE falling from 75% errors to 25% and MdAE fluctuating around 25%</w:t>
      </w:r>
      <w:r w:rsidR="00041204">
        <w:rPr>
          <w:rFonts w:eastAsiaTheme="minorEastAsia"/>
        </w:rPr>
        <w:t xml:space="preserve"> (Figure 7b and 7c)</w:t>
      </w:r>
      <w:r w:rsidR="00265368">
        <w:rPr>
          <w:rFonts w:eastAsiaTheme="minorEastAsia"/>
        </w:rPr>
        <w:t xml:space="preserve">. </w:t>
      </w:r>
      <w:r w:rsidR="004C6AF4">
        <w:rPr>
          <w:rFonts w:eastAsiaTheme="minorEastAsia"/>
        </w:rPr>
        <w:t xml:space="preserve">However, which </w:t>
      </w:r>
      <w:r w:rsidR="00041204">
        <w:rPr>
          <w:rFonts w:eastAsiaTheme="minorEastAsia"/>
        </w:rPr>
        <w:t xml:space="preserve">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48"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48"/>
    </w:p>
    <w:p w14:paraId="402A71A4" w14:textId="610B4E4B" w:rsidR="00641D83" w:rsidRDefault="008030A4" w:rsidP="008D7994">
      <w:pPr>
        <w:pStyle w:val="BodyText"/>
        <w:spacing w:before="0" w:after="0" w:line="480" w:lineRule="auto"/>
        <w:rPr>
          <w:ins w:id="49" w:author="Eli Holmes" w:date="2020-04-17T16:48:00Z"/>
        </w:rPr>
      </w:pPr>
      <w:ins w:id="50" w:author="Eli Holmes" w:date="2020-04-17T16:40:00Z">
        <w:r>
          <w:t>Our results indicate that successful modeling of oil sardine catch depends on the season of interest (monsoon versus post-monsoon) and sel</w:t>
        </w:r>
      </w:ins>
      <w:ins w:id="51" w:author="Eli Holmes" w:date="2020-04-17T16:41:00Z">
        <w:r>
          <w:t xml:space="preserve">ection of the environmental covariate to use in the model. </w:t>
        </w:r>
      </w:ins>
      <w:ins w:id="52" w:author="Eli Holmes" w:date="2020-04-17T16:43:00Z">
        <w:r>
          <w:t>A</w:t>
        </w:r>
      </w:ins>
      <w:ins w:id="53" w:author="Eli Holmes" w:date="2020-04-17T16:41:00Z">
        <w:r>
          <w:t xml:space="preserve">ll the covariates we tested </w:t>
        </w:r>
      </w:ins>
      <w:ins w:id="54" w:author="Eli Holmes" w:date="2020-04-17T16:42:00Z">
        <w:r>
          <w:t xml:space="preserve">were tied to environmental conditions </w:t>
        </w:r>
      </w:ins>
      <w:ins w:id="55" w:author="Eli Holmes" w:date="2020-04-17T16:43:00Z">
        <w:r>
          <w:t>known to impact</w:t>
        </w:r>
      </w:ins>
      <w:ins w:id="56" w:author="Eli Holmes" w:date="2020-04-17T16:42:00Z">
        <w:r>
          <w:t xml:space="preserve"> key life</w:t>
        </w:r>
      </w:ins>
      <w:ins w:id="57" w:author="Eli Holmes" w:date="2020-04-18T11:16:00Z">
        <w:r w:rsidR="00F27F87">
          <w:t>-cycle stages</w:t>
        </w:r>
      </w:ins>
      <w:ins w:id="58" w:author="Eli Holmes" w:date="2020-04-17T16:42:00Z">
        <w:r>
          <w:t xml:space="preserve"> of the oil</w:t>
        </w:r>
      </w:ins>
      <w:ins w:id="59" w:author="Eli Holmes" w:date="2020-04-17T16:43:00Z">
        <w:r>
          <w:t xml:space="preserve"> sardine. </w:t>
        </w:r>
      </w:ins>
      <w:ins w:id="60" w:author="Eli Holmes" w:date="2020-04-17T16:44:00Z">
        <w:r w:rsidR="004D1AC1">
          <w:t xml:space="preserve">However only two covariates, the </w:t>
        </w:r>
      </w:ins>
      <w:ins w:id="61" w:author="Eli Holmes" w:date="2020-04-17T16:45:00Z">
        <w:r w:rsidR="004D1AC1">
          <w:t xml:space="preserve">multiyear </w:t>
        </w:r>
      </w:ins>
      <w:ins w:id="62" w:author="Eli Holmes" w:date="2020-04-17T16:44:00Z">
        <w:r w:rsidR="004D1AC1">
          <w:t xml:space="preserve">average regional SST </w:t>
        </w:r>
      </w:ins>
      <w:ins w:id="63" w:author="Eli Holmes" w:date="2020-04-17T16:45:00Z">
        <w:r w:rsidR="004D1AC1">
          <w:t xml:space="preserve">and the monsoon rainfall levels over land </w:t>
        </w:r>
      </w:ins>
      <w:ins w:id="64" w:author="Eli Holmes" w:date="2020-04-17T16:46:00Z">
        <w:r w:rsidR="004D1AC1">
          <w:t xml:space="preserve">improved model fit and out of sample prediction. </w:t>
        </w:r>
      </w:ins>
      <w:ins w:id="65" w:author="Eli Holmes" w:date="2020-04-17T16:47:00Z">
        <w:r w:rsidR="004D1AC1">
          <w:t xml:space="preserve">The explanatory power of these two covariates varied over time (1956 to 2015) with </w:t>
        </w:r>
      </w:ins>
      <w:ins w:id="66" w:author="Eli Holmes" w:date="2020-04-17T16:48:00Z">
        <w:r w:rsidR="004D1AC1">
          <w:t>periods of higher and lower explanatory power.</w:t>
        </w:r>
      </w:ins>
    </w:p>
    <w:p w14:paraId="3C1ADD6E" w14:textId="77777777" w:rsidR="004D1AC1" w:rsidRDefault="004D1AC1" w:rsidP="008D7994">
      <w:pPr>
        <w:pStyle w:val="BodyText"/>
        <w:spacing w:before="0" w:after="0" w:line="480" w:lineRule="auto"/>
        <w:rPr>
          <w:ins w:id="67" w:author="Eli Holmes" w:date="2020-04-17T16:39:00Z"/>
        </w:rPr>
      </w:pPr>
    </w:p>
    <w:p w14:paraId="315F0CFE" w14:textId="143AEC55" w:rsidR="008030A4" w:rsidRPr="00C81382" w:rsidRDefault="008030A4" w:rsidP="008D7994">
      <w:pPr>
        <w:pStyle w:val="BodyText"/>
        <w:spacing w:before="0" w:after="0" w:line="480" w:lineRule="auto"/>
        <w:rPr>
          <w:ins w:id="68" w:author="Eli Holmes" w:date="2020-04-17T16:39:00Z"/>
          <w:b/>
          <w:rPrChange w:id="69" w:author="Eli Holmes" w:date="2020-04-18T12:43:00Z">
            <w:rPr>
              <w:ins w:id="70" w:author="Eli Holmes" w:date="2020-04-17T16:39:00Z"/>
            </w:rPr>
          </w:rPrChange>
        </w:rPr>
      </w:pPr>
      <w:ins w:id="71" w:author="Eli Holmes" w:date="2020-04-17T16:39:00Z">
        <w:r w:rsidRPr="00C81382">
          <w:rPr>
            <w:b/>
            <w:rPrChange w:id="72" w:author="Eli Holmes" w:date="2020-04-18T12:43:00Z">
              <w:rPr/>
            </w:rPrChange>
          </w:rPr>
          <w:t>4.1 Monsoon versus post-monsoon model performance</w:t>
        </w:r>
      </w:ins>
    </w:p>
    <w:p w14:paraId="6C2739D4" w14:textId="58886B9B" w:rsidR="0082679E" w:rsidRDefault="0082679E" w:rsidP="008D7994">
      <w:pPr>
        <w:pStyle w:val="BodyText"/>
        <w:spacing w:before="0" w:after="0" w:line="480" w:lineRule="auto"/>
        <w:rPr>
          <w:ins w:id="73" w:author="Eli Holmes" w:date="2020-04-17T16:49:00Z"/>
        </w:rPr>
      </w:pPr>
      <w:ins w:id="74" w:author="Eli Holmes" w:date="2020-04-17T16:16:00Z">
        <w:r>
          <w:t>Our results indicate that su</w:t>
        </w:r>
      </w:ins>
      <w:ins w:id="75" w:author="Eli Holmes" w:date="2020-04-17T16:17:00Z">
        <w:r>
          <w:t xml:space="preserve">ccessful modeling of </w:t>
        </w:r>
      </w:ins>
      <w:ins w:id="76" w:author="Eli Holmes" w:date="2020-04-17T16:16:00Z">
        <w:r>
          <w:t xml:space="preserve">oil sardine catch </w:t>
        </w:r>
      </w:ins>
      <w:ins w:id="77" w:author="Eli Holmes" w:date="2020-04-17T16:17:00Z">
        <w:r>
          <w:t>depends on the season of interest. The Ju</w:t>
        </w:r>
      </w:ins>
      <w:ins w:id="78" w:author="Eli Holmes" w:date="2020-04-18T12:43:00Z">
        <w:r w:rsidR="00C81382">
          <w:t>ly</w:t>
        </w:r>
      </w:ins>
      <w:ins w:id="79" w:author="Eli Holmes" w:date="2020-04-17T16:17:00Z">
        <w:r>
          <w:t>-September catch (third quarter), which overlaps with the southwest monsoon and a seasonal fishery clos</w:t>
        </w:r>
      </w:ins>
      <w:ins w:id="80" w:author="Eli Holmes" w:date="2020-04-17T16:18:00Z">
        <w:r>
          <w:t xml:space="preserve">ure, is difficult to model. The best models with prior </w:t>
        </w:r>
        <w:r>
          <w:lastRenderedPageBreak/>
          <w:t>catch as a covariate explained less than 30% of the variation</w:t>
        </w:r>
      </w:ins>
      <w:ins w:id="81" w:author="Eli Holmes" w:date="2020-04-17T16:19:00Z">
        <w:r>
          <w:t>, using either a non-linear or a time-varying effect of prior catch</w:t>
        </w:r>
      </w:ins>
      <w:ins w:id="82" w:author="Eli Holmes" w:date="2020-04-17T16:24:00Z">
        <w:r w:rsidR="0034471F">
          <w:t>, while t</w:t>
        </w:r>
      </w:ins>
      <w:ins w:id="83" w:author="Eli Holmes" w:date="2020-04-17T16:19:00Z">
        <w:r>
          <w:t xml:space="preserve">he best model with environmental covariates </w:t>
        </w:r>
      </w:ins>
      <w:ins w:id="84" w:author="Eli Holmes" w:date="2020-04-17T16:24:00Z">
        <w:r w:rsidR="0034471F">
          <w:t>explained 45% of the variation</w:t>
        </w:r>
      </w:ins>
      <w:ins w:id="85" w:author="Eli Holmes" w:date="2020-04-17T16:26:00Z">
        <w:r w:rsidR="0034471F">
          <w:t xml:space="preserve"> with median out sample forecast error</w:t>
        </w:r>
      </w:ins>
      <w:ins w:id="86" w:author="Eli Holmes" w:date="2020-04-17T16:27:00Z">
        <w:r w:rsidR="0034471F">
          <w:t>s</w:t>
        </w:r>
      </w:ins>
      <w:ins w:id="87" w:author="Eli Holmes" w:date="2020-04-17T16:26:00Z">
        <w:r w:rsidR="0034471F">
          <w:t xml:space="preserve"> of </w:t>
        </w:r>
      </w:ins>
      <w:ins w:id="88" w:author="Eli Holmes" w:date="2020-04-17T16:27:00Z">
        <w:r w:rsidR="0034471F">
          <w:t>+/-65% (of unlogged catch)</w:t>
        </w:r>
      </w:ins>
      <w:ins w:id="89" w:author="Eli Holmes" w:date="2020-04-17T16:24:00Z">
        <w:r w:rsidR="0034471F">
          <w:t xml:space="preserve">.  </w:t>
        </w:r>
      </w:ins>
      <w:ins w:id="90" w:author="Eli Holmes" w:date="2020-04-18T12:45:00Z">
        <w:r w:rsidR="00C81382">
          <w:t>We found no covariate that improved the RMSE prediction error, although a nu</w:t>
        </w:r>
      </w:ins>
      <w:ins w:id="91" w:author="Eli Holmes" w:date="2020-04-18T12:46:00Z">
        <w:r w:rsidR="00C81382">
          <w:t xml:space="preserve">mber improved the median errors. </w:t>
        </w:r>
      </w:ins>
      <w:ins w:id="92" w:author="Eli Holmes" w:date="2020-04-17T16:24:00Z">
        <w:r w:rsidR="0034471F">
          <w:t xml:space="preserve">In </w:t>
        </w:r>
      </w:ins>
      <w:ins w:id="93" w:author="Eli Holmes" w:date="2020-04-17T16:25:00Z">
        <w:r w:rsidR="0034471F">
          <w:t>contrast</w:t>
        </w:r>
      </w:ins>
      <w:ins w:id="94" w:author="Eli Holmes" w:date="2020-04-17T16:24:00Z">
        <w:r w:rsidR="0034471F">
          <w:t xml:space="preserve"> the post-monsoon </w:t>
        </w:r>
      </w:ins>
      <w:proofErr w:type="gramStart"/>
      <w:ins w:id="95" w:author="Eli Holmes" w:date="2020-04-17T16:25:00Z">
        <w:r w:rsidR="0034471F">
          <w:t>catch</w:t>
        </w:r>
        <w:proofErr w:type="gramEnd"/>
        <w:r w:rsidR="0034471F">
          <w:t xml:space="preserve"> (October-Ma</w:t>
        </w:r>
      </w:ins>
      <w:ins w:id="96" w:author="Eli Holmes" w:date="2020-04-18T13:11:00Z">
        <w:r w:rsidR="00293521">
          <w:t>rch</w:t>
        </w:r>
      </w:ins>
      <w:ins w:id="97" w:author="Eli Holmes" w:date="2020-04-17T16:25:00Z">
        <w:r w:rsidR="0034471F">
          <w:t xml:space="preserve">) was much </w:t>
        </w:r>
      </w:ins>
      <w:ins w:id="98" w:author="Eli Holmes" w:date="2020-04-17T16:27:00Z">
        <w:r w:rsidR="0034471F">
          <w:t xml:space="preserve">better explained. </w:t>
        </w:r>
      </w:ins>
      <w:ins w:id="99" w:author="Eli Holmes" w:date="2020-04-17T16:28:00Z">
        <w:r w:rsidR="0034471F">
          <w:t xml:space="preserve">The best model with only prior catch as a covariate explained </w:t>
        </w:r>
      </w:ins>
      <w:ins w:id="100" w:author="Eli Holmes" w:date="2020-04-17T16:30:00Z">
        <w:r w:rsidR="0034471F">
          <w:t xml:space="preserve">63% of the variation and with the best covariate, explained 77%. </w:t>
        </w:r>
      </w:ins>
      <w:ins w:id="101" w:author="Eli Holmes" w:date="2020-04-18T12:47:00Z">
        <w:r w:rsidR="00C81382">
          <w:t xml:space="preserve">The best environmental covariate reduced the </w:t>
        </w:r>
      </w:ins>
      <w:ins w:id="102" w:author="Eli Holmes" w:date="2020-04-18T12:48:00Z">
        <w:r w:rsidR="00C81382">
          <w:t>RMSE prediction errors by more than 20%</w:t>
        </w:r>
      </w:ins>
      <w:ins w:id="103" w:author="Eli Holmes" w:date="2020-04-18T13:03:00Z">
        <w:r w:rsidR="00F05183">
          <w:t xml:space="preserve"> and explained two of t</w:t>
        </w:r>
      </w:ins>
      <w:ins w:id="104" w:author="Eli Holmes" w:date="2020-04-18T13:04:00Z">
        <w:r w:rsidR="00F05183">
          <w:t>he four recent catch collapses</w:t>
        </w:r>
      </w:ins>
      <w:ins w:id="105" w:author="Eli Holmes" w:date="2020-04-18T13:01:00Z">
        <w:r w:rsidR="004337C3">
          <w:t>.</w:t>
        </w:r>
      </w:ins>
    </w:p>
    <w:p w14:paraId="4FFCA86B" w14:textId="129B1ED6" w:rsidR="004D1AC1" w:rsidRDefault="004D1AC1" w:rsidP="00641D83">
      <w:pPr>
        <w:pStyle w:val="BodyText"/>
        <w:spacing w:before="0" w:after="0" w:line="480" w:lineRule="auto"/>
        <w:ind w:firstLine="360"/>
        <w:rPr>
          <w:ins w:id="106" w:author="Eli Holmes" w:date="2020-04-18T13:55:00Z"/>
        </w:rPr>
      </w:pPr>
      <w:ins w:id="107" w:author="Eli Holmes" w:date="2020-04-17T16:49:00Z">
        <w:r>
          <w:t xml:space="preserve">     Th</w:t>
        </w:r>
      </w:ins>
      <w:ins w:id="108" w:author="Eli Holmes" w:date="2020-04-17T16:50:00Z">
        <w:r>
          <w:t xml:space="preserve">is result cautions against modeling </w:t>
        </w:r>
      </w:ins>
      <w:ins w:id="109" w:author="Eli Holmes" w:date="2020-04-17T16:54:00Z">
        <w:r w:rsidR="00D943D1">
          <w:t>all quarters of</w:t>
        </w:r>
      </w:ins>
      <w:ins w:id="110" w:author="Eli Holmes" w:date="2020-04-17T16:51:00Z">
        <w:r>
          <w:t xml:space="preserve"> oil sardine catch</w:t>
        </w:r>
      </w:ins>
      <w:ins w:id="111" w:author="Eli Holmes" w:date="2020-04-17T16:54:00Z">
        <w:r>
          <w:t xml:space="preserve"> </w:t>
        </w:r>
        <w:r w:rsidR="00D943D1">
          <w:t>together (</w:t>
        </w:r>
      </w:ins>
      <w:ins w:id="112" w:author="Eli Holmes" w:date="2020-04-17T17:12:00Z">
        <w:r w:rsidR="00641D83">
          <w:t xml:space="preserve">as </w:t>
        </w:r>
      </w:ins>
      <w:ins w:id="113" w:author="Eli Holmes" w:date="2020-04-17T16:54:00Z">
        <w:r w:rsidR="00D943D1">
          <w:t>yearly catch)</w:t>
        </w:r>
      </w:ins>
      <w:ins w:id="114" w:author="Eli Holmes" w:date="2020-04-17T17:13:00Z">
        <w:r w:rsidR="00641D83">
          <w:t xml:space="preserve">. </w:t>
        </w:r>
      </w:ins>
      <w:ins w:id="115" w:author="Eli Holmes" w:date="2020-04-17T17:12:00Z">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ins>
      <w:ins w:id="116" w:author="Eli Holmes" w:date="2020-04-17T17:13:00Z">
        <w:r w:rsidR="00641D83">
          <w:t>model</w:t>
        </w:r>
      </w:ins>
      <w:ins w:id="117" w:author="Eli Holmes" w:date="2020-04-17T17:12:00Z">
        <w:r w:rsidR="00641D83">
          <w:t>,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explained by prior catch</w:t>
        </w:r>
        <w:r w:rsidR="00641D83">
          <w:t>es, with smaller</w:t>
        </w:r>
        <w:r w:rsidR="00641D83" w:rsidRPr="003E2A48">
          <w:t xml:space="preserve"> </w:t>
        </w:r>
        <w:r w:rsidR="00641D83">
          <w:t>predictive</w:t>
        </w:r>
        <w:r w:rsidR="00641D83" w:rsidRPr="003E2A48">
          <w:t xml:space="preserve"> errors.</w:t>
        </w:r>
      </w:ins>
      <w:ins w:id="118" w:author="Eli Holmes" w:date="2020-04-17T17:13:00Z">
        <w:r w:rsidR="00641D83">
          <w:t xml:space="preserve"> </w:t>
        </w:r>
      </w:ins>
      <w:ins w:id="119" w:author="Eli Holmes" w:date="2020-04-17T17:14:00Z">
        <w:r w:rsidR="00641D83">
          <w:t>Lumping all quarters together means that</w:t>
        </w:r>
      </w:ins>
      <w:ins w:id="120" w:author="Eli Holmes" w:date="2020-04-17T17:13:00Z">
        <w:r w:rsidR="00641D83">
          <w:t xml:space="preserve"> the high variability in the third quarter catch will hide the predictability of the October</w:t>
        </w:r>
      </w:ins>
      <w:ins w:id="121" w:author="Eli Holmes" w:date="2020-04-18T13:55:00Z">
        <w:r w:rsidR="006D7FDC">
          <w:t>-</w:t>
        </w:r>
      </w:ins>
      <w:ins w:id="122" w:author="Eli Holmes" w:date="2020-04-17T17:13:00Z">
        <w:r w:rsidR="00641D83">
          <w:t>Ma</w:t>
        </w:r>
      </w:ins>
      <w:ins w:id="123" w:author="Eli Holmes" w:date="2020-04-18T13:09:00Z">
        <w:r w:rsidR="00F05183">
          <w:t>rch</w:t>
        </w:r>
      </w:ins>
      <w:ins w:id="124" w:author="Eli Holmes" w:date="2020-04-18T13:08:00Z">
        <w:r w:rsidR="00F05183">
          <w:t xml:space="preserve"> catch, which is 60-80% of the seasonal catch</w:t>
        </w:r>
      </w:ins>
      <w:ins w:id="125" w:author="Eli Holmes" w:date="2020-04-17T17:13:00Z">
        <w:r w:rsidR="00641D83">
          <w:t>.</w:t>
        </w:r>
      </w:ins>
    </w:p>
    <w:p w14:paraId="63FABF39" w14:textId="77777777" w:rsidR="00901E08" w:rsidRDefault="00901E08" w:rsidP="00641D83">
      <w:pPr>
        <w:pStyle w:val="BodyText"/>
        <w:spacing w:before="0" w:after="0" w:line="480" w:lineRule="auto"/>
        <w:ind w:firstLine="360"/>
        <w:rPr>
          <w:ins w:id="126" w:author="Eli Holmes" w:date="2020-04-17T17:01:00Z"/>
        </w:rPr>
        <w:pPrChange w:id="127" w:author="Eli Holmes" w:date="2020-04-17T17:14:00Z">
          <w:pPr>
            <w:pStyle w:val="BodyText"/>
            <w:spacing w:before="0" w:after="0" w:line="480" w:lineRule="auto"/>
          </w:pPr>
        </w:pPrChange>
      </w:pPr>
    </w:p>
    <w:p w14:paraId="49661E50" w14:textId="63A34D49" w:rsidR="0082679E" w:rsidRPr="006D7FDC" w:rsidRDefault="0082679E" w:rsidP="008D7994">
      <w:pPr>
        <w:pStyle w:val="BodyText"/>
        <w:spacing w:before="0" w:after="0" w:line="480" w:lineRule="auto"/>
        <w:rPr>
          <w:ins w:id="128" w:author="Eli Holmes" w:date="2020-04-17T16:55:00Z"/>
          <w:b/>
          <w:rPrChange w:id="129" w:author="Eli Holmes" w:date="2020-04-18T13:55:00Z">
            <w:rPr>
              <w:ins w:id="130" w:author="Eli Holmes" w:date="2020-04-17T16:55:00Z"/>
            </w:rPr>
          </w:rPrChange>
        </w:rPr>
      </w:pPr>
      <w:ins w:id="131" w:author="Eli Holmes" w:date="2020-04-17T16:15:00Z">
        <w:r w:rsidRPr="006D7FDC">
          <w:rPr>
            <w:b/>
            <w:rPrChange w:id="132" w:author="Eli Holmes" w:date="2020-04-18T13:55:00Z">
              <w:rPr/>
            </w:rPrChange>
          </w:rPr>
          <w:t>4.</w:t>
        </w:r>
      </w:ins>
      <w:ins w:id="133" w:author="Eli Holmes" w:date="2020-04-18T17:48:00Z">
        <w:r w:rsidR="00DF17F9">
          <w:rPr>
            <w:b/>
          </w:rPr>
          <w:t xml:space="preserve">2 </w:t>
        </w:r>
      </w:ins>
      <w:ins w:id="134" w:author="Eli Holmes" w:date="2020-04-18T16:25:00Z">
        <w:r w:rsidR="00114602">
          <w:rPr>
            <w:b/>
          </w:rPr>
          <w:t>Sea surface temperature</w:t>
        </w:r>
      </w:ins>
    </w:p>
    <w:p w14:paraId="70608CFB" w14:textId="4C7CB041" w:rsidR="00D943D1" w:rsidRDefault="00641D83" w:rsidP="00D943D1">
      <w:pPr>
        <w:pStyle w:val="BodyText"/>
        <w:spacing w:before="0" w:after="0" w:line="480" w:lineRule="auto"/>
        <w:rPr>
          <w:ins w:id="135" w:author="Eli Holmes" w:date="2020-04-18T17:13:00Z"/>
        </w:rPr>
      </w:pPr>
      <w:ins w:id="136" w:author="Eli Holmes" w:date="2020-04-17T17:07:00Z">
        <w:r>
          <w:t>In this study, the multi-season average regional SST explained the most variability in monsoon and post-monsoon Indian oil sardine landings off the Kerala coast</w:t>
        </w:r>
      </w:ins>
      <w:ins w:id="137" w:author="Eli Holmes" w:date="2020-04-18T16:26:00Z">
        <w:r w:rsidR="00114602">
          <w:t xml:space="preserve"> and improved out-of-sample </w:t>
        </w:r>
      </w:ins>
      <w:ins w:id="138" w:author="Eli Holmes" w:date="2020-04-18T16:27:00Z">
        <w:r w:rsidR="00114602">
          <w:t xml:space="preserve">catch prediction, reducing the LOOCV RMSE and MdAE prediction errors by 10-20%. </w:t>
        </w:r>
      </w:ins>
      <w:ins w:id="139" w:author="Eli Holmes" w:date="2020-04-18T13:56:00Z">
        <w:r w:rsidR="00901E08">
          <w:t>S</w:t>
        </w:r>
      </w:ins>
      <w:ins w:id="140" w:author="Eli Holmes" w:date="2020-04-17T17:07:00Z">
        <w:r w:rsidRPr="003E2A48">
          <w:t xml:space="preserve">tudies </w:t>
        </w:r>
        <w:r>
          <w:t xml:space="preserve">conducted </w:t>
        </w:r>
        <w:r w:rsidRPr="003E2A48">
          <w:t xml:space="preserve">in the California Current System have </w:t>
        </w:r>
      </w:ins>
      <w:ins w:id="141" w:author="Eli Holmes" w:date="2020-04-18T13:56:00Z">
        <w:r w:rsidR="00901E08">
          <w:t>also found that</w:t>
        </w:r>
      </w:ins>
      <w:ins w:id="142" w:author="Eli Holmes" w:date="2020-04-17T17:07:00Z">
        <w:r>
          <w:t xml:space="preserve"> the multiyear average SST</w:t>
        </w:r>
        <w:r w:rsidRPr="003E2A48">
          <w:t xml:space="preserve"> explains year-to-year variability in Pacific sardine recruitment (Checkley</w:t>
        </w:r>
        <w:r>
          <w:t>,</w:t>
        </w:r>
        <w:r w:rsidRPr="0065024E">
          <w:t xml:space="preserve"> </w:t>
        </w:r>
        <w:r w:rsidRPr="003E2A48">
          <w:t>Alheit, Oozeki, &amp; Roy</w:t>
        </w:r>
        <w:r>
          <w:t>,</w:t>
        </w:r>
        <w:r w:rsidRPr="003E2A48">
          <w:t xml:space="preserve"> 2009</w:t>
        </w:r>
        <w:r>
          <w:t>; Checkley et al.,</w:t>
        </w:r>
        <w:r w:rsidRPr="003E2A48">
          <w:t xml:space="preserve"> 2017; Jacobson &amp; MacCall, 1995; </w:t>
        </w:r>
        <w:r w:rsidRPr="003E2A48">
          <w:lastRenderedPageBreak/>
          <w:t xml:space="preserve">Lindegren &amp; Checkley, 2012). </w:t>
        </w:r>
        <w:r>
          <w:t>This covariate has also been found to correlate with southern African sardine recruitmen</w:t>
        </w:r>
        <w:r w:rsidRPr="00A7331B">
          <w:t>t (</w:t>
        </w:r>
        <w:r w:rsidRPr="008D7994">
          <w:t>Boyer, Boyer, Fossen, &amp; Kreiner, 2001</w:t>
        </w:r>
        <w:r w:rsidRPr="00A7331B">
          <w:t>). In co</w:t>
        </w:r>
        <w:r>
          <w:t xml:space="preserve">ntrast, </w:t>
        </w:r>
        <w:r w:rsidRPr="003E2A48">
          <w:t>McClatchie</w:t>
        </w:r>
        <w:r>
          <w:t>,</w:t>
        </w:r>
        <w:r w:rsidRPr="0065024E">
          <w:t xml:space="preserve"> </w:t>
        </w:r>
        <w:r w:rsidRPr="003E2A48">
          <w:t xml:space="preserve">Goericke, Auad, </w:t>
        </w:r>
        <w:r>
          <w:t xml:space="preserve">and </w:t>
        </w:r>
        <w:r w:rsidRPr="003E2A48">
          <w:t xml:space="preserve">Hill (2010) found no relationship </w:t>
        </w:r>
        <w:r>
          <w:t>between</w:t>
        </w:r>
        <w:r w:rsidRPr="003E2A48">
          <w:t xml:space="preserve"> SST and Pacific sardine recruitment, </w:t>
        </w:r>
        <w:r>
          <w:t xml:space="preserve">but they examined this relationship linearly; in the present study, as in the other cited studies, allowance of non-linearity </w:t>
        </w:r>
      </w:ins>
      <w:ins w:id="143" w:author="Eli Holmes" w:date="2020-04-18T13:57:00Z">
        <w:r w:rsidR="00CC53B1">
          <w:t>in the SST effect was important</w:t>
        </w:r>
      </w:ins>
      <w:ins w:id="144" w:author="Eli Holmes" w:date="2020-04-17T17:07:00Z">
        <w:r w:rsidRPr="003E2A48">
          <w:t>.</w:t>
        </w:r>
        <w:r>
          <w:t xml:space="preserve"> </w:t>
        </w:r>
      </w:ins>
      <w:ins w:id="145" w:author="Eli Holmes" w:date="2020-04-17T17:00:00Z">
        <w:r w:rsidR="00D943D1" w:rsidRPr="003E2A48">
          <w:t xml:space="preserve">Both Jacobson and MacCall (1995) and Checkley et al. (2017) found a step-like response function for temperature: below a threshold value the effect of temperature was linear </w:t>
        </w:r>
      </w:ins>
      <w:ins w:id="146" w:author="Eli Holmes" w:date="2020-04-18T17:08:00Z">
        <w:r w:rsidR="00CF5649">
          <w:t xml:space="preserve">(and positive) </w:t>
        </w:r>
      </w:ins>
      <w:ins w:id="147" w:author="Eli Holmes" w:date="2020-04-17T17:00:00Z">
        <w:r w:rsidR="00D943D1" w:rsidRPr="003E2A48">
          <w:t xml:space="preserve">and above the threshold, the effect was flat </w:t>
        </w:r>
      </w:ins>
      <w:ins w:id="148" w:author="Eli Holmes" w:date="2020-04-18T17:09:00Z">
        <w:r w:rsidR="00CF5649">
          <w:t xml:space="preserve">(no longer increased). </w:t>
        </w:r>
      </w:ins>
      <w:ins w:id="149" w:author="Eli Holmes" w:date="2020-04-18T17:10:00Z">
        <w:r w:rsidR="00CF5649">
          <w:t xml:space="preserve">In the linear portion of the effect curve, the point where the </w:t>
        </w:r>
      </w:ins>
      <w:ins w:id="150" w:author="Eli Holmes" w:date="2020-04-18T17:11:00Z">
        <w:r w:rsidR="00CF5649">
          <w:t xml:space="preserve">effect </w:t>
        </w:r>
      </w:ins>
      <w:ins w:id="151" w:author="Eli Holmes" w:date="2020-04-18T17:10:00Z">
        <w:r w:rsidR="00CF5649">
          <w:t>curve cross</w:t>
        </w:r>
      </w:ins>
      <w:ins w:id="152" w:author="Eli Holmes" w:date="2020-04-18T17:11:00Z">
        <w:r w:rsidR="00CF5649">
          <w:t>es</w:t>
        </w:r>
      </w:ins>
      <w:ins w:id="153" w:author="Eli Holmes" w:date="2020-04-18T17:10:00Z">
        <w:r w:rsidR="00CF5649">
          <w:t xml:space="preserve"> from negative </w:t>
        </w:r>
      </w:ins>
      <w:ins w:id="154" w:author="Eli Holmes" w:date="2020-04-18T17:11:00Z">
        <w:r w:rsidR="00CF5649">
          <w:t xml:space="preserve">to </w:t>
        </w:r>
      </w:ins>
      <w:ins w:id="155" w:author="Eli Holmes" w:date="2020-04-18T17:10:00Z">
        <w:r w:rsidR="00CF5649">
          <w:t xml:space="preserve">positive </w:t>
        </w:r>
      </w:ins>
      <w:ins w:id="156" w:author="Eli Holmes" w:date="2020-04-18T17:11:00Z">
        <w:r w:rsidR="00CF5649">
          <w:t>represents</w:t>
        </w:r>
      </w:ins>
      <w:ins w:id="157" w:author="Eli Holmes" w:date="2020-04-18T17:10:00Z">
        <w:r w:rsidR="00CF5649">
          <w:t xml:space="preserve"> </w:t>
        </w:r>
      </w:ins>
      <w:ins w:id="158" w:author="Eli Holmes" w:date="2020-04-18T17:11:00Z">
        <w:r w:rsidR="00CF5649">
          <w:t xml:space="preserve">an important biological </w:t>
        </w:r>
        <w:proofErr w:type="gramStart"/>
        <w:r w:rsidR="00CF5649">
          <w:t xml:space="preserve">threshold </w:t>
        </w:r>
      </w:ins>
      <w:ins w:id="159" w:author="Eli Holmes" w:date="2020-04-17T17:00:00Z">
        <w:r w:rsidR="00D943D1" w:rsidRPr="003E2A48">
          <w:t>.</w:t>
        </w:r>
        <w:proofErr w:type="gramEnd"/>
        <w:r w:rsidR="00D943D1" w:rsidRPr="003E2A48">
          <w:t xml:space="preserve"> Our analysis found a similar </w:t>
        </w:r>
      </w:ins>
      <w:ins w:id="160" w:author="Eli Holmes" w:date="2020-04-18T17:12:00Z">
        <w:r w:rsidR="00CF5649">
          <w:t>effect curve</w:t>
        </w:r>
      </w:ins>
      <w:ins w:id="161" w:author="Eli Holmes" w:date="2020-04-18T17:13:00Z">
        <w:r w:rsidR="00CF5649">
          <w:t xml:space="preserve"> </w:t>
        </w:r>
      </w:ins>
      <w:ins w:id="162" w:author="Eli Holmes" w:date="2020-04-17T17:00:00Z">
        <w:r w:rsidR="00D943D1" w:rsidRPr="003E2A48">
          <w:t xml:space="preserve">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ins>
    </w:p>
    <w:p w14:paraId="2263E635" w14:textId="0857E4D3" w:rsidR="000857EA" w:rsidRDefault="000857EA" w:rsidP="008C2DB3">
      <w:pPr>
        <w:pStyle w:val="BodyText"/>
        <w:spacing w:before="0" w:after="0" w:line="480" w:lineRule="auto"/>
        <w:ind w:firstLine="360"/>
        <w:rPr>
          <w:ins w:id="163" w:author="Eli Holmes" w:date="2020-04-18T14:56:00Z"/>
        </w:rPr>
      </w:pPr>
      <w:ins w:id="164" w:author="Eli Holmes" w:date="2020-04-18T14:56:00Z">
        <w:r w:rsidRPr="006A6A34">
          <w:t>The SST in October–December, the period of larval and early juvenile development, may affect survival and growth in multiple ways and thus correlate with biomass in future years.</w:t>
        </w:r>
        <w:r w:rsidRPr="003E2A48">
          <w:t xml:space="preserve"> </w:t>
        </w:r>
      </w:ins>
      <w:ins w:id="165" w:author="Eli Holmes" w:date="2020-04-18T16:50:00Z">
        <w:r w:rsidR="00932082">
          <w:t>In some years, e</w:t>
        </w:r>
      </w:ins>
      <w:ins w:id="166" w:author="Eli Holmes" w:date="2020-04-18T16:49:00Z">
        <w:r w:rsidR="00932082">
          <w:t xml:space="preserve">xtreme heat events occur </w:t>
        </w:r>
      </w:ins>
      <w:ins w:id="167" w:author="Eli Holmes" w:date="2020-04-18T16:50:00Z">
        <w:r w:rsidR="00932082">
          <w:t xml:space="preserve">in </w:t>
        </w:r>
      </w:ins>
      <w:ins w:id="168" w:author="Eli Holmes" w:date="2020-04-18T16:49:00Z">
        <w:r w:rsidR="00932082" w:rsidRPr="006A6A34">
          <w:t>March–May</w:t>
        </w:r>
      </w:ins>
      <w:ins w:id="169" w:author="Eli Holmes" w:date="2020-04-18T16:52:00Z">
        <w:r w:rsidR="008C2DB3">
          <w:t xml:space="preserve"> </w:t>
        </w:r>
      </w:ins>
      <w:ins w:id="170" w:author="Eli Holmes" w:date="2020-04-18T16:49:00Z">
        <w:r w:rsidR="00932082">
          <w:t xml:space="preserve">during the period of egg development </w:t>
        </w:r>
      </w:ins>
      <w:ins w:id="171" w:author="Eli Holmes" w:date="2020-04-18T16:50:00Z">
        <w:r w:rsidR="00932082">
          <w:t xml:space="preserve">which may affect spawning and thus </w:t>
        </w:r>
      </w:ins>
      <w:ins w:id="172" w:author="Eli Holmes" w:date="2020-04-18T16:51:00Z">
        <w:r w:rsidR="008C2DB3">
          <w:t>the fall and future biomass. W</w:t>
        </w:r>
      </w:ins>
      <w:ins w:id="173" w:author="Eli Holmes" w:date="2020-04-18T16:49:00Z">
        <w:r w:rsidR="00932082" w:rsidRPr="006A6A34">
          <w:t>e found no correlation of th</w:t>
        </w:r>
      </w:ins>
      <w:ins w:id="174" w:author="Eli Holmes" w:date="2020-04-18T16:51:00Z">
        <w:r w:rsidR="008C2DB3">
          <w:t>ese seasonal SST</w:t>
        </w:r>
      </w:ins>
      <w:ins w:id="175" w:author="Eli Holmes" w:date="2020-04-18T16:49:00Z">
        <w:r w:rsidR="00932082" w:rsidRPr="006A6A34">
          <w:t xml:space="preserve"> covariate</w:t>
        </w:r>
      </w:ins>
      <w:ins w:id="176" w:author="Eli Holmes" w:date="2020-04-18T16:51:00Z">
        <w:r w:rsidR="008C2DB3">
          <w:t>s</w:t>
        </w:r>
      </w:ins>
      <w:ins w:id="177" w:author="Eli Holmes" w:date="2020-04-18T16:49:00Z">
        <w:r w:rsidR="00932082" w:rsidRPr="006A6A34">
          <w:t xml:space="preserve"> with the July–September </w:t>
        </w:r>
      </w:ins>
      <w:ins w:id="178" w:author="Eli Holmes" w:date="2020-04-18T16:51:00Z">
        <w:r w:rsidR="008C2DB3">
          <w:t xml:space="preserve">or October-March </w:t>
        </w:r>
      </w:ins>
      <w:ins w:id="179" w:author="Eli Holmes" w:date="2020-04-18T16:49:00Z">
        <w:r w:rsidR="00932082" w:rsidRPr="006A6A34">
          <w:t>catch</w:t>
        </w:r>
      </w:ins>
      <w:ins w:id="180" w:author="Eli Holmes" w:date="2020-04-18T16:51:00Z">
        <w:r w:rsidR="008C2DB3">
          <w:t xml:space="preserve"> in the current or fu</w:t>
        </w:r>
      </w:ins>
      <w:ins w:id="181" w:author="Eli Holmes" w:date="2020-04-18T16:52:00Z">
        <w:r w:rsidR="008C2DB3">
          <w:t>ture seasons</w:t>
        </w:r>
      </w:ins>
      <w:ins w:id="182" w:author="Eli Holmes" w:date="2020-04-18T16:49:00Z">
        <w:r w:rsidR="00932082" w:rsidRPr="006A6A34">
          <w:t xml:space="preserve">. </w:t>
        </w:r>
      </w:ins>
      <w:ins w:id="183" w:author="Eli Holmes" w:date="2020-04-18T17:16:00Z">
        <w:r w:rsidR="00FB2A94">
          <w:t xml:space="preserve">Only the SST </w:t>
        </w:r>
      </w:ins>
      <w:ins w:id="184" w:author="Eli Holmes" w:date="2020-04-18T17:17:00Z">
        <w:r w:rsidR="00FB2A94">
          <w:t xml:space="preserve">averaged over </w:t>
        </w:r>
      </w:ins>
      <w:ins w:id="185" w:author="Eli Holmes" w:date="2020-04-18T17:16:00Z">
        <w:r w:rsidR="00FB2A94">
          <w:t xml:space="preserve">the average lifespan of an oil sardine emerged as a consistently informative </w:t>
        </w:r>
      </w:ins>
      <w:ins w:id="186" w:author="Eli Holmes" w:date="2020-04-18T17:18:00Z">
        <w:r w:rsidR="00FB2A94">
          <w:t xml:space="preserve">SST </w:t>
        </w:r>
      </w:ins>
      <w:ins w:id="187" w:author="Eli Holmes" w:date="2020-04-18T17:17:00Z">
        <w:r w:rsidR="00FB2A94">
          <w:t>covariate.</w:t>
        </w:r>
      </w:ins>
    </w:p>
    <w:p w14:paraId="422F3669" w14:textId="77777777" w:rsidR="00FD4AE7" w:rsidRDefault="00FD4AE7" w:rsidP="00D943D1">
      <w:pPr>
        <w:pStyle w:val="BodyText"/>
        <w:spacing w:before="0" w:after="0" w:line="480" w:lineRule="auto"/>
        <w:rPr>
          <w:ins w:id="188" w:author="Eli Holmes" w:date="2020-04-17T17:10:00Z"/>
        </w:rPr>
      </w:pPr>
    </w:p>
    <w:p w14:paraId="745463DE" w14:textId="79F6A118" w:rsidR="00641D83" w:rsidRPr="006D7FDC" w:rsidRDefault="00FD4AE7" w:rsidP="00D943D1">
      <w:pPr>
        <w:pStyle w:val="BodyText"/>
        <w:spacing w:before="0" w:after="0" w:line="480" w:lineRule="auto"/>
        <w:rPr>
          <w:ins w:id="189" w:author="Eli Holmes" w:date="2020-04-17T17:23:00Z"/>
          <w:b/>
          <w:rPrChange w:id="190" w:author="Eli Holmes" w:date="2020-04-18T13:54:00Z">
            <w:rPr>
              <w:ins w:id="191" w:author="Eli Holmes" w:date="2020-04-17T17:23:00Z"/>
            </w:rPr>
          </w:rPrChange>
        </w:rPr>
      </w:pPr>
      <w:ins w:id="192" w:author="Eli Holmes" w:date="2020-04-17T17:23:00Z">
        <w:r w:rsidRPr="006D7FDC">
          <w:rPr>
            <w:b/>
            <w:rPrChange w:id="193" w:author="Eli Holmes" w:date="2020-04-18T13:54:00Z">
              <w:rPr/>
            </w:rPrChange>
          </w:rPr>
          <w:t>4.3 Precipitation</w:t>
        </w:r>
      </w:ins>
    </w:p>
    <w:p w14:paraId="706A2305" w14:textId="2915B3E0" w:rsidR="00635877" w:rsidRDefault="00385DA0" w:rsidP="00385DA0">
      <w:pPr>
        <w:pStyle w:val="BodyText"/>
        <w:spacing w:before="0" w:after="0" w:line="480" w:lineRule="auto"/>
        <w:ind w:firstLine="360"/>
        <w:rPr>
          <w:ins w:id="194" w:author="Eli Holmes" w:date="2020-04-18T15:50:00Z"/>
        </w:rPr>
      </w:pPr>
      <w:ins w:id="195" w:author="Eli Holmes" w:date="2020-04-18T15:42:00Z">
        <w:r>
          <w:t>From</w:t>
        </w:r>
      </w:ins>
      <w:ins w:id="196" w:author="Eli Holmes" w:date="2020-04-18T15:40:00Z">
        <w:r>
          <w:t xml:space="preserve"> early studies of oil sa</w:t>
        </w:r>
      </w:ins>
      <w:ins w:id="197" w:author="Eli Holmes" w:date="2020-04-18T15:41:00Z">
        <w:r>
          <w:t>rdines, p</w:t>
        </w:r>
      </w:ins>
      <w:ins w:id="198" w:author="Eli Holmes" w:date="2020-04-18T15:29:00Z">
        <w:r w:rsidR="00635877" w:rsidRPr="003E2A48">
          <w:t xml:space="preserve">recipitation during the </w:t>
        </w:r>
      </w:ins>
      <w:ins w:id="199" w:author="Eli Holmes" w:date="2020-04-18T15:42:00Z">
        <w:r>
          <w:t xml:space="preserve">summer </w:t>
        </w:r>
      </w:ins>
      <w:ins w:id="200" w:author="Eli Holmes" w:date="2020-04-18T15:29:00Z">
        <w:r w:rsidR="00635877" w:rsidRPr="003E2A48">
          <w:t xml:space="preserve">monsoon </w:t>
        </w:r>
      </w:ins>
      <w:ins w:id="201" w:author="Eli Holmes" w:date="2020-04-18T15:40:00Z">
        <w:r>
          <w:t>has</w:t>
        </w:r>
      </w:ins>
      <w:ins w:id="202" w:author="Eli Holmes" w:date="2020-04-18T15:41:00Z">
        <w:r>
          <w:t xml:space="preserve"> been studied as a</w:t>
        </w:r>
      </w:ins>
      <w:ins w:id="203" w:author="Eli Holmes" w:date="2020-04-18T15:49:00Z">
        <w:r w:rsidR="00E16409">
          <w:t xml:space="preserve"> </w:t>
        </w:r>
      </w:ins>
      <w:ins w:id="204" w:author="Eli Holmes" w:date="2020-04-18T15:41:00Z">
        <w:r>
          <w:t xml:space="preserve">variable to explain </w:t>
        </w:r>
      </w:ins>
      <w:ins w:id="205" w:author="Eli Holmes" w:date="2020-04-18T15:42:00Z">
        <w:r>
          <w:t>catch fluctuations</w:t>
        </w:r>
      </w:ins>
      <w:ins w:id="206" w:author="Eli Holmes" w:date="2020-04-18T15:29:00Z">
        <w:r w:rsidR="00635877" w:rsidRPr="003E2A48">
          <w:t xml:space="preserve"> (Antony Raja, 1969, 1974; Murty &amp; </w:t>
        </w:r>
        <w:r w:rsidR="00635877" w:rsidRPr="003E2A48">
          <w:lastRenderedPageBreak/>
          <w:t xml:space="preserve">Edelman, 1966; Srinath, 1998). </w:t>
        </w:r>
      </w:ins>
      <w:ins w:id="207" w:author="Eli Holmes" w:date="2020-04-18T15:50:00Z">
        <w:r w:rsidR="00E16409">
          <w:rPr>
            <w:rFonts w:ascii="Times" w:hAnsi="Times" w:cs="Times"/>
          </w:rPr>
          <w:t>While correlations have been found, the i</w:t>
        </w:r>
      </w:ins>
      <w:ins w:id="208" w:author="Eli Holmes" w:date="2020-04-18T15:44:00Z">
        <w:r>
          <w:rPr>
            <w:rFonts w:ascii="Times" w:hAnsi="Times" w:cs="Times"/>
          </w:rPr>
          <w:t>dentified correlations between precipitation and oil sardine landings have been positive in some studies and negative in others (Madhupratap, Shetye, Nair, &amp; Nair, 1994) and varied depending on the timeframe studied.</w:t>
        </w:r>
      </w:ins>
      <w:ins w:id="209" w:author="Eli Holmes" w:date="2020-04-18T15:45:00Z">
        <w:r>
          <w:rPr>
            <w:rFonts w:ascii="Times" w:hAnsi="Times" w:cs="Times"/>
          </w:rPr>
          <w:t xml:space="preserve"> In general, the correlation was assumed to be positive as rainfall is correlated with monsoon intensity which is in turn correlated with </w:t>
        </w:r>
      </w:ins>
      <w:ins w:id="210" w:author="Eli Holmes" w:date="2020-04-18T15:46:00Z">
        <w:r>
          <w:rPr>
            <w:rFonts w:ascii="Times" w:hAnsi="Times" w:cs="Times"/>
          </w:rPr>
          <w:t xml:space="preserve">productivity. </w:t>
        </w:r>
      </w:ins>
      <w:ins w:id="211" w:author="Eli Holmes" w:date="2020-04-18T15:50:00Z">
        <w:r w:rsidR="00E16409">
          <w:t>But h</w:t>
        </w:r>
      </w:ins>
      <w:ins w:id="212" w:author="Eli Holmes" w:date="2020-04-18T15:29:00Z">
        <w:r w:rsidR="00635877">
          <w:t xml:space="preserve">eavy monsoon rain </w:t>
        </w:r>
      </w:ins>
      <w:ins w:id="213" w:author="Eli Holmes" w:date="2020-04-18T15:47:00Z">
        <w:r>
          <w:t xml:space="preserve">also has negative effects. During heavy rainfall, </w:t>
        </w:r>
      </w:ins>
      <w:ins w:id="214" w:author="Eli Holmes" w:date="2020-04-18T15:29:00Z">
        <w:r w:rsidR="00635877">
          <w:t xml:space="preserve">nutrient </w:t>
        </w:r>
      </w:ins>
      <w:ins w:id="215" w:author="Eli Holmes" w:date="2020-04-18T15:48:00Z">
        <w:r>
          <w:t>and sediments flow into the nearshore region f</w:t>
        </w:r>
      </w:ins>
      <w:ins w:id="216" w:author="Eli Holmes" w:date="2020-04-18T15:29:00Z">
        <w:r w:rsidR="00635877">
          <w:t>rom rivers</w:t>
        </w:r>
      </w:ins>
      <w:ins w:id="217" w:author="Eli Holmes" w:date="2020-04-18T15:48:00Z">
        <w:r>
          <w:t xml:space="preserve">, which leads to </w:t>
        </w:r>
      </w:ins>
      <w:ins w:id="218" w:author="Eli Holmes" w:date="2020-04-18T15:29:00Z">
        <w:r w:rsidR="00635877">
          <w:t xml:space="preserve">causes </w:t>
        </w:r>
      </w:ins>
      <w:ins w:id="219" w:author="Eli Holmes" w:date="2020-04-18T15:49:00Z">
        <w:r>
          <w:t xml:space="preserve">short-term </w:t>
        </w:r>
      </w:ins>
      <w:ins w:id="220" w:author="Eli Holmes" w:date="2020-04-18T15:29:00Z">
        <w:r w:rsidR="00635877">
          <w:t>eutrophication and anoxia</w:t>
        </w:r>
      </w:ins>
      <w:ins w:id="221" w:author="Eli Holmes" w:date="2020-04-18T15:48:00Z">
        <w:r>
          <w:t xml:space="preserve"> (</w:t>
        </w:r>
        <w:r w:rsidRPr="003E2A48">
          <w:t>Chauhan et al., 2011</w:t>
        </w:r>
        <w:r>
          <w:t>)</w:t>
        </w:r>
      </w:ins>
      <w:ins w:id="222" w:author="Eli Holmes" w:date="2020-04-18T15:29:00Z">
        <w:r w:rsidR="00635877">
          <w:t xml:space="preserve">. </w:t>
        </w:r>
      </w:ins>
    </w:p>
    <w:p w14:paraId="40A2628E" w14:textId="34C14F1B" w:rsidR="00E16409" w:rsidRDefault="00E16409" w:rsidP="00114602">
      <w:pPr>
        <w:pStyle w:val="BodyText"/>
        <w:spacing w:before="0" w:after="0" w:line="480" w:lineRule="auto"/>
        <w:ind w:firstLine="360"/>
        <w:rPr>
          <w:ins w:id="223" w:author="Eli Holmes" w:date="2020-04-18T15:29:00Z"/>
        </w:rPr>
        <w:pPrChange w:id="224" w:author="Eli Holmes" w:date="2020-04-18T16:21:00Z">
          <w:pPr>
            <w:pStyle w:val="FirstParagraph"/>
            <w:spacing w:before="0" w:after="0" w:line="480" w:lineRule="auto"/>
            <w:ind w:firstLine="360"/>
          </w:pPr>
        </w:pPrChange>
      </w:pPr>
      <w:ins w:id="225" w:author="Eli Holmes" w:date="2020-04-18T15:50:00Z">
        <w:r>
          <w:t>In our</w:t>
        </w:r>
      </w:ins>
      <w:ins w:id="226" w:author="Eli Holmes" w:date="2020-04-18T15:51:00Z">
        <w:r>
          <w:t xml:space="preserve"> study, we </w:t>
        </w:r>
      </w:ins>
      <w:ins w:id="227" w:author="Eli Holmes" w:date="2020-04-18T15:52:00Z">
        <w:r>
          <w:t>compared</w:t>
        </w:r>
      </w:ins>
      <w:ins w:id="228" w:author="Eli Holmes" w:date="2020-04-18T15:51:00Z">
        <w:r>
          <w:t xml:space="preserve"> rainfall </w:t>
        </w:r>
      </w:ins>
      <w:ins w:id="229" w:author="Eli Holmes" w:date="2020-04-18T15:52:00Z">
        <w:r>
          <w:t>over the ocean (</w:t>
        </w:r>
      </w:ins>
      <w:ins w:id="230" w:author="Eli Holmes" w:date="2020-04-18T17:19:00Z">
        <w:r w:rsidR="006A698C">
          <w:t xml:space="preserve">using </w:t>
        </w:r>
      </w:ins>
      <w:ins w:id="231" w:author="Eli Holmes" w:date="2020-04-18T15:52:00Z">
        <w:r>
          <w:t>remote-sensing data) and over the land (</w:t>
        </w:r>
      </w:ins>
      <w:ins w:id="232" w:author="Eli Holmes" w:date="2020-04-18T17:19:00Z">
        <w:r w:rsidR="006A698C">
          <w:t xml:space="preserve">using </w:t>
        </w:r>
      </w:ins>
      <w:ins w:id="233" w:author="Eli Holmes" w:date="2020-04-18T15:52:00Z">
        <w:r>
          <w:t>land-gauge data).</w:t>
        </w:r>
      </w:ins>
      <w:ins w:id="234" w:author="Eli Holmes" w:date="2020-04-18T15:53:00Z">
        <w:r>
          <w:t xml:space="preserve"> Though correlated, these are not identical. </w:t>
        </w:r>
      </w:ins>
      <w:ins w:id="235" w:author="Eli Holmes" w:date="2020-04-18T15:54:00Z">
        <w:r>
          <w:t xml:space="preserve">We found no correlation between rainfall </w:t>
        </w:r>
      </w:ins>
      <w:ins w:id="236" w:author="Eli Holmes" w:date="2020-04-18T15:55:00Z">
        <w:r>
          <w:t xml:space="preserve">over the ocean </w:t>
        </w:r>
      </w:ins>
      <w:ins w:id="237" w:author="Eli Holmes" w:date="2020-04-18T15:54:00Z">
        <w:r>
          <w:t>and catch</w:t>
        </w:r>
      </w:ins>
      <w:ins w:id="238" w:author="Eli Holmes" w:date="2020-04-18T15:55:00Z">
        <w:r>
          <w:t xml:space="preserve"> in any combination of our statistical tests. </w:t>
        </w:r>
      </w:ins>
      <w:ins w:id="239" w:author="Eli Holmes" w:date="2020-04-18T15:56:00Z">
        <w:r>
          <w:t xml:space="preserve">Oceanic rainfall was uniformly disinformative—increasing </w:t>
        </w:r>
      </w:ins>
      <w:ins w:id="240" w:author="Eli Holmes" w:date="2020-04-18T16:00:00Z">
        <w:r w:rsidR="005A1DAE">
          <w:t xml:space="preserve">both </w:t>
        </w:r>
      </w:ins>
      <w:ins w:id="241" w:author="Eli Holmes" w:date="2020-04-18T15:56:00Z">
        <w:r>
          <w:t>AIC</w:t>
        </w:r>
      </w:ins>
      <w:ins w:id="242" w:author="Eli Holmes" w:date="2020-04-18T15:58:00Z">
        <w:r>
          <w:t xml:space="preserve">c and </w:t>
        </w:r>
      </w:ins>
      <w:ins w:id="243" w:author="Eli Holmes" w:date="2020-04-18T16:01:00Z">
        <w:r w:rsidR="005A1DAE">
          <w:t>out-of-sample</w:t>
        </w:r>
      </w:ins>
      <w:ins w:id="244" w:author="Eli Holmes" w:date="2020-04-18T15:58:00Z">
        <w:r>
          <w:t xml:space="preserve"> prediction errors</w:t>
        </w:r>
      </w:ins>
      <w:ins w:id="245" w:author="Eli Holmes" w:date="2020-04-18T16:01:00Z">
        <w:r w:rsidR="005A1DAE">
          <w:t>—</w:t>
        </w:r>
      </w:ins>
      <w:ins w:id="246" w:author="Eli Holmes" w:date="2020-04-18T15:58:00Z">
        <w:r>
          <w:t xml:space="preserve">across all combinations of models tested. In contrast the </w:t>
        </w:r>
      </w:ins>
      <w:ins w:id="247" w:author="Eli Holmes" w:date="2020-04-18T15:59:00Z">
        <w:r>
          <w:t xml:space="preserve">June-July </w:t>
        </w:r>
      </w:ins>
      <w:ins w:id="248" w:author="Eli Holmes" w:date="2020-04-18T15:58:00Z">
        <w:r>
          <w:t xml:space="preserve">precipitation over land </w:t>
        </w:r>
      </w:ins>
      <w:ins w:id="249" w:author="Eli Holmes" w:date="2020-04-18T15:59:00Z">
        <w:r>
          <w:t xml:space="preserve">in the current season </w:t>
        </w:r>
      </w:ins>
      <w:ins w:id="250" w:author="Eli Holmes" w:date="2020-04-18T15:58:00Z">
        <w:r>
          <w:t>was strongly informative</w:t>
        </w:r>
      </w:ins>
      <w:ins w:id="251" w:author="Eli Holmes" w:date="2020-04-18T16:01:00Z">
        <w:r w:rsidR="005A1DAE">
          <w:t xml:space="preserve"> </w:t>
        </w:r>
      </w:ins>
      <w:ins w:id="252" w:author="Eli Holmes" w:date="2020-04-18T16:00:00Z">
        <w:r w:rsidR="005A1DAE">
          <w:t>and was the only covariate besides the multiyear average SST that improved model fit and out-of-sample prediction.</w:t>
        </w:r>
      </w:ins>
      <w:ins w:id="253" w:author="Eli Holmes" w:date="2020-04-18T16:19:00Z">
        <w:r w:rsidR="005A1DAE">
          <w:t xml:space="preserve"> </w:t>
        </w:r>
        <w:r w:rsidR="00114602">
          <w:t>The effec</w:t>
        </w:r>
      </w:ins>
      <w:ins w:id="254" w:author="Eli Holmes" w:date="2020-04-18T16:20:00Z">
        <w:r w:rsidR="00114602">
          <w:t>t of precipitation was non-linear; zero for low to moderate rain and then negative at high precipitation.</w:t>
        </w:r>
      </w:ins>
      <w:ins w:id="255" w:author="Eli Holmes" w:date="2020-04-18T16:21:00Z">
        <w:r w:rsidR="00114602">
          <w:t xml:space="preserve"> This suggests that the eutrophication and anoxia caused by high river discharge (</w:t>
        </w:r>
        <w:r w:rsidR="00114602" w:rsidRPr="003E2A48">
          <w:t>Chauhan et al., 2011</w:t>
        </w:r>
        <w:r w:rsidR="00114602">
          <w:t xml:space="preserve">) </w:t>
        </w:r>
      </w:ins>
      <w:ins w:id="256" w:author="Eli Holmes" w:date="2020-04-18T16:22:00Z">
        <w:r w:rsidR="00114602">
          <w:t>were the dominant impact</w:t>
        </w:r>
      </w:ins>
      <w:ins w:id="257" w:author="Eli Holmes" w:date="2020-04-18T17:19:00Z">
        <w:r w:rsidR="006A698C">
          <w:t>s</w:t>
        </w:r>
      </w:ins>
      <w:ins w:id="258" w:author="Eli Holmes" w:date="2020-04-18T16:22:00Z">
        <w:r w:rsidR="00114602">
          <w:t xml:space="preserve"> of precipitation on the catch. The effects were only seen in the current seaso</w:t>
        </w:r>
      </w:ins>
      <w:ins w:id="259" w:author="Eli Holmes" w:date="2020-04-18T16:23:00Z">
        <w:r w:rsidR="00114602">
          <w:t>n and thus may reflect a temporary movement of fish offshore away from the fishery</w:t>
        </w:r>
      </w:ins>
      <w:ins w:id="260" w:author="Eli Holmes" w:date="2020-04-18T16:24:00Z">
        <w:r w:rsidR="00114602">
          <w:t xml:space="preserve"> rather than causing lower cohort strength that would persist into the next season.</w:t>
        </w:r>
      </w:ins>
    </w:p>
    <w:p w14:paraId="5B24F85D" w14:textId="140F43A7" w:rsidR="00D943D1" w:rsidRDefault="00D943D1" w:rsidP="00D943D1">
      <w:pPr>
        <w:pStyle w:val="BodyText"/>
        <w:spacing w:before="0" w:after="0" w:line="480" w:lineRule="auto"/>
        <w:rPr>
          <w:ins w:id="261" w:author="Eli Holmes" w:date="2020-04-17T16:58:00Z"/>
        </w:rPr>
      </w:pPr>
    </w:p>
    <w:p w14:paraId="43E501C3" w14:textId="3059540A" w:rsidR="00D943D1" w:rsidRPr="00E44ED1" w:rsidRDefault="00D943D1" w:rsidP="00481010">
      <w:pPr>
        <w:pStyle w:val="BodyText"/>
        <w:spacing w:before="0" w:after="0" w:line="480" w:lineRule="auto"/>
        <w:rPr>
          <w:b/>
          <w:rPrChange w:id="262" w:author="Eli Holmes" w:date="2020-04-18T13:22:00Z">
            <w:rPr/>
          </w:rPrChange>
        </w:rPr>
      </w:pPr>
      <w:ins w:id="263" w:author="Eli Holmes" w:date="2020-04-17T16:58:00Z">
        <w:r w:rsidRPr="00E44ED1">
          <w:rPr>
            <w:b/>
            <w:rPrChange w:id="264" w:author="Eli Holmes" w:date="2020-04-18T13:22:00Z">
              <w:rPr/>
            </w:rPrChange>
          </w:rPr>
          <w:t>4.</w:t>
        </w:r>
      </w:ins>
      <w:ins w:id="265" w:author="Eli Holmes" w:date="2020-04-18T17:48:00Z">
        <w:r w:rsidR="00DF17F9">
          <w:rPr>
            <w:b/>
          </w:rPr>
          <w:t>4</w:t>
        </w:r>
      </w:ins>
      <w:ins w:id="266" w:author="Eli Holmes" w:date="2020-04-17T16:58:00Z">
        <w:r w:rsidRPr="00E44ED1">
          <w:rPr>
            <w:b/>
            <w:rPrChange w:id="267" w:author="Eli Holmes" w:date="2020-04-18T13:22:00Z">
              <w:rPr/>
            </w:rPrChange>
          </w:rPr>
          <w:t xml:space="preserve"> </w:t>
        </w:r>
      </w:ins>
      <w:ins w:id="268" w:author="Eli Holmes" w:date="2020-04-18T14:56:00Z">
        <w:r w:rsidR="000857EA">
          <w:rPr>
            <w:b/>
          </w:rPr>
          <w:t>Upwelling</w:t>
        </w:r>
      </w:ins>
    </w:p>
    <w:p w14:paraId="46128C37" w14:textId="17BEA798" w:rsidR="00156B93" w:rsidDel="000857EA" w:rsidRDefault="00156B93" w:rsidP="006A6A34">
      <w:pPr>
        <w:pStyle w:val="BodyText"/>
        <w:spacing w:before="0" w:after="0" w:line="480" w:lineRule="auto"/>
        <w:ind w:firstLine="360"/>
        <w:rPr>
          <w:del w:id="269" w:author="Eli Holmes" w:date="2020-04-18T14:56:00Z"/>
        </w:rPr>
      </w:pPr>
      <w:del w:id="270" w:author="Eli Holmes" w:date="2020-04-18T14:56:00Z">
        <w:r w:rsidRPr="006A6A34" w:rsidDel="000857EA">
          <w:lastRenderedPageBreak/>
          <w:delText>Although the March–May SST has been speculated 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delText>
        </w:r>
        <w:r w:rsidRPr="003E2A48" w:rsidDel="000857EA">
          <w:delText xml:space="preserve"> </w:delText>
        </w:r>
        <w:r w:rsidDel="000857EA">
          <w:delText>However, we found no such correlation in this study.</w:delText>
        </w:r>
        <w:r w:rsidRPr="006A6A34" w:rsidDel="000857EA">
          <w:delText xml:space="preserve"> Instead, we found support for </w:delText>
        </w:r>
        <w:r w:rsidR="00446D3B" w:rsidDel="000857EA">
          <w:delText xml:space="preserve">(current-year) </w:delText>
        </w:r>
        <w:r w:rsidRPr="006A6A34" w:rsidDel="000857EA">
          <w:delText xml:space="preserve">upwelling intensity and </w:delText>
        </w:r>
        <w:r w:rsidR="00446D3B" w:rsidDel="000857EA">
          <w:delText xml:space="preserve">(prior-year) </w:delText>
        </w:r>
        <w:r w:rsidRPr="006A6A34" w:rsidDel="000857EA">
          <w:delText>surface chlorophyll-a concentrations, which are associated directly and indirectly with productivity and food availability.</w:delText>
        </w:r>
        <w:r w:rsidR="00D151EB" w:rsidRPr="00D151EB" w:rsidDel="000857EA">
          <w:delText xml:space="preserve"> </w:delText>
        </w:r>
        <w:r w:rsidR="00D151EB" w:rsidDel="000857EA">
          <w:delText xml:space="preserve">We also found </w:delText>
        </w:r>
        <w:r w:rsidR="004571DF" w:rsidDel="000857EA">
          <w:delText>that</w:delText>
        </w:r>
        <w:r w:rsidR="00D151EB" w:rsidDel="000857EA">
          <w:delText xml:space="preserve"> the prior-season DMI</w:delText>
        </w:r>
        <w:r w:rsidR="004571DF" w:rsidDel="000857EA">
          <w:delText>, wh</w:delText>
        </w:r>
        <w:r w:rsidR="004571DF" w:rsidRPr="004571DF" w:rsidDel="000857EA">
          <w:delText>ich</w:delText>
        </w:r>
        <w:r w:rsidR="00D151EB" w:rsidRPr="006A6A34" w:rsidDel="000857EA">
          <w:delText xml:space="preserve"> has been shown to correlate with nearshore anoxia off the Kerala coast (Vallivattathillam et al., 2017)</w:delText>
        </w:r>
        <w:r w:rsidR="00D151EB" w:rsidRPr="004571DF" w:rsidDel="000857EA">
          <w:delText>, with the October–March catch.</w:delText>
        </w:r>
      </w:del>
    </w:p>
    <w:p w14:paraId="0E583138" w14:textId="4317AB7E" w:rsidR="008C2DB3" w:rsidRDefault="00806920" w:rsidP="006A698C">
      <w:pPr>
        <w:pStyle w:val="BodyText"/>
        <w:spacing w:before="0" w:after="0" w:line="480" w:lineRule="auto"/>
        <w:ind w:firstLine="360"/>
        <w:rPr>
          <w:ins w:id="271" w:author="Eli Holmes" w:date="2020-04-18T16:52:00Z"/>
        </w:rPr>
      </w:pPr>
      <w:del w:id="272" w:author="Eli Holmes" w:date="2020-04-18T14:56:00Z">
        <w:r w:rsidRPr="003E2A48" w:rsidDel="000857EA">
          <w:delText xml:space="preserve"> </w:delText>
        </w:r>
      </w:del>
      <w:r w:rsidRPr="003E2A48">
        <w:t>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w:t>
      </w:r>
      <w:ins w:id="273" w:author="Eli Holmes" w:date="2020-04-18T15:04:00Z">
        <w:r w:rsidR="00AB5281">
          <w:t xml:space="preserve">(SST-nearshore-offshore differential, Bakun index, nor nearshore SST) </w:t>
        </w:r>
      </w:ins>
      <w:r w:rsidRPr="003E2A48">
        <w:t>explained the year-to-year variation in landings. We did find that the</w:t>
      </w:r>
      <w:r w:rsidR="00A74E0B">
        <w:t xml:space="preserve"> current-season</w:t>
      </w:r>
      <w:r w:rsidRPr="003E2A48">
        <w:t xml:space="preserve"> upwelling intensity explained </w:t>
      </w:r>
      <w:ins w:id="274" w:author="Eli Holmes" w:date="2020-04-18T15:00:00Z">
        <w:r w:rsidR="00AB5281">
          <w:t xml:space="preserve">some </w:t>
        </w:r>
      </w:ins>
      <w:r w:rsidRPr="003E2A48">
        <w:t xml:space="preserve">variability in </w:t>
      </w:r>
      <w:r w:rsidR="00A74E0B">
        <w:t xml:space="preserve">current-season </w:t>
      </w:r>
      <w:r w:rsidRPr="003E2A48">
        <w:t>landings</w:t>
      </w:r>
      <w:r w:rsidR="00A74E0B">
        <w:t>, but this</w:t>
      </w:r>
      <w:r w:rsidRPr="003E2A48">
        <w:t xml:space="preserve"> effect </w:t>
      </w:r>
      <w:commentRangeStart w:id="275"/>
      <w:r w:rsidRPr="003E2A48">
        <w:t>was negative</w:t>
      </w:r>
      <w:r w:rsidR="00A74E0B">
        <w:t>, rather than</w:t>
      </w:r>
      <w:r w:rsidRPr="003E2A48">
        <w:t xml:space="preserve"> positive</w:t>
      </w:r>
      <w:del w:id="276" w:author="Eli Holmes" w:date="2020-04-18T15:00:00Z">
        <w:r w:rsidR="00A74E0B" w:rsidDel="00AB5281">
          <w:delText>,</w:delText>
        </w:r>
        <w:commentRangeEnd w:id="275"/>
        <w:r w:rsidR="004C4001" w:rsidDel="00AB5281">
          <w:rPr>
            <w:rStyle w:val="CommentReference"/>
          </w:rPr>
          <w:commentReference w:id="275"/>
        </w:r>
        <w:r w:rsidRPr="003E2A48" w:rsidDel="00AB5281">
          <w:delText xml:space="preserve"> and </w:delText>
        </w:r>
      </w:del>
      <w:ins w:id="277" w:author="Eli Holmes" w:date="2020-04-18T15:00:00Z">
        <w:r w:rsidR="00AB5281">
          <w:t xml:space="preserve">. The negative effect </w:t>
        </w:r>
      </w:ins>
      <w:r w:rsidRPr="003E2A48">
        <w:t xml:space="preserve">emerged </w:t>
      </w:r>
      <w:del w:id="278" w:author="Eli Holmes" w:date="2020-04-18T17:20:00Z">
        <w:r w:rsidR="00A74E0B" w:rsidDel="006A698C">
          <w:delText>only with</w:delText>
        </w:r>
      </w:del>
      <w:ins w:id="279" w:author="Eli Holmes" w:date="2020-04-18T17:20:00Z">
        <w:r w:rsidR="006A698C">
          <w:t>at</w:t>
        </w:r>
      </w:ins>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280"/>
      <w:r w:rsidRPr="003E2A48">
        <w:t xml:space="preserve">What was surprising is that </w:t>
      </w:r>
      <w:del w:id="281" w:author="Eli Holmes" w:date="2020-04-18T15:01:00Z">
        <w:r w:rsidRPr="003E2A48" w:rsidDel="00AB5281">
          <w:delText>the effect was not unimodal</w:delText>
        </w:r>
        <w:r w:rsidR="004C4001" w:rsidDel="00AB5281">
          <w:delText>; it was</w:delText>
        </w:r>
        <w:r w:rsidRPr="003E2A48" w:rsidDel="00AB5281">
          <w:delText xml:space="preserve"> positive </w:delText>
        </w:r>
        <w:r w:rsidR="004C4001" w:rsidDel="00AB5281">
          <w:delText>with</w:delText>
        </w:r>
      </w:del>
      <w:ins w:id="282" w:author="Eli Holmes" w:date="2020-04-18T15:01:00Z">
        <w:r w:rsidR="00AB5281">
          <w:t>we found no evidence of a</w:t>
        </w:r>
      </w:ins>
      <w:ins w:id="283" w:author="Eli Holmes" w:date="2020-04-18T15:03:00Z">
        <w:r w:rsidR="00AB5281">
          <w:t xml:space="preserve">n optimal intermediate </w:t>
        </w:r>
      </w:ins>
      <w:ins w:id="284" w:author="Eli Holmes" w:date="2020-04-18T15:02:00Z">
        <w:r w:rsidR="00AB5281">
          <w:t xml:space="preserve">upwelling </w:t>
        </w:r>
      </w:ins>
      <w:del w:id="285" w:author="Eli Holmes" w:date="2020-04-18T15:03:00Z">
        <w:r w:rsidRPr="003E2A48" w:rsidDel="00AB5281">
          <w:delText xml:space="preserve"> low to moderate upwelling </w:delText>
        </w:r>
      </w:del>
      <w:ins w:id="286" w:author="Eli Holmes" w:date="2020-04-18T15:02:00Z">
        <w:r w:rsidR="00AB5281">
          <w:t>intensity</w:t>
        </w:r>
      </w:ins>
      <w:ins w:id="287" w:author="Eli Holmes" w:date="2020-04-18T15:03:00Z">
        <w:r w:rsidR="00AB5281">
          <w:t>, i.e. an effect curve with a peak at some intermediate level</w:t>
        </w:r>
      </w:ins>
      <w:ins w:id="288" w:author="Eli Holmes" w:date="2020-04-18T15:19:00Z">
        <w:r w:rsidR="006A0271">
          <w:t xml:space="preserve">, as found for other sardines (Deyle et al., 2013). </w:t>
        </w:r>
      </w:ins>
      <w:ins w:id="289" w:author="Eli Holmes" w:date="2020-04-18T15:02:00Z">
        <w:r w:rsidR="00AB5281">
          <w:t>T</w:t>
        </w:r>
      </w:ins>
      <w:del w:id="290" w:author="Eli Holmes" w:date="2020-04-18T15:02:00Z">
        <w:r w:rsidRPr="003E2A48" w:rsidDel="00AB5281">
          <w:delText xml:space="preserve">and </w:delText>
        </w:r>
        <w:r w:rsidR="004C4001" w:rsidRPr="003E2A48" w:rsidDel="00AB5281">
          <w:delText>bec</w:delText>
        </w:r>
        <w:r w:rsidR="004C4001" w:rsidDel="00AB5281">
          <w:delText>ame</w:delText>
        </w:r>
        <w:r w:rsidR="004C4001" w:rsidRPr="003E2A48" w:rsidDel="00AB5281">
          <w:delText xml:space="preserve"> </w:delText>
        </w:r>
        <w:r w:rsidRPr="003E2A48" w:rsidDel="00AB5281">
          <w:delText>negative for extremely high upwelling.</w:delText>
        </w:r>
        <w:commentRangeEnd w:id="280"/>
        <w:r w:rsidR="00C47C13" w:rsidDel="00AB5281">
          <w:rPr>
            <w:rStyle w:val="CommentReference"/>
          </w:rPr>
          <w:commentReference w:id="280"/>
        </w:r>
        <w:r w:rsidR="00481010" w:rsidDel="00AB5281">
          <w:delText xml:space="preserve"> </w:delText>
        </w:r>
        <w:r w:rsidR="00481010" w:rsidRPr="003E2A48" w:rsidDel="00AB5281">
          <w:delText>I</w:delText>
        </w:r>
        <w:r w:rsidR="00481010" w:rsidDel="00AB5281">
          <w:delText>n addition,</w:delText>
        </w:r>
        <w:r w:rsidR="00481010" w:rsidRPr="003E2A48" w:rsidDel="00AB5281">
          <w:delText xml:space="preserve"> </w:delText>
        </w:r>
        <w:r w:rsidR="00481010" w:rsidDel="00AB5281">
          <w:delText>t</w:delText>
        </w:r>
      </w:del>
      <w:r w:rsidR="00481010">
        <w:t>he</w:t>
      </w:r>
      <w:r w:rsidR="00481010" w:rsidRPr="003E2A48">
        <w:t xml:space="preserve"> upwelling indices</w:t>
      </w:r>
      <w:r w:rsidR="00481010">
        <w:t xml:space="preserve"> tested in this study</w:t>
      </w:r>
      <w:r w:rsidR="00481010" w:rsidRPr="003E2A48">
        <w:t xml:space="preserve"> captured only </w:t>
      </w:r>
      <w:r w:rsidR="00481010">
        <w:t>nearshore intensity, whereas o</w:t>
      </w:r>
      <w:r w:rsidR="00481010" w:rsidRPr="003E2A48">
        <w:t xml:space="preserve">ther aspects of upwelling, such as </w:t>
      </w:r>
      <w:r w:rsidR="00481010">
        <w:t>its</w:t>
      </w:r>
      <w:r w:rsidR="00481010" w:rsidRPr="003E2A48">
        <w:t xml:space="preserve"> spatial extent along the coast and off</w:t>
      </w:r>
      <w:r w:rsidR="00481010">
        <w:t>shore</w:t>
      </w:r>
      <w:r w:rsidR="00481010" w:rsidRPr="003E2A48">
        <w:t xml:space="preserve"> and the timing of </w:t>
      </w:r>
      <w:r w:rsidR="00481010">
        <w:t>its initiation, also affect Indian oil sardines</w:t>
      </w:r>
      <w:r w:rsidR="00481010" w:rsidRPr="003E2A48">
        <w:t>.</w:t>
      </w:r>
      <w:ins w:id="291" w:author="Eli Holmes" w:date="2020-04-18T17:21:00Z">
        <w:r w:rsidR="006A698C">
          <w:t xml:space="preserve"> We did find </w:t>
        </w:r>
      </w:ins>
      <w:ins w:id="292" w:author="Eli Holmes" w:date="2020-04-18T16:52:00Z">
        <w:r w:rsidR="008C2DB3" w:rsidRPr="006A6A34">
          <w:t xml:space="preserve">support for </w:t>
        </w:r>
      </w:ins>
      <w:ins w:id="293" w:author="Eli Holmes" w:date="2020-04-18T17:22:00Z">
        <w:r w:rsidR="006A698C">
          <w:t>a more direct measure of productivity</w:t>
        </w:r>
        <w:r w:rsidR="006A698C" w:rsidRPr="006A6A34">
          <w:t xml:space="preserve"> and food availability</w:t>
        </w:r>
        <w:r w:rsidR="006A698C">
          <w:t>:</w:t>
        </w:r>
      </w:ins>
      <w:ins w:id="294" w:author="Eli Holmes" w:date="2020-04-18T16:52:00Z">
        <w:r w:rsidR="008C2DB3" w:rsidRPr="006A6A34">
          <w:t xml:space="preserve"> </w:t>
        </w:r>
      </w:ins>
      <w:ins w:id="295" w:author="Eli Holmes" w:date="2020-04-18T17:22:00Z">
        <w:r w:rsidR="006A698C">
          <w:t xml:space="preserve">the coastal </w:t>
        </w:r>
      </w:ins>
      <w:ins w:id="296" w:author="Eli Holmes" w:date="2020-04-18T16:52:00Z">
        <w:r w:rsidR="008C2DB3" w:rsidRPr="006A6A34">
          <w:t>surface chlorophyll-a concentration</w:t>
        </w:r>
      </w:ins>
      <w:ins w:id="297" w:author="Eli Holmes" w:date="2020-04-18T17:23:00Z">
        <w:r w:rsidR="006A698C">
          <w:t xml:space="preserve">. </w:t>
        </w:r>
      </w:ins>
      <w:ins w:id="298" w:author="Eli Holmes" w:date="2020-04-18T17:43:00Z">
        <w:r w:rsidR="00DF17F9">
          <w:t>C</w:t>
        </w:r>
      </w:ins>
      <w:ins w:id="299" w:author="Eli Holmes" w:date="2020-04-18T17:26:00Z">
        <w:r w:rsidR="00584594">
          <w:t>hlorophyll concentration in fall</w:t>
        </w:r>
      </w:ins>
      <w:ins w:id="300" w:author="Eli Holmes" w:date="2020-04-18T17:27:00Z">
        <w:r w:rsidR="00584594">
          <w:t xml:space="preserve">, the period of peak juvenile somatic growth, </w:t>
        </w:r>
      </w:ins>
      <w:ins w:id="301" w:author="Eli Holmes" w:date="2020-04-18T17:44:00Z">
        <w:r w:rsidR="00DF17F9">
          <w:t>explained</w:t>
        </w:r>
      </w:ins>
      <w:ins w:id="302" w:author="Eli Holmes" w:date="2020-04-18T17:27:00Z">
        <w:r w:rsidR="00584594">
          <w:t xml:space="preserve"> </w:t>
        </w:r>
      </w:ins>
      <w:ins w:id="303" w:author="Eli Holmes" w:date="2020-04-18T17:28:00Z">
        <w:r w:rsidR="00584594">
          <w:t xml:space="preserve">the October-March catch in the </w:t>
        </w:r>
      </w:ins>
      <w:ins w:id="304" w:author="Eli Holmes" w:date="2020-04-18T17:40:00Z">
        <w:r w:rsidR="00584594">
          <w:t>next season</w:t>
        </w:r>
      </w:ins>
      <w:ins w:id="305" w:author="Eli Holmes" w:date="2020-04-18T17:43:00Z">
        <w:r w:rsidR="00DF17F9">
          <w:t xml:space="preserve">, </w:t>
        </w:r>
      </w:ins>
      <w:ins w:id="306" w:author="Eli Holmes" w:date="2020-04-18T17:45:00Z">
        <w:r w:rsidR="00DF17F9">
          <w:t>reducing RMSE prediction errors by 10% and median prediction errors by 20%.</w:t>
        </w:r>
      </w:ins>
      <w:ins w:id="307" w:author="Eli Holmes" w:date="2020-04-18T17:43:00Z">
        <w:r w:rsidR="00DF17F9">
          <w:t xml:space="preserve"> </w:t>
        </w:r>
      </w:ins>
      <w:ins w:id="308" w:author="Eli Holmes" w:date="2020-04-18T17:41:00Z">
        <w:r w:rsidR="00DF17F9">
          <w:t xml:space="preserve"> With chlorophyll data only available after 1997, the power of our tests was limited</w:t>
        </w:r>
      </w:ins>
      <w:ins w:id="309" w:author="Eli Holmes" w:date="2020-04-18T17:42:00Z">
        <w:r w:rsidR="00DF17F9">
          <w:t xml:space="preserve"> but this suggests that future catch forecasting work should </w:t>
        </w:r>
      </w:ins>
      <w:ins w:id="310" w:author="Eli Holmes" w:date="2020-04-18T17:47:00Z">
        <w:r w:rsidR="00DF17F9">
          <w:t>consider including</w:t>
        </w:r>
      </w:ins>
      <w:ins w:id="311" w:author="Eli Holmes" w:date="2020-04-18T17:42:00Z">
        <w:r w:rsidR="00DF17F9">
          <w:t xml:space="preserve"> the fall chlorophyll concentration.</w:t>
        </w:r>
      </w:ins>
    </w:p>
    <w:p w14:paraId="426042EE" w14:textId="1B6E3B43" w:rsidR="00AB5281" w:rsidRPr="003E2A48" w:rsidRDefault="00AB5281" w:rsidP="00DF17F9">
      <w:pPr>
        <w:pStyle w:val="BodyText"/>
        <w:spacing w:before="0" w:after="0" w:line="480" w:lineRule="auto"/>
        <w:pPrChange w:id="312" w:author="Eli Holmes" w:date="2020-04-18T17:47:00Z">
          <w:pPr>
            <w:pStyle w:val="BodyText"/>
            <w:spacing w:before="0" w:after="0" w:line="480" w:lineRule="auto"/>
            <w:ind w:firstLine="360"/>
          </w:pPr>
        </w:pPrChange>
      </w:pPr>
    </w:p>
    <w:p w14:paraId="5A757FBF" w14:textId="0407D95C" w:rsidR="000857EA" w:rsidRPr="0083719D" w:rsidRDefault="000857EA" w:rsidP="000857EA">
      <w:pPr>
        <w:pStyle w:val="BodyText"/>
        <w:spacing w:before="0" w:after="0" w:line="480" w:lineRule="auto"/>
        <w:rPr>
          <w:ins w:id="313" w:author="Eli Holmes" w:date="2020-04-18T14:58:00Z"/>
          <w:b/>
        </w:rPr>
      </w:pPr>
      <w:ins w:id="314" w:author="Eli Holmes" w:date="2020-04-18T14:58:00Z">
        <w:r w:rsidRPr="0083719D">
          <w:rPr>
            <w:b/>
          </w:rPr>
          <w:t>4.</w:t>
        </w:r>
      </w:ins>
      <w:ins w:id="315" w:author="Eli Holmes" w:date="2020-04-18T17:48:00Z">
        <w:r w:rsidR="00DF17F9">
          <w:rPr>
            <w:b/>
          </w:rPr>
          <w:t>5</w:t>
        </w:r>
      </w:ins>
      <w:ins w:id="316" w:author="Eli Holmes" w:date="2020-04-18T14:58:00Z">
        <w:r w:rsidRPr="0083719D">
          <w:rPr>
            <w:b/>
          </w:rPr>
          <w:t xml:space="preserve"> Oil sardine collapses</w:t>
        </w:r>
      </w:ins>
    </w:p>
    <w:p w14:paraId="68B29E8C" w14:textId="77777777" w:rsidR="000857EA" w:rsidRDefault="000857EA" w:rsidP="000857EA">
      <w:pPr>
        <w:pStyle w:val="BodyText"/>
        <w:spacing w:before="0" w:after="0" w:line="480" w:lineRule="auto"/>
        <w:ind w:firstLine="720"/>
        <w:rPr>
          <w:ins w:id="317" w:author="Eli Holmes" w:date="2020-04-18T14:58:00Z"/>
        </w:rPr>
      </w:pPr>
      <w:ins w:id="318" w:author="Eli Holmes" w:date="2020-04-18T14:58:00Z">
        <w:r w:rsidRPr="003E2A48">
          <w:t>There were four outlier years when Oct</w:t>
        </w:r>
        <w:r>
          <w:t>ober</w:t>
        </w:r>
        <w:r w:rsidRPr="003E2A48">
          <w:t>-Ma</w:t>
        </w:r>
        <w:r>
          <w:t>rch</w:t>
        </w:r>
        <w:r w:rsidRPr="003E2A48">
          <w:t xml:space="preserve"> oil sardine landings were much lower than expected based on prior catches: 1986, 1991, 1994 and 2013. The 2.5-year </w:t>
        </w:r>
        <w:r w:rsidRPr="003E2A48">
          <w:lastRenderedPageBreak/>
          <w:t xml:space="preserve">average SST explained the collapses in 1986 and 1991; the size of the prediction was much closer to the observed catch (Figure 6, Panel D). The largest collapse was in 1994 and the most recent, in our dataset, was 2013. The 2.5-year average SST did not </w:t>
        </w:r>
        <w:r>
          <w:t>successfully predict</w:t>
        </w:r>
        <w:r w:rsidRPr="003E2A48">
          <w:t xml:space="preserve"> the 1994 n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did not have unusually low Jul</w:t>
        </w:r>
        <w:r>
          <w:t>y</w:t>
        </w:r>
        <w:r w:rsidRPr="003E2A48">
          <w:t>-Sep</w:t>
        </w:r>
        <w:r>
          <w:t>tember</w:t>
        </w:r>
        <w:r w:rsidRPr="003E2A48">
          <w:t xml:space="preserve"> catch. The 2.5-year average SST reduced the prediction error for </w:t>
        </w:r>
        <w:proofErr w:type="gramStart"/>
        <w:r w:rsidRPr="003E2A48">
          <w:t xml:space="preserve">1986, </w:t>
        </w:r>
        <w:r>
          <w:t xml:space="preserve"> </w:t>
        </w:r>
        <w:r w:rsidRPr="003E2A48">
          <w:t>but</w:t>
        </w:r>
        <w:proofErr w:type="gramEnd"/>
        <w:r w:rsidRPr="003E2A48">
          <w:t xml:space="preserve"> did not (appreciably) for 1994 nor 2013. In fact, none of the covariates we tested explained the lower than expected 1994 catch</w:t>
        </w:r>
        <w:r>
          <w:t>; while only the precipitation over land in June-July predicted the 2013 collapse (but not 1994, 1991, nor 1986)</w:t>
        </w:r>
        <w:r w:rsidRPr="003E2A48">
          <w:t xml:space="preserve">. The causes of the unusual </w:t>
        </w:r>
        <w:r>
          <w:t xml:space="preserve">1994 </w:t>
        </w:r>
        <w:r w:rsidRPr="003E2A48">
          <w:t>decline appear</w:t>
        </w:r>
        <w:r>
          <w:t>s</w:t>
        </w:r>
        <w:r w:rsidRPr="003E2A48">
          <w:t xml:space="preserve"> unrelated to the environmental factors we studied, suggesting either that other factors, biological or anthropogenic, drove th</w:t>
        </w:r>
        <w:r>
          <w:t>is</w:t>
        </w:r>
        <w:r w:rsidRPr="003E2A48">
          <w:t xml:space="preserve"> decline or that a particular combination of environmental factors </w:t>
        </w:r>
        <w:r>
          <w:t>was responsible</w:t>
        </w:r>
        <w:r w:rsidRPr="003E2A48">
          <w:t xml:space="preserve">. </w:t>
        </w:r>
      </w:ins>
    </w:p>
    <w:p w14:paraId="793546C4" w14:textId="3A9F5982" w:rsidR="008062F9" w:rsidRDefault="008062F9" w:rsidP="000857EA">
      <w:pPr>
        <w:pStyle w:val="BodyText"/>
        <w:spacing w:before="0" w:after="0" w:line="480" w:lineRule="auto"/>
        <w:rPr>
          <w:ins w:id="319" w:author="Eli Holmes" w:date="2020-04-18T17:14:00Z"/>
        </w:rPr>
      </w:pPr>
    </w:p>
    <w:p w14:paraId="0E3992B1" w14:textId="747006B1" w:rsidR="00CF5649" w:rsidRPr="00DF17F9" w:rsidRDefault="00CF5649" w:rsidP="000857EA">
      <w:pPr>
        <w:pStyle w:val="BodyText"/>
        <w:spacing w:before="0" w:after="0" w:line="480" w:lineRule="auto"/>
        <w:rPr>
          <w:ins w:id="320" w:author="Eli Holmes" w:date="2020-04-18T17:14:00Z"/>
          <w:b/>
          <w:rPrChange w:id="321" w:author="Eli Holmes" w:date="2020-04-18T17:48:00Z">
            <w:rPr>
              <w:ins w:id="322" w:author="Eli Holmes" w:date="2020-04-18T17:14:00Z"/>
            </w:rPr>
          </w:rPrChange>
        </w:rPr>
      </w:pPr>
      <w:ins w:id="323" w:author="Eli Holmes" w:date="2020-04-18T17:14:00Z">
        <w:r w:rsidRPr="00DF17F9">
          <w:rPr>
            <w:b/>
            <w:rPrChange w:id="324" w:author="Eli Holmes" w:date="2020-04-18T17:48:00Z">
              <w:rPr/>
            </w:rPrChange>
          </w:rPr>
          <w:t>4.</w:t>
        </w:r>
      </w:ins>
      <w:ins w:id="325" w:author="Eli Holmes" w:date="2020-04-18T17:48:00Z">
        <w:r w:rsidR="00DF17F9" w:rsidRPr="00DF17F9">
          <w:rPr>
            <w:b/>
            <w:rPrChange w:id="326" w:author="Eli Holmes" w:date="2020-04-18T17:48:00Z">
              <w:rPr/>
            </w:rPrChange>
          </w:rPr>
          <w:t>6</w:t>
        </w:r>
      </w:ins>
      <w:ins w:id="327" w:author="Eli Holmes" w:date="2020-04-18T17:14:00Z">
        <w:r w:rsidRPr="00DF17F9">
          <w:rPr>
            <w:b/>
            <w:rPrChange w:id="328" w:author="Eli Holmes" w:date="2020-04-18T17:48:00Z">
              <w:rPr/>
            </w:rPrChange>
          </w:rPr>
          <w:t xml:space="preserve"> Forecasting</w:t>
        </w:r>
      </w:ins>
    </w:p>
    <w:p w14:paraId="57FFF8B0" w14:textId="79E3D557" w:rsidR="00A7493E" w:rsidRPr="003E2A48" w:rsidRDefault="00A7493E" w:rsidP="00A7493E">
      <w:pPr>
        <w:pStyle w:val="BodyText"/>
        <w:spacing w:before="0" w:after="0" w:line="480" w:lineRule="auto"/>
        <w:rPr>
          <w:ins w:id="329" w:author="Eli Holmes" w:date="2020-04-18T18:40:00Z"/>
        </w:rPr>
      </w:pPr>
      <w:ins w:id="330" w:author="Eli Holmes" w:date="2020-04-18T18:40:00Z">
        <w:r w:rsidRPr="003E2A48">
          <w:t xml:space="preserve">One of the purposes of our research was to investigate environmental covariates that would improve prediction of landings, not simply explain variability. To test this, we used leave-one-out cross-validation to generate out-of-sample prediction errors. The predictions were compared to a standard null prediction: the catch observed in the prior year. All the GAM </w:t>
        </w:r>
        <w:proofErr w:type="gramStart"/>
        <w:r w:rsidRPr="003E2A48">
          <w:t>catch</w:t>
        </w:r>
        <w:proofErr w:type="gramEnd"/>
        <w:r w:rsidRPr="003E2A48">
          <w:t xml:space="preserve"> models (M0, M1 and M2) ha</w:t>
        </w:r>
      </w:ins>
      <w:ins w:id="331" w:author="Eli Holmes" w:date="2020-04-18T18:41:00Z">
        <w:r>
          <w:t>d</w:t>
        </w:r>
      </w:ins>
      <w:ins w:id="332" w:author="Eli Holmes" w:date="2020-04-18T18:40:00Z">
        <w:r w:rsidRPr="003E2A48">
          <w:t xml:space="preserve"> better predictive performance than the null model. The next question is whether the covariates improve the predictions compared to the GAM catch models (without covariates). For the Oct-Mar catch, the 2.5-year average SST improved the prediction the most; 22.1% for the more complex GAM model (M1) and </w:t>
        </w:r>
        <w:r w:rsidRPr="003E2A48">
          <w:lastRenderedPageBreak/>
          <w:t xml:space="preserve">17.5% for the simpler GAM model (M2). For Jul-Sep catch, only Jun-Sep SST in the current season reduced the prediction error and only by 8.2%. The Jul-Sep catch is difficult to forecast. It has high variability that is poorly explained by past catch or the environment. In contrast, the Oct-Mar catch is much better explained by prior catc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and the forecast errors (LOOCV RMSE) are smaller.</w:t>
        </w:r>
      </w:ins>
    </w:p>
    <w:p w14:paraId="0192BA9B" w14:textId="77777777" w:rsidR="00C16CDA" w:rsidRDefault="00C16CDA" w:rsidP="00C16CDA">
      <w:pPr>
        <w:pStyle w:val="BodyText"/>
        <w:spacing w:before="0" w:after="0" w:line="480" w:lineRule="auto"/>
        <w:ind w:firstLine="360"/>
        <w:rPr>
          <w:ins w:id="333" w:author="Eli Holmes" w:date="2020-04-18T18:41:00Z"/>
        </w:rPr>
      </w:pPr>
      <w:ins w:id="334" w:author="Eli Holmes" w:date="2020-04-18T18:41:00Z">
        <w:r>
          <w:t xml:space="preserve">The DMI, an index of the Indian Ocean Dipole, is computed using SST anomalies in the southeast Indian Ocean and the </w:t>
        </w:r>
        <w:r w:rsidRPr="003E2A48">
          <w:t xml:space="preserve">2.5-year average </w:t>
        </w:r>
        <w:r>
          <w:t xml:space="preserve">DMI is correlated with the </w:t>
        </w:r>
        <w:r w:rsidRPr="003E2A48">
          <w:t>2.5-year average SST</w:t>
        </w:r>
        <w:r>
          <w:t xml:space="preserve"> off the Kerala coast. The 2.5-year average DMI had similar (though weaker) explanatory power as the 2.5-year average SST off the coast of Kerala. The multiyear average DMI had a positive effect over the entire 1956-2015 catch time-series, the estimated effect of the multiyear average DMI was consistently positive, peaking in the early 1990s.</w:t>
        </w:r>
      </w:ins>
    </w:p>
    <w:p w14:paraId="3229E7D1" w14:textId="77777777" w:rsidR="00A7493E" w:rsidRDefault="00A7493E" w:rsidP="00CF5649">
      <w:pPr>
        <w:pStyle w:val="BodyText"/>
        <w:spacing w:before="0" w:after="0" w:line="480" w:lineRule="auto"/>
        <w:ind w:firstLine="360"/>
        <w:rPr>
          <w:ins w:id="335" w:author="Eli Holmes" w:date="2020-04-18T17:14:00Z"/>
        </w:rPr>
      </w:pPr>
      <w:bookmarkStart w:id="336" w:name="_GoBack"/>
      <w:bookmarkEnd w:id="336"/>
    </w:p>
    <w:p w14:paraId="0B12BD53" w14:textId="77777777" w:rsidR="00CF5649" w:rsidRDefault="00CF5649" w:rsidP="000857EA">
      <w:pPr>
        <w:pStyle w:val="BodyText"/>
        <w:spacing w:before="0" w:after="0" w:line="480" w:lineRule="auto"/>
        <w:pPrChange w:id="337" w:author="Eli Holmes" w:date="2020-04-18T14:58:00Z">
          <w:pPr>
            <w:pStyle w:val="BodyText"/>
            <w:spacing w:before="0" w:after="0" w:line="480" w:lineRule="auto"/>
            <w:ind w:firstLine="360"/>
          </w:pPr>
        </w:pPrChange>
      </w:pP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338"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338"/>
    </w:p>
    <w:p w14:paraId="3C4519A7" w14:textId="6A23ED8B"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w:t>
      </w:r>
      <w:r w:rsidR="00806920" w:rsidRPr="003E2A48">
        <w:lastRenderedPageBreak/>
        <w:t xml:space="preserve">postulated to </w:t>
      </w:r>
      <w:r w:rsidR="006014DA">
        <w:t>a</w:t>
      </w:r>
      <w:r w:rsidR="00806920" w:rsidRPr="003E2A48">
        <w:t>ffect sardine spawning, growth</w:t>
      </w:r>
      <w:r w:rsidR="006014DA">
        <w:t>,</w:t>
      </w:r>
      <w:r w:rsidR="00806920" w:rsidRPr="003E2A48">
        <w:t xml:space="preserve"> and survival. We found that the multiyear average </w:t>
      </w:r>
      <w:del w:id="339" w:author="Eli Holmes" w:date="2020-04-18T17:49:00Z">
        <w:r w:rsidR="00806920" w:rsidRPr="003E2A48" w:rsidDel="00DF17F9">
          <w:delText xml:space="preserve">nearshore </w:delText>
        </w:r>
      </w:del>
      <w:ins w:id="340" w:author="Eli Holmes" w:date="2020-04-18T17:49:00Z">
        <w:r w:rsidR="00DF17F9">
          <w:t>regional</w:t>
        </w:r>
        <w:r w:rsidR="00DF17F9" w:rsidRPr="003E2A48">
          <w:t xml:space="preserve"> </w:t>
        </w:r>
      </w:ins>
      <w:r w:rsidR="00806920" w:rsidRPr="003E2A48">
        <w:t xml:space="preserve">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14203579" w14:textId="77777777" w:rsidR="000753F6" w:rsidRDefault="00806920" w:rsidP="00AA3B73">
      <w:pPr>
        <w:pStyle w:val="BodyText"/>
        <w:spacing w:before="0" w:after="0" w:line="480" w:lineRule="auto"/>
        <w:ind w:firstLine="360"/>
        <w:rPr>
          <w:ins w:id="341" w:author="Eli Holmes" w:date="2020-04-18T17:55:00Z"/>
        </w:rPr>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Ritika, Terray,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Vivekanandan</w:t>
      </w:r>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Moustahfid</w:t>
      </w:r>
      <w:r w:rsidR="00685AF2">
        <w:t xml:space="preserve">, </w:t>
      </w:r>
      <w:r w:rsidR="00685AF2" w:rsidRPr="003E2A48">
        <w:t xml:space="preserve">Marsac, &amp; Grangopadhyay,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Haltuch et al., 2019; Tommasi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342"/>
      <w:r w:rsidRPr="003E2A48">
        <w:t>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w:t>
      </w:r>
      <w:del w:id="343" w:author="Eli Holmes" w:date="2020-04-18T17:51:00Z">
        <w:r w:rsidRPr="003E2A48" w:rsidDel="000753F6">
          <w:delText xml:space="preserve">landings and average </w:delText>
        </w:r>
        <w:r w:rsidR="00CE11E9" w:rsidDel="000753F6">
          <w:delText xml:space="preserve">SST </w:delText>
        </w:r>
      </w:del>
      <w:r w:rsidR="00CE11E9">
        <w:t xml:space="preserve">in this </w:t>
      </w:r>
      <w:commentRangeStart w:id="344"/>
      <w:r w:rsidR="00CE11E9">
        <w:t>study</w:t>
      </w:r>
      <w:ins w:id="345" w:author="Eli Holmes" w:date="2020-04-18T17:53:00Z">
        <w:r w:rsidR="000753F6">
          <w:t xml:space="preserve"> when we examined the covariate effect sizes over the entire 1956 to 2015 catch time series</w:t>
        </w:r>
      </w:ins>
      <w:r w:rsidRPr="003E2A48">
        <w:t>.</w:t>
      </w:r>
      <w:commentRangeEnd w:id="344"/>
      <w:r w:rsidR="00CE11E9">
        <w:rPr>
          <w:rStyle w:val="CommentReference"/>
        </w:rPr>
        <w:commentReference w:id="344"/>
      </w:r>
      <w:commentRangeEnd w:id="342"/>
      <w:ins w:id="346" w:author="Eli Holmes" w:date="2020-04-18T17:51:00Z">
        <w:r w:rsidR="000753F6">
          <w:t xml:space="preserve"> </w:t>
        </w:r>
      </w:ins>
    </w:p>
    <w:p w14:paraId="41F5EBEB" w14:textId="4CDC4DEC" w:rsidR="008062F9" w:rsidRDefault="000753F6" w:rsidP="003E42D4">
      <w:pPr>
        <w:pStyle w:val="BodyText"/>
        <w:spacing w:before="0" w:after="0" w:line="480" w:lineRule="auto"/>
        <w:ind w:firstLine="360"/>
        <w:rPr>
          <w:ins w:id="347" w:author="Eli Holmes" w:date="2020-04-18T18:30:00Z"/>
        </w:rPr>
      </w:pPr>
      <w:ins w:id="348" w:author="Eli Holmes" w:date="2020-04-18T17:52:00Z">
        <w:r>
          <w:t xml:space="preserve">Our study </w:t>
        </w:r>
      </w:ins>
      <w:r w:rsidR="00AA3B73">
        <w:rPr>
          <w:rStyle w:val="CommentReference"/>
        </w:rPr>
        <w:commentReference w:id="342"/>
      </w:r>
      <w:ins w:id="349" w:author="Eli Holmes" w:date="2020-04-18T17:55:00Z">
        <w:r>
          <w:t xml:space="preserve">emphasizes a </w:t>
        </w:r>
      </w:ins>
      <w:ins w:id="350" w:author="Eli Holmes" w:date="2020-04-18T17:56:00Z">
        <w:r>
          <w:t>number of key points for developing catch forecast models</w:t>
        </w:r>
      </w:ins>
      <w:ins w:id="351" w:author="Eli Holmes" w:date="2020-04-18T17:57:00Z">
        <w:r>
          <w:t xml:space="preserve">. </w:t>
        </w:r>
      </w:ins>
      <w:ins w:id="352" w:author="Eli Holmes" w:date="2020-04-18T18:26:00Z">
        <w:r w:rsidR="003E42D4">
          <w:t>First,</w:t>
        </w:r>
      </w:ins>
      <w:ins w:id="353" w:author="Eli Holmes" w:date="2020-04-18T17:54:00Z">
        <w:r>
          <w:t xml:space="preserve"> non-linear </w:t>
        </w:r>
      </w:ins>
      <w:ins w:id="354" w:author="Eli Holmes" w:date="2020-04-18T17:55:00Z">
        <w:r>
          <w:t xml:space="preserve">effects </w:t>
        </w:r>
      </w:ins>
      <w:ins w:id="355" w:author="Eli Holmes" w:date="2020-04-18T17:57:00Z">
        <w:r>
          <w:t>are common</w:t>
        </w:r>
      </w:ins>
      <w:ins w:id="356" w:author="Eli Holmes" w:date="2020-04-18T18:00:00Z">
        <w:r>
          <w:t xml:space="preserve"> and important to include</w:t>
        </w:r>
      </w:ins>
      <w:ins w:id="357" w:author="Eli Holmes" w:date="2020-04-18T17:57:00Z">
        <w:r>
          <w:t xml:space="preserve">. All the informative </w:t>
        </w:r>
        <w:r>
          <w:lastRenderedPageBreak/>
          <w:t xml:space="preserve">covariates </w:t>
        </w:r>
      </w:ins>
      <w:ins w:id="358" w:author="Eli Holmes" w:date="2020-04-18T17:58:00Z">
        <w:r>
          <w:t>involved</w:t>
        </w:r>
      </w:ins>
      <w:ins w:id="359" w:author="Eli Holmes" w:date="2020-04-18T17:57:00Z">
        <w:r>
          <w:t xml:space="preserve"> a</w:t>
        </w:r>
      </w:ins>
      <w:ins w:id="360" w:author="Eli Holmes" w:date="2020-04-18T17:58:00Z">
        <w:r>
          <w:t xml:space="preserve"> non-linear effect </w:t>
        </w:r>
      </w:ins>
      <w:ins w:id="361" w:author="Eli Holmes" w:date="2020-04-18T17:59:00Z">
        <w:r>
          <w:t>curve which matched the known</w:t>
        </w:r>
      </w:ins>
      <w:ins w:id="362" w:author="Eli Holmes" w:date="2020-04-18T18:00:00Z">
        <w:r>
          <w:t xml:space="preserve"> effects, e.g. a negative effect of a covariate at high levels. </w:t>
        </w:r>
      </w:ins>
      <w:ins w:id="363" w:author="Eli Holmes" w:date="2020-04-18T18:26:00Z">
        <w:r w:rsidR="003E42D4">
          <w:t>Second,</w:t>
        </w:r>
      </w:ins>
      <w:ins w:id="364" w:author="Eli Holmes" w:date="2020-04-18T18:03:00Z">
        <w:r w:rsidR="008B0E14">
          <w:t xml:space="preserve"> </w:t>
        </w:r>
      </w:ins>
      <w:ins w:id="365" w:author="Eli Holmes" w:date="2020-04-18T18:26:00Z">
        <w:r w:rsidR="003E42D4">
          <w:t>c</w:t>
        </w:r>
      </w:ins>
      <w:ins w:id="366" w:author="Eli Holmes" w:date="2020-04-18T18:12:00Z">
        <w:r w:rsidR="00F9375B">
          <w:t xml:space="preserve">ovariate effects change over </w:t>
        </w:r>
      </w:ins>
      <w:ins w:id="367" w:author="Eli Holmes" w:date="2020-04-18T18:13:00Z">
        <w:r w:rsidR="00F9375B">
          <w:t xml:space="preserve">time. Fisheries exist within complex multi-species ecological systems. </w:t>
        </w:r>
      </w:ins>
      <w:ins w:id="368" w:author="Eli Holmes" w:date="2020-04-18T18:14:00Z">
        <w:r w:rsidR="00F9375B">
          <w:t>Forecast models will need to allow that the covariate effect change</w:t>
        </w:r>
      </w:ins>
      <w:ins w:id="369" w:author="Eli Holmes" w:date="2020-04-18T18:18:00Z">
        <w:r w:rsidR="00F9375B">
          <w:t>s</w:t>
        </w:r>
      </w:ins>
      <w:ins w:id="370" w:author="Eli Holmes" w:date="2020-04-18T18:14:00Z">
        <w:r w:rsidR="00F9375B">
          <w:t xml:space="preserve"> over time</w:t>
        </w:r>
      </w:ins>
      <w:ins w:id="371" w:author="Eli Holmes" w:date="2020-04-18T18:18:00Z">
        <w:r w:rsidR="00F9375B">
          <w:t xml:space="preserve"> least the </w:t>
        </w:r>
      </w:ins>
      <w:ins w:id="372" w:author="Eli Holmes" w:date="2020-04-18T18:27:00Z">
        <w:r w:rsidR="003E42D4">
          <w:t xml:space="preserve">forecast </w:t>
        </w:r>
      </w:ins>
      <w:ins w:id="373" w:author="Eli Holmes" w:date="2020-04-18T18:18:00Z">
        <w:r w:rsidR="00F9375B">
          <w:t>model become dis</w:t>
        </w:r>
      </w:ins>
      <w:ins w:id="374" w:author="Eli Holmes" w:date="2020-04-18T18:14:00Z">
        <w:r w:rsidR="00F9375B">
          <w:t>informative</w:t>
        </w:r>
      </w:ins>
      <w:ins w:id="375" w:author="Eli Holmes" w:date="2020-04-18T18:13:00Z">
        <w:r w:rsidR="00F9375B">
          <w:t xml:space="preserve">. </w:t>
        </w:r>
      </w:ins>
      <w:ins w:id="376" w:author="Eli Holmes" w:date="2020-04-18T18:26:00Z">
        <w:r w:rsidR="003E42D4">
          <w:t>Lastly</w:t>
        </w:r>
        <w:r w:rsidR="003E42D4">
          <w:t>)</w:t>
        </w:r>
        <w:r w:rsidR="003E42D4">
          <w:t xml:space="preserve"> </w:t>
        </w:r>
        <w:r w:rsidR="003E42D4">
          <w:t>M</w:t>
        </w:r>
        <w:r w:rsidR="003E42D4">
          <w:t>odel complexity comes at a price</w:t>
        </w:r>
        <w:r w:rsidR="003E42D4">
          <w:t xml:space="preserve"> particularly when the goal is forecasting</w:t>
        </w:r>
        <w:r w:rsidR="003E42D4">
          <w:t xml:space="preserve">. </w:t>
        </w:r>
      </w:ins>
      <w:ins w:id="377" w:author="Eli Holmes" w:date="2020-04-18T18:22:00Z">
        <w:r w:rsidR="003E42D4">
          <w:t xml:space="preserve"> </w:t>
        </w:r>
      </w:ins>
      <w:ins w:id="378" w:author="Eli Holmes" w:date="2020-04-18T18:27:00Z">
        <w:r w:rsidR="003E42D4">
          <w:t>Inclusion of o</w:t>
        </w:r>
      </w:ins>
      <w:ins w:id="379" w:author="Eli Holmes" w:date="2020-04-18T18:22:00Z">
        <w:r w:rsidR="003E42D4">
          <w:t xml:space="preserve">ut-of-sample forecast </w:t>
        </w:r>
        <w:r w:rsidR="003E42D4">
          <w:t xml:space="preserve">metrics </w:t>
        </w:r>
      </w:ins>
      <w:ins w:id="380" w:author="Eli Holmes" w:date="2020-04-18T18:27:00Z">
        <w:r w:rsidR="003E42D4">
          <w:t xml:space="preserve">is crucial as these </w:t>
        </w:r>
      </w:ins>
      <w:ins w:id="381" w:author="Eli Holmes" w:date="2020-04-18T18:22:00Z">
        <w:r w:rsidR="003E42D4">
          <w:t xml:space="preserve">can give a </w:t>
        </w:r>
        <w:r w:rsidR="003E42D4">
          <w:t xml:space="preserve">very </w:t>
        </w:r>
        <w:r w:rsidR="003E42D4">
          <w:t xml:space="preserve">different picture than the model fit metrics. Covariates </w:t>
        </w:r>
        <w:r w:rsidR="003E42D4">
          <w:t>that are supported</w:t>
        </w:r>
      </w:ins>
      <w:ins w:id="382" w:author="Eli Holmes" w:date="2020-04-18T18:27:00Z">
        <w:r w:rsidR="003E42D4">
          <w:t>,</w:t>
        </w:r>
      </w:ins>
      <w:ins w:id="383" w:author="Eli Holmes" w:date="2020-04-18T18:22:00Z">
        <w:r w:rsidR="003E42D4">
          <w:t xml:space="preserve"> even using metrics that penalize extra complexity</w:t>
        </w:r>
      </w:ins>
      <w:ins w:id="384" w:author="Eli Holmes" w:date="2020-04-18T18:27:00Z">
        <w:r w:rsidR="003E42D4">
          <w:t xml:space="preserve">, </w:t>
        </w:r>
      </w:ins>
      <w:ins w:id="385" w:author="Eli Holmes" w:date="2020-04-18T18:22:00Z">
        <w:r w:rsidR="003E42D4">
          <w:t xml:space="preserve">may be </w:t>
        </w:r>
        <w:r w:rsidR="003E42D4">
          <w:t xml:space="preserve">still be </w:t>
        </w:r>
        <w:r w:rsidR="003E42D4">
          <w:t xml:space="preserve">uninformative or even </w:t>
        </w:r>
        <w:r w:rsidR="003E42D4">
          <w:t>disinformative for out-of-sample pred</w:t>
        </w:r>
        <w:r w:rsidR="003E42D4">
          <w:t>iction.</w:t>
        </w:r>
      </w:ins>
      <w:ins w:id="386" w:author="Eli Holmes" w:date="2020-04-18T18:23:00Z">
        <w:r w:rsidR="003E42D4">
          <w:t xml:space="preserve"> </w:t>
        </w:r>
      </w:ins>
      <w:ins w:id="387" w:author="Eli Holmes" w:date="2020-04-18T18:34:00Z">
        <w:r w:rsidR="004442FC">
          <w:t>Nonetheless, i</w:t>
        </w:r>
      </w:ins>
      <w:ins w:id="388" w:author="Eli Holmes" w:date="2020-04-18T18:32:00Z">
        <w:r w:rsidR="004442FC">
          <w:t>ncluding key environmental covariates</w:t>
        </w:r>
      </w:ins>
      <w:ins w:id="389" w:author="Eli Holmes" w:date="2020-04-18T18:37:00Z">
        <w:r w:rsidR="004442FC">
          <w:t xml:space="preserve"> </w:t>
        </w:r>
      </w:ins>
      <w:ins w:id="390" w:author="Eli Holmes" w:date="2020-04-18T18:32:00Z">
        <w:r w:rsidR="004442FC">
          <w:t xml:space="preserve">can </w:t>
        </w:r>
      </w:ins>
      <w:ins w:id="391" w:author="Eli Holmes" w:date="2020-04-18T18:33:00Z">
        <w:r w:rsidR="004442FC">
          <w:t xml:space="preserve">appreciably </w:t>
        </w:r>
      </w:ins>
      <w:ins w:id="392" w:author="Eli Holmes" w:date="2020-04-18T18:32:00Z">
        <w:r w:rsidR="004442FC">
          <w:t xml:space="preserve">improve </w:t>
        </w:r>
      </w:ins>
      <w:ins w:id="393" w:author="Eli Holmes" w:date="2020-04-18T18:34:00Z">
        <w:r w:rsidR="004442FC">
          <w:t>catch</w:t>
        </w:r>
      </w:ins>
      <w:ins w:id="394" w:author="Eli Holmes" w:date="2020-04-18T18:33:00Z">
        <w:r w:rsidR="004442FC">
          <w:t xml:space="preserve"> forecasts</w:t>
        </w:r>
      </w:ins>
      <w:ins w:id="395" w:author="Eli Holmes" w:date="2020-04-18T18:38:00Z">
        <w:r w:rsidR="004442FC">
          <w:t>,</w:t>
        </w:r>
      </w:ins>
      <w:ins w:id="396" w:author="Eli Holmes" w:date="2020-04-18T18:37:00Z">
        <w:r w:rsidR="004442FC">
          <w:t xml:space="preserve"> and </w:t>
        </w:r>
      </w:ins>
      <w:ins w:id="397" w:author="Eli Holmes" w:date="2020-04-18T18:38:00Z">
        <w:r w:rsidR="004442FC">
          <w:t xml:space="preserve">in particular, </w:t>
        </w:r>
      </w:ins>
      <w:ins w:id="398" w:author="Eli Holmes" w:date="2020-04-18T18:37:00Z">
        <w:r w:rsidR="004442FC">
          <w:t xml:space="preserve">the multiyear average sea surface temperature </w:t>
        </w:r>
      </w:ins>
      <w:ins w:id="399" w:author="Eli Holmes" w:date="2020-04-18T18:38:00Z">
        <w:r w:rsidR="004442FC">
          <w:t xml:space="preserve">has emerged as </w:t>
        </w:r>
      </w:ins>
      <w:ins w:id="400" w:author="Eli Holmes" w:date="2020-04-18T18:39:00Z">
        <w:r w:rsidR="004442FC">
          <w:t xml:space="preserve">now an </w:t>
        </w:r>
      </w:ins>
      <w:ins w:id="401" w:author="Eli Holmes" w:date="2020-04-18T18:38:00Z">
        <w:r w:rsidR="004442FC">
          <w:t xml:space="preserve">informative </w:t>
        </w:r>
      </w:ins>
      <w:ins w:id="402" w:author="Eli Holmes" w:date="2020-04-18T18:39:00Z">
        <w:r w:rsidR="004442FC">
          <w:t xml:space="preserve">covariate </w:t>
        </w:r>
      </w:ins>
      <w:ins w:id="403" w:author="Eli Holmes" w:date="2020-04-18T18:38:00Z">
        <w:r w:rsidR="004442FC">
          <w:t>across studies on multiple sardine species.</w:t>
        </w:r>
      </w:ins>
    </w:p>
    <w:p w14:paraId="70DDB921" w14:textId="5314BE08" w:rsidR="003E42D4" w:rsidRDefault="003E42D4" w:rsidP="003E42D4">
      <w:pPr>
        <w:pStyle w:val="BodyText"/>
        <w:spacing w:before="0" w:after="0" w:line="480" w:lineRule="auto"/>
        <w:ind w:firstLine="360"/>
        <w:rPr>
          <w:ins w:id="404" w:author="Eli Holmes" w:date="2020-04-18T18:30:00Z"/>
        </w:rPr>
      </w:pPr>
    </w:p>
    <w:p w14:paraId="5FF8AB19" w14:textId="77777777" w:rsidR="003E42D4" w:rsidRPr="003E42D4" w:rsidRDefault="003E42D4" w:rsidP="003E42D4">
      <w:pPr>
        <w:spacing w:after="0"/>
        <w:rPr>
          <w:ins w:id="405" w:author="Eli Holmes" w:date="2020-04-18T18:30:00Z"/>
          <w:rFonts w:ascii="Times New Roman" w:eastAsia="Times New Roman" w:hAnsi="Times New Roman" w:cs="Times New Roman"/>
        </w:rPr>
      </w:pPr>
      <w:ins w:id="406" w:author="Eli Holmes" w:date="2020-04-18T18:30:00Z">
        <w:r w:rsidRPr="003E42D4">
          <w:rPr>
            <w:rFonts w:ascii="Times New Roman" w:eastAsia="Times New Roman" w:hAnsi="Times New Roman" w:cs="Times New Roman"/>
          </w:rPr>
          <w:t xml:space="preserve">Taking the environment into account allows for better predictions of herring recruitment, which can then result in improvements to NW Atlantic herring stock assessments, forecasts and management. </w:t>
        </w:r>
      </w:ins>
    </w:p>
    <w:p w14:paraId="5DCB1CEF" w14:textId="77777777" w:rsidR="003E42D4" w:rsidRPr="003E2A48" w:rsidRDefault="003E42D4" w:rsidP="003E42D4">
      <w:pPr>
        <w:pStyle w:val="BodyText"/>
        <w:spacing w:before="0" w:after="0" w:line="480" w:lineRule="auto"/>
        <w:ind w:firstLine="360"/>
      </w:pPr>
    </w:p>
    <w:p w14:paraId="12685E75" w14:textId="77777777" w:rsidR="000558C7" w:rsidRPr="003E2A48" w:rsidRDefault="000558C7" w:rsidP="00354701">
      <w:pPr>
        <w:spacing w:after="0" w:line="480" w:lineRule="auto"/>
        <w:rPr>
          <w:rFonts w:eastAsiaTheme="majorEastAsia" w:cstheme="majorBidi"/>
          <w:b/>
          <w:bCs/>
        </w:rPr>
      </w:pPr>
      <w:bookmarkStart w:id="407"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408" w:name="ref-AlheitHagen1997"/>
      <w:bookmarkStart w:id="409" w:name="refs"/>
      <w:bookmarkEnd w:id="407"/>
    </w:p>
    <w:p w14:paraId="40BD5C99" w14:textId="77777777" w:rsidR="008062F9" w:rsidRPr="00CE477A" w:rsidRDefault="00806920" w:rsidP="00AA3B73">
      <w:pPr>
        <w:pStyle w:val="Bibliography"/>
        <w:spacing w:after="0" w:line="480" w:lineRule="auto"/>
        <w:ind w:left="360" w:hanging="360"/>
      </w:pPr>
      <w:r w:rsidRPr="00CE477A">
        <w:t>A</w:t>
      </w:r>
      <w:r w:rsidRPr="001A7D4A">
        <w:t>lhei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410" w:name="ref-Alheitetal2012"/>
      <w:bookmarkEnd w:id="408"/>
      <w:r w:rsidRPr="001A7D4A">
        <w:t>Alheit, J.,</w:t>
      </w:r>
      <w:r w:rsidRPr="00C71234">
        <w:t xml:space="preserve"> Pohlmann, T., Casini, M., Gre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411" w:name="ref-Annigeri1969"/>
      <w:bookmarkEnd w:id="410"/>
      <w:r w:rsidRPr="001A7D4A">
        <w:t>Ann</w:t>
      </w:r>
      <w:r w:rsidRPr="00C71234">
        <w:t xml:space="preserve">igeri,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412" w:name="ref-AntonyRaja1964"/>
      <w:bookmarkEnd w:id="411"/>
      <w:r w:rsidRPr="00685AF2">
        <w:t xml:space="preserve">Antony Raja, B. T. (1964). Some aspects of spawning biology of Indian oil sardine Sardinella longiceps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413" w:name="ref-AntonyRaja1969"/>
      <w:bookmarkEnd w:id="412"/>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414" w:name="ref-AntonyRaja1970"/>
      <w:bookmarkEnd w:id="413"/>
      <w:r w:rsidRPr="00685AF2">
        <w:t xml:space="preserve">Antony Raja, B. T. (1970). Estimation of age and growth of the Indian oil sardine, Sardinella longiceps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415" w:name="ref-AntonyRaja1974"/>
      <w:bookmarkEnd w:id="414"/>
      <w:r w:rsidRPr="00685AF2">
        <w:t xml:space="preserve">Antony Raja, B. T. (1974). Possible explanation for the fluctuation in abundance of the Indian oil sardine, Sardinella longiceps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416" w:name="ref-Bakunetal2008"/>
      <w:bookmarkEnd w:id="415"/>
      <w:r w:rsidRPr="00685AF2">
        <w:t xml:space="preserve">Bakun, A., Roy, C., &amp; Lluch-Cota, S. (2008). Coastal upwelling and other processes regulating ecosystem productivity and fish production in the western Indian Ocean. In K. Sherman, E. N. Okemwa, &amp; M. J. Ntiba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Londres: Blackwell.</w:t>
      </w:r>
    </w:p>
    <w:p w14:paraId="725024F6" w14:textId="77777777" w:rsidR="008062F9" w:rsidRPr="00685AF2" w:rsidRDefault="00806920" w:rsidP="00AA3B73">
      <w:pPr>
        <w:pStyle w:val="Bibliography"/>
        <w:spacing w:after="0" w:line="480" w:lineRule="auto"/>
        <w:ind w:left="360" w:hanging="360"/>
      </w:pPr>
      <w:bookmarkStart w:id="417" w:name="ref-Bensam1964a"/>
      <w:bookmarkEnd w:id="416"/>
      <w:r w:rsidRPr="00685AF2">
        <w:lastRenderedPageBreak/>
        <w:t xml:space="preserve">Bensam, P. (1964). Growth variations in the Indian oil sardine, Sardinella longiceps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418" w:name="ref-Boyeretal2001"/>
      <w:bookmarkEnd w:id="417"/>
      <w:r w:rsidRPr="00685AF2">
        <w:t xml:space="preserve">Boyer, D. C., Boyer, H. J., Fossen, I., &amp; Kreiner,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419" w:name="ref-Smitha2010"/>
      <w:bookmarkEnd w:id="418"/>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420" w:name="ref-Smithaetal2008"/>
      <w:bookmarkEnd w:id="419"/>
      <w:r w:rsidRPr="00685AF2">
        <w:t xml:space="preserve">BR, S., Sanjeevan, V. N., Vimalkumar, K. G., &amp; Revichandran,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421" w:name="ref-Chauhanetal2011"/>
      <w:bookmarkEnd w:id="420"/>
      <w:r w:rsidRPr="001A7D4A">
        <w:t xml:space="preserve">Chauhan, </w:t>
      </w:r>
      <w:r w:rsidRPr="00C71234">
        <w:t xml:space="preserve">O. S., Raghavan, B. R., Singh, K., Rajawat,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422" w:name="ref-Checkleyetal2009"/>
      <w:bookmarkEnd w:id="421"/>
      <w:r w:rsidRPr="001A7D4A">
        <w:t>Checkle</w:t>
      </w:r>
      <w:r w:rsidRPr="00C71234">
        <w:t xml:space="preserve">y, D. M., Alheit,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423" w:name="ref-Checkleyetal2017"/>
      <w:bookmarkEnd w:id="422"/>
      <w:r w:rsidRPr="00685AF2">
        <w:t>Checkley, D. M</w:t>
      </w:r>
      <w:r w:rsidRPr="003E2A48">
        <w:t xml:space="preserve">., Asch, R. G., &amp; Rykaczewski,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424" w:name="ref-Chidambaram1950"/>
      <w:bookmarkEnd w:id="423"/>
      <w:r w:rsidRPr="00CE477A">
        <w:lastRenderedPageBreak/>
        <w:t>Chidamb</w:t>
      </w:r>
      <w:r w:rsidRPr="001A7D4A">
        <w:t>aram, K. (1950). Studies on the length frequency of oil sardine, Sardinella longice</w:t>
      </w:r>
      <w:r w:rsidRPr="00C71234">
        <w:t xml:space="preserve">ps Cuv.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425" w:name="ref-CohenStone1987"/>
      <w:bookmarkEnd w:id="424"/>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Lengaigne, M., Vialard, J., Kaplan, D. M., Aumont, O., Naqvi, S. W. A., &amp; Maury, O. Indian Ocean Dipole and El Nino/Southern Oscillation impacts on regional chlorophyll anomalies in the Indian Ocean. </w:t>
      </w:r>
      <w:r w:rsidRPr="00AA3B73">
        <w:rPr>
          <w:i/>
        </w:rPr>
        <w:t>Biogeosciences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26" w:name="ref-Curyetal2000"/>
      <w:bookmarkEnd w:id="425"/>
      <w:r w:rsidRPr="001A7D4A">
        <w:t>Cury</w:t>
      </w:r>
      <w:r w:rsidRPr="00C71234">
        <w:t xml:space="preserve">, P., Bakun, A., Crawford, R. J. M., Jarre, A., Quinones, R. A., Shannon, L. J., &amp; Verheye, H. M. (2000). Small pelagics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5DD86AE3" w:rsidR="008062F9" w:rsidRDefault="00806920" w:rsidP="00AA3B73">
      <w:pPr>
        <w:pStyle w:val="Bibliography"/>
        <w:spacing w:after="0" w:line="480" w:lineRule="auto"/>
        <w:ind w:left="360" w:hanging="360"/>
        <w:rPr>
          <w:ins w:id="427" w:author="Eli Holmes" w:date="2020-04-18T15:13:00Z"/>
          <w:rStyle w:val="Hyperlink"/>
          <w:color w:val="auto"/>
        </w:rPr>
      </w:pPr>
      <w:bookmarkStart w:id="428" w:name="ref-DasEdwin2018"/>
      <w:bookmarkEnd w:id="426"/>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583949E0" w14:textId="31831810" w:rsidR="002075F4" w:rsidRDefault="002075F4" w:rsidP="002075F4">
      <w:pPr>
        <w:pStyle w:val="Bibliography"/>
        <w:spacing w:after="0" w:line="480" w:lineRule="auto"/>
        <w:ind w:left="360" w:hanging="360"/>
        <w:rPr>
          <w:ins w:id="429" w:author="Eli Holmes" w:date="2020-04-18T15:13:00Z"/>
        </w:rPr>
      </w:pPr>
      <w:ins w:id="430" w:author="Eli Holmes" w:date="2020-04-18T15:13:00Z">
        <w:r>
          <w:t xml:space="preserve">Deyle, E. R., Fogarty, M., Hsieh, C., Kaufman, </w:t>
        </w:r>
      </w:ins>
      <w:ins w:id="431" w:author="Eli Holmes" w:date="2020-04-18T15:14:00Z">
        <w:r>
          <w:t>L.,</w:t>
        </w:r>
      </w:ins>
      <w:ins w:id="432" w:author="Eli Holmes" w:date="2020-04-18T15:13:00Z">
        <w:r>
          <w:t xml:space="preserve"> MacCall, A</w:t>
        </w:r>
      </w:ins>
      <w:ins w:id="433" w:author="Eli Holmes" w:date="2020-04-18T15:14:00Z">
        <w:r>
          <w:t>.</w:t>
        </w:r>
      </w:ins>
      <w:ins w:id="434" w:author="Eli Holmes" w:date="2020-04-18T15:13:00Z">
        <w:r>
          <w:t xml:space="preserve"> D.</w:t>
        </w:r>
      </w:ins>
      <w:ins w:id="435" w:author="Eli Holmes" w:date="2020-04-18T15:14:00Z">
        <w:r>
          <w:t xml:space="preserve">, </w:t>
        </w:r>
      </w:ins>
      <w:ins w:id="436" w:author="Eli Holmes" w:date="2020-04-18T15:13:00Z">
        <w:r>
          <w:t>Munch, S</w:t>
        </w:r>
      </w:ins>
      <w:ins w:id="437" w:author="Eli Holmes" w:date="2020-04-18T15:14:00Z">
        <w:r>
          <w:t>.</w:t>
        </w:r>
      </w:ins>
      <w:ins w:id="438" w:author="Eli Holmes" w:date="2020-04-18T15:13:00Z">
        <w:r>
          <w:t xml:space="preserve"> B.</w:t>
        </w:r>
      </w:ins>
      <w:ins w:id="439" w:author="Eli Holmes" w:date="2020-04-18T15:14:00Z">
        <w:r>
          <w:t xml:space="preserve">, </w:t>
        </w:r>
      </w:ins>
      <w:ins w:id="440" w:author="Eli Holmes" w:date="2020-04-18T15:13:00Z">
        <w:r>
          <w:t xml:space="preserve">Perretti, </w:t>
        </w:r>
      </w:ins>
      <w:ins w:id="441" w:author="Eli Holmes" w:date="2020-04-18T15:14:00Z">
        <w:r>
          <w:t>H.</w:t>
        </w:r>
      </w:ins>
      <w:ins w:id="442" w:author="Eli Holmes" w:date="2020-04-18T15:13:00Z">
        <w:r>
          <w:t xml:space="preserve"> Y</w:t>
        </w:r>
      </w:ins>
      <w:ins w:id="443" w:author="Eli Holmes" w:date="2020-04-18T15:14:00Z">
        <w:r>
          <w:t>., &amp;</w:t>
        </w:r>
      </w:ins>
      <w:ins w:id="444" w:author="Eli Holmes" w:date="2020-04-18T15:13:00Z">
        <w:r>
          <w:t xml:space="preserve"> Sugihara, </w:t>
        </w:r>
      </w:ins>
      <w:ins w:id="445" w:author="Eli Holmes" w:date="2020-04-18T15:15:00Z">
        <w:r>
          <w:t xml:space="preserve">G. (2013). </w:t>
        </w:r>
      </w:ins>
      <w:ins w:id="446" w:author="Eli Holmes" w:date="2020-04-18T15:13:00Z">
        <w:r>
          <w:t xml:space="preserve">Predicting climate effects on </w:t>
        </w:r>
      </w:ins>
      <w:ins w:id="447" w:author="Eli Holmes" w:date="2020-04-18T15:15:00Z">
        <w:r>
          <w:t>P</w:t>
        </w:r>
      </w:ins>
      <w:ins w:id="448" w:author="Eli Holmes" w:date="2020-04-18T15:13:00Z">
        <w:r>
          <w:t>acific sardine</w:t>
        </w:r>
      </w:ins>
      <w:ins w:id="449" w:author="Eli Holmes" w:date="2020-04-18T15:15:00Z">
        <w:r>
          <w:t xml:space="preserve">. </w:t>
        </w:r>
      </w:ins>
      <w:ins w:id="450" w:author="Eli Holmes" w:date="2020-04-18T15:13:00Z">
        <w:r w:rsidRPr="002075F4">
          <w:rPr>
            <w:i/>
            <w:rPrChange w:id="451" w:author="Eli Holmes" w:date="2020-04-18T15:18:00Z">
              <w:rPr/>
            </w:rPrChange>
          </w:rPr>
          <w:t>Proceedings of the National Academy of Science</w:t>
        </w:r>
      </w:ins>
      <w:ins w:id="452" w:author="Eli Holmes" w:date="2020-04-18T15:15:00Z">
        <w:r w:rsidRPr="002075F4">
          <w:rPr>
            <w:i/>
            <w:rPrChange w:id="453" w:author="Eli Holmes" w:date="2020-04-18T15:18:00Z">
              <w:rPr/>
            </w:rPrChange>
          </w:rPr>
          <w:t xml:space="preserve"> </w:t>
        </w:r>
      </w:ins>
      <w:ins w:id="454" w:author="Eli Holmes" w:date="2020-04-18T15:13:00Z">
        <w:r w:rsidRPr="002075F4">
          <w:rPr>
            <w:i/>
            <w:rPrChange w:id="455" w:author="Eli Holmes" w:date="2020-04-18T15:18:00Z">
              <w:rPr/>
            </w:rPrChange>
          </w:rPr>
          <w:t>110</w:t>
        </w:r>
      </w:ins>
      <w:ins w:id="456" w:author="Eli Holmes" w:date="2020-04-18T15:15:00Z">
        <w:r>
          <w:t>(</w:t>
        </w:r>
      </w:ins>
      <w:ins w:id="457" w:author="Eli Holmes" w:date="2020-04-18T15:13:00Z">
        <w:r>
          <w:t>16</w:t>
        </w:r>
      </w:ins>
      <w:ins w:id="458" w:author="Eli Holmes" w:date="2020-04-18T15:15:00Z">
        <w:r>
          <w:t>)</w:t>
        </w:r>
      </w:ins>
      <w:ins w:id="459" w:author="Eli Holmes" w:date="2020-04-18T15:16:00Z">
        <w:r>
          <w:t xml:space="preserve">, </w:t>
        </w:r>
      </w:ins>
      <w:ins w:id="460" w:author="Eli Holmes" w:date="2020-04-18T15:13:00Z">
        <w:r>
          <w:t>6430-6435</w:t>
        </w:r>
      </w:ins>
      <w:ins w:id="461" w:author="Eli Holmes" w:date="2020-04-18T15:16:00Z">
        <w:r>
          <w:t xml:space="preserve">. </w:t>
        </w:r>
      </w:ins>
      <w:ins w:id="462" w:author="Eli Holmes" w:date="2020-04-18T15:13:00Z">
        <w:r>
          <w:t>https://doi.org/10.1073/pnas.1215506110</w:t>
        </w:r>
      </w:ins>
    </w:p>
    <w:p w14:paraId="52897189" w14:textId="5D3AAD2A" w:rsidR="002075F4" w:rsidRPr="00CE477A" w:rsidDel="002075F4" w:rsidRDefault="002075F4" w:rsidP="002075F4">
      <w:pPr>
        <w:pStyle w:val="Bibliography"/>
        <w:spacing w:after="0" w:line="480" w:lineRule="auto"/>
        <w:rPr>
          <w:del w:id="463" w:author="Eli Holmes" w:date="2020-04-18T15:16:00Z"/>
        </w:rPr>
        <w:pPrChange w:id="464" w:author="Eli Holmes" w:date="2020-04-18T15:16:00Z">
          <w:pPr>
            <w:pStyle w:val="Bibliography"/>
            <w:spacing w:after="0" w:line="480" w:lineRule="auto"/>
            <w:ind w:left="360" w:hanging="360"/>
          </w:pPr>
        </w:pPrChange>
      </w:pPr>
    </w:p>
    <w:p w14:paraId="41673086" w14:textId="705C64C7" w:rsidR="008062F9" w:rsidRPr="00CE477A" w:rsidRDefault="00806920" w:rsidP="002075F4">
      <w:pPr>
        <w:pStyle w:val="Bibliography"/>
        <w:spacing w:after="0" w:line="480" w:lineRule="auto"/>
        <w:ind w:left="360" w:hanging="360"/>
      </w:pPr>
      <w:bookmarkStart w:id="465" w:name="ref-FarmerFroeschke2015"/>
      <w:bookmarkEnd w:id="428"/>
      <w:r w:rsidRPr="001A7D4A">
        <w:t>Farmer,</w:t>
      </w:r>
      <w:r w:rsidRPr="00C71234">
        <w:t xml:space="preserve"> N. A., &amp; Froeschke,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del w:id="466" w:author="Eli Holmes" w:date="2020-04-18T15:17:00Z">
        <w:r w:rsidR="00AE4D4A" w:rsidDel="002075F4">
          <w:fldChar w:fldCharType="begin"/>
        </w:r>
        <w:r w:rsidR="00AE4D4A" w:rsidDel="002075F4">
          <w:delInstrText xml:space="preserve"> HYPERLINK "https://doi.org/https://doi.org/10.1080/02755947.2015.1044628" \h </w:delInstrText>
        </w:r>
        <w:r w:rsidR="00AE4D4A" w:rsidDel="002075F4">
          <w:fldChar w:fldCharType="separate"/>
        </w:r>
        <w:r w:rsidRPr="002075F4" w:rsidDel="002075F4">
          <w:rPr>
            <w:rPrChange w:id="467" w:author="Eli Holmes" w:date="2020-04-18T15:17:00Z">
              <w:rPr>
                <w:rStyle w:val="Hyperlink"/>
                <w:color w:val="auto"/>
              </w:rPr>
            </w:rPrChange>
          </w:rPr>
          <w:delText>https://doi.org/10.1080/</w:delText>
        </w:r>
        <w:r w:rsidRPr="002075F4" w:rsidDel="002075F4">
          <w:rPr>
            <w:rPrChange w:id="468" w:author="Eli Holmes" w:date="2020-04-18T15:17:00Z">
              <w:rPr>
                <w:rStyle w:val="Hyperlink"/>
                <w:color w:val="auto"/>
              </w:rPr>
            </w:rPrChange>
          </w:rPr>
          <w:delText>0</w:delText>
        </w:r>
        <w:r w:rsidRPr="002075F4" w:rsidDel="002075F4">
          <w:rPr>
            <w:rPrChange w:id="469" w:author="Eli Holmes" w:date="2020-04-18T15:17:00Z">
              <w:rPr>
                <w:rStyle w:val="Hyperlink"/>
                <w:color w:val="auto"/>
              </w:rPr>
            </w:rPrChange>
          </w:rPr>
          <w:delText>2755947.2015.1044628</w:delText>
        </w:r>
        <w:r w:rsidR="00AE4D4A" w:rsidDel="002075F4">
          <w:rPr>
            <w:rStyle w:val="Hyperlink"/>
            <w:color w:val="auto"/>
          </w:rPr>
          <w:fldChar w:fldCharType="end"/>
        </w:r>
      </w:del>
      <w:ins w:id="470" w:author="Eli Holmes" w:date="2020-04-18T15:17:00Z">
        <w:r w:rsidR="002075F4" w:rsidRPr="002075F4">
          <w:rPr>
            <w:rPrChange w:id="471" w:author="Eli Holmes" w:date="2020-04-18T15:17:00Z">
              <w:rPr>
                <w:rStyle w:val="Hyperlink"/>
                <w:color w:val="auto"/>
              </w:rPr>
            </w:rPrChange>
          </w:rPr>
          <w:t>https://doi.org/10.1080/02755947.2015.1044628</w:t>
        </w:r>
      </w:ins>
    </w:p>
    <w:p w14:paraId="2EBD662A" w14:textId="77777777" w:rsidR="008062F9" w:rsidRPr="00CE477A" w:rsidRDefault="00806920" w:rsidP="00AA3B73">
      <w:pPr>
        <w:pStyle w:val="Bibliography"/>
        <w:spacing w:after="0" w:line="480" w:lineRule="auto"/>
        <w:ind w:left="360" w:hanging="360"/>
      </w:pPr>
      <w:bookmarkStart w:id="472" w:name="ref-Garza-Giletal2015"/>
      <w:bookmarkEnd w:id="465"/>
      <w:r w:rsidRPr="001A7D4A">
        <w:t>Garza-</w:t>
      </w:r>
      <w:r w:rsidRPr="00C71234">
        <w:t>Gil, M. D., Varela-Lafuente, M., Caba</w:t>
      </w:r>
      <w:r w:rsidRPr="00685AF2">
        <w:t xml:space="preserve">llero-Míguez,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19">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73" w:name="ref-Georgakarakosetal2006"/>
      <w:bookmarkEnd w:id="472"/>
      <w:r w:rsidRPr="001A7D4A">
        <w:t>Georg</w:t>
      </w:r>
      <w:r w:rsidRPr="00C71234">
        <w:t xml:space="preserve">akarakos, S., Doutsoubas, D., &amp; Valavanis, V. (2006). Time series analysis and forecasting techniques applied on loliginid and ommastrephid landings in Greek waters. </w:t>
      </w:r>
      <w:r w:rsidRPr="00685AF2">
        <w:rPr>
          <w:i/>
        </w:rPr>
        <w:t>Fisheries Research</w:t>
      </w:r>
      <w:r w:rsidRPr="00685AF2">
        <w:t xml:space="preserve">, </w:t>
      </w:r>
      <w:r w:rsidRPr="00685AF2">
        <w:rPr>
          <w:i/>
        </w:rPr>
        <w:t>78</w:t>
      </w:r>
      <w:r w:rsidRPr="00685AF2">
        <w:t xml:space="preserve">(1), 55–71. </w:t>
      </w:r>
      <w:hyperlink r:id="rId20">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74" w:name="ref-Georgeetal2012"/>
      <w:bookmarkEnd w:id="473"/>
      <w:r w:rsidRPr="00CE477A">
        <w:t>George, G., M</w:t>
      </w:r>
      <w:r w:rsidRPr="001A7D4A">
        <w:t>eenakumari, B., Raman, M., Kumar, S., Vethamony, P., Babu, M. T., &amp; Verlecar,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1">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75" w:name="ref-Guptaetal2016"/>
      <w:bookmarkEnd w:id="474"/>
      <w:r w:rsidRPr="001A7D4A">
        <w:t>Gupta</w:t>
      </w:r>
      <w:r w:rsidRPr="00C71234">
        <w:t>, G. V. M., Sudheesh, V., Sudharma, K. V., Saravanane, N., Dh</w:t>
      </w:r>
      <w:r w:rsidRPr="00685AF2">
        <w:t xml:space="preserve">anya, V., Dhanya, K. R., … Naqvi, S. W. A. (2016). Evolution to decay of upwelling and associated biogeochemistry over the southeastern Arabian Sea shelf. </w:t>
      </w:r>
      <w:r w:rsidRPr="00685AF2">
        <w:rPr>
          <w:i/>
        </w:rPr>
        <w:t>Journal of Geophysical Research: Biogeosciences</w:t>
      </w:r>
      <w:r w:rsidRPr="00685AF2">
        <w:t xml:space="preserve">, </w:t>
      </w:r>
      <w:r w:rsidRPr="00685AF2">
        <w:rPr>
          <w:i/>
        </w:rPr>
        <w:t>121</w:t>
      </w:r>
      <w:r w:rsidRPr="00685AF2">
        <w:t xml:space="preserve">(1), 159–175. </w:t>
      </w:r>
      <w:hyperlink r:id="rId22">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476" w:name="ref-Habeebrehmanetal2008"/>
      <w:bookmarkEnd w:id="475"/>
      <w:r w:rsidRPr="001A7D4A">
        <w:t>Habeebr</w:t>
      </w:r>
      <w:r w:rsidRPr="00C71234">
        <w:t>ehman</w:t>
      </w:r>
      <w:r w:rsidRPr="00685AF2">
        <w:t>, H., Prabhakaran, M. P., Jacob, J., Sabu, P., Jayalakshmi, K. J., Achuthankutty, C. T</w:t>
      </w:r>
      <w:r w:rsidRPr="003E2A48">
        <w:t xml:space="preserve">., &amp; Revichandran,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3">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477" w:name="ref-Haltuchetal2019"/>
      <w:bookmarkEnd w:id="476"/>
      <w:r w:rsidRPr="003E2A48">
        <w:lastRenderedPageBreak/>
        <w:t xml:space="preserve">Haltuch, M. A., Brooks, E. N., Brodziak, J., Devine, J. A., Johnson, K. F., Klibansky,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4">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478" w:name="ref-Hansenetal2006"/>
      <w:bookmarkEnd w:id="477"/>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5">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479" w:name="ref-Holmesetal2012"/>
      <w:bookmarkEnd w:id="478"/>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6">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480" w:name="ref-Hornell1910"/>
      <w:bookmarkEnd w:id="479"/>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481" w:name="ref-HornellNayudu1923"/>
      <w:bookmarkEnd w:id="480"/>
      <w:r w:rsidRPr="00685AF2">
        <w:t xml:space="preserve">Hornell, J., &amp; Nayudu,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482" w:name="ref-JacobsonMacCall1995"/>
      <w:bookmarkEnd w:id="481"/>
      <w:r w:rsidRPr="00685AF2">
        <w:t xml:space="preserve">Jacobson, L. D., &amp; MacCall, A. D. (1995). Stock-recruitment models for Pacific sardine (Sardinops sagax). </w:t>
      </w:r>
      <w:r w:rsidRPr="00685AF2">
        <w:rPr>
          <w:i/>
        </w:rPr>
        <w:t>Canadian Journal of Fisheries and Aquatic Sciences</w:t>
      </w:r>
      <w:r w:rsidRPr="00685AF2">
        <w:t xml:space="preserve">, </w:t>
      </w:r>
      <w:r w:rsidRPr="00685AF2">
        <w:rPr>
          <w:i/>
        </w:rPr>
        <w:t>52</w:t>
      </w:r>
      <w:r w:rsidRPr="00685AF2">
        <w:t xml:space="preserve">(3), 566–577. </w:t>
      </w:r>
      <w:hyperlink r:id="rId27">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483" w:name="ref-Jayaprakash2002"/>
      <w:bookmarkEnd w:id="482"/>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484" w:name="ref-JayaprakashPillai2000"/>
      <w:bookmarkEnd w:id="483"/>
      <w:r w:rsidRPr="00685AF2">
        <w:lastRenderedPageBreak/>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485" w:name="ref-Jayarametal2010"/>
      <w:bookmarkEnd w:id="484"/>
      <w:r w:rsidRPr="00685AF2">
        <w:t xml:space="preserve">Jayaram, C., Chacko, N., Joseph, K. A., &amp; Balchand,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8">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486" w:name="ref-Kripaetal2018"/>
      <w:bookmarkEnd w:id="485"/>
      <w:r w:rsidRPr="001A7D4A">
        <w:t>Krip</w:t>
      </w:r>
      <w:r w:rsidRPr="00C71234">
        <w:t>a</w:t>
      </w:r>
      <w:r w:rsidRPr="00685AF2">
        <w:t xml:space="preserve">, V., Mohamed, K. S., Koya, K. P. S., Jeyabaskaran, R., Prema, D., Padua, S., … Vishnu, P. G. (2018). Overfishing and climate drives changes in biology and recruitment of the Indian oil sardine Sardinella longiceps in southeastern Arabian Sea. </w:t>
      </w:r>
      <w:r w:rsidRPr="00685AF2">
        <w:rPr>
          <w:i/>
        </w:rPr>
        <w:t>Frontiers in Marine Science</w:t>
      </w:r>
      <w:r w:rsidRPr="00685AF2">
        <w:t xml:space="preserve">, </w:t>
      </w:r>
      <w:r w:rsidRPr="00685AF2">
        <w:rPr>
          <w:i/>
        </w:rPr>
        <w:t>5</w:t>
      </w:r>
      <w:r w:rsidRPr="00685AF2">
        <w:t xml:space="preserve">, Article 443. </w:t>
      </w:r>
      <w:hyperlink r:id="rId29">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487" w:name="ref-Krishnakumaretal2008"/>
      <w:bookmarkEnd w:id="486"/>
      <w:r w:rsidRPr="001A7D4A">
        <w:t>Krishn</w:t>
      </w:r>
      <w:r w:rsidRPr="00C71234">
        <w:t>akumar, P. K., M</w:t>
      </w:r>
      <w:r w:rsidRPr="00685AF2">
        <w:t xml:space="preserve">ohamed, K. S., Asokan, P. K., Sathianandan, T. V., Zacharia, P. U., Abdurahiman, K. P., … Durgekar,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488" w:name="ref-Lawer2016"/>
      <w:bookmarkEnd w:id="487"/>
      <w:r w:rsidRPr="00685AF2">
        <w:t xml:space="preserve">Lawer,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0">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489" w:name="ref-LindegrenCheckley2012"/>
      <w:bookmarkEnd w:id="488"/>
      <w:r w:rsidRPr="001A7D4A">
        <w:t>Lind</w:t>
      </w:r>
      <w:r w:rsidRPr="00C71234">
        <w:t>egren, M., &amp; Checkley, D. M. (2012). T</w:t>
      </w:r>
      <w:r w:rsidRPr="00685AF2">
        <w:t xml:space="preserve">emperature dependence of Pacific sardine (Sardinops sagax)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1">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490" w:name="ref-Lindegrenetal2013"/>
      <w:bookmarkEnd w:id="489"/>
      <w:r w:rsidRPr="001A7D4A">
        <w:t>Lind</w:t>
      </w:r>
      <w:r w:rsidRPr="00C71234">
        <w:t>egren, M</w:t>
      </w:r>
      <w:r w:rsidRPr="00685AF2">
        <w:t xml:space="preserve">., Checkley, D. M., Rouyer, T., MacCall, A. D., &amp; Stenseth, N. C. (2013). Climate, fishing, and fluctuations of sardine and anchovy in the California Current. </w:t>
      </w:r>
      <w:r w:rsidRPr="00685AF2">
        <w:rPr>
          <w:i/>
        </w:rPr>
        <w:t xml:space="preserve">Proceedings of </w:t>
      </w:r>
      <w:r w:rsidRPr="00685AF2">
        <w:rPr>
          <w:i/>
        </w:rPr>
        <w:lastRenderedPageBreak/>
        <w:t>the National Academy of Sciences</w:t>
      </w:r>
      <w:r w:rsidRPr="00685AF2">
        <w:t xml:space="preserve">, </w:t>
      </w:r>
      <w:r w:rsidRPr="00685AF2">
        <w:rPr>
          <w:i/>
        </w:rPr>
        <w:t>110</w:t>
      </w:r>
      <w:r w:rsidRPr="00685AF2">
        <w:t xml:space="preserve">(33), 13672–13677. </w:t>
      </w:r>
      <w:hyperlink r:id="rId32">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491" w:name="ref-Lloretetal2000"/>
      <w:bookmarkEnd w:id="490"/>
      <w:r w:rsidRPr="001A7D4A">
        <w:t>Llore</w:t>
      </w:r>
      <w:r w:rsidRPr="00C71234">
        <w:t>t, J., Ll</w:t>
      </w:r>
      <w:r w:rsidRPr="00685AF2">
        <w:t xml:space="preserve">eonart,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3">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492" w:name="ref-LonghurstWooster1990"/>
      <w:bookmarkEnd w:id="491"/>
      <w:r w:rsidRPr="001A7D4A">
        <w:t>Longhurst, A.</w:t>
      </w:r>
      <w:r w:rsidRPr="00C71234">
        <w:t xml:space="preserve"> R., &amp; Wooster, W. S. (1990). Abundance of oil sardine (Sardinella lo</w:t>
      </w:r>
      <w:r w:rsidRPr="00685AF2">
        <w:t xml:space="preserve">ngiceps)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4">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493" w:name="ref-Madhupratapetal2001"/>
      <w:bookmarkEnd w:id="492"/>
      <w:r w:rsidRPr="001A7D4A">
        <w:t>Madhuprata</w:t>
      </w:r>
      <w:r w:rsidRPr="00C71234">
        <w:t>p, M., Gopalakrishna</w:t>
      </w:r>
      <w:r w:rsidRPr="00685AF2">
        <w:t xml:space="preserve">n, T. C., Haridas, P., &amp; Nair, K. K. C. (2001). Mesozooplankton biomass, composition and distribution in the Arabian Sea during the fall intermonsoon: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5">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494" w:name="ref-Madhupratapetal1994"/>
      <w:bookmarkEnd w:id="493"/>
      <w:r w:rsidRPr="001A7D4A">
        <w:t>Mad</w:t>
      </w:r>
      <w:r w:rsidRPr="00C71234">
        <w:t xml:space="preserve">hupratap, M., Shety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6">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495" w:name="ref-McClatchieetal2010"/>
      <w:bookmarkEnd w:id="494"/>
      <w:r w:rsidRPr="001A7D4A">
        <w:t>McClatchie, S., Goe</w:t>
      </w:r>
      <w:r w:rsidRPr="00C71234">
        <w:t xml:space="preserve">ricke, R., Auad, G., &amp; Hill, K. (2010). Re-assessment of the </w:t>
      </w:r>
      <w:r w:rsidRPr="00685AF2">
        <w:t xml:space="preserve">stock–recruit and temperature–recruit relationships for Pacific sardine (Sardinops sagax). </w:t>
      </w:r>
      <w:r w:rsidRPr="00685AF2">
        <w:rPr>
          <w:i/>
        </w:rPr>
        <w:t>Canadian Journal of Fisheries and Aquatic Sciences</w:t>
      </w:r>
      <w:r w:rsidRPr="00685AF2">
        <w:t xml:space="preserve">, </w:t>
      </w:r>
      <w:r w:rsidRPr="00685AF2">
        <w:rPr>
          <w:i/>
        </w:rPr>
        <w:t>67</w:t>
      </w:r>
      <w:r w:rsidRPr="00685AF2">
        <w:t xml:space="preserve">(11), 1782–1790. </w:t>
      </w:r>
      <w:hyperlink r:id="rId37">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496" w:name="ref-Mendelssohn1981"/>
      <w:bookmarkEnd w:id="495"/>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497" w:name="ref-Menonetal2019"/>
      <w:bookmarkEnd w:id="496"/>
      <w:r w:rsidRPr="00685AF2">
        <w:lastRenderedPageBreak/>
        <w:t>Menon, N. N., Sankar, S., Smitha, A., George, G., Shalin, S., Sathyendranath,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8">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498" w:name="ref-Moustahfidetal2018"/>
      <w:bookmarkEnd w:id="497"/>
      <w:r w:rsidRPr="003E2A48">
        <w:t xml:space="preserve">Moustahfid, H., Marsac, F., &amp; Grangopadhyay, A. (2018). Climate change impacts, vulnerabilities and adaptations: Western Indian ocean marine fisheries. In M. Barange, T. Bahri, M. C. M. Beveridge, K. L. Cochrane, S. Funge-Smith, &amp; F. Poulain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499" w:name="ref-MurtyEdelman1966"/>
      <w:bookmarkEnd w:id="498"/>
      <w:r w:rsidRPr="00CE477A">
        <w:t>Murty</w:t>
      </w:r>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500" w:name="ref-Naiduetal1999"/>
      <w:bookmarkEnd w:id="499"/>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9">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501" w:name="ref-Nairetal2016"/>
      <w:bookmarkEnd w:id="500"/>
      <w:r w:rsidRPr="001A7D4A">
        <w:t>Nair, P. G., Jose</w:t>
      </w:r>
      <w:r w:rsidRPr="00C71234">
        <w:t>ph, S., Kripa, V., Remya</w:t>
      </w:r>
      <w:r w:rsidRPr="00685AF2">
        <w:t xml:space="preserve">, R., &amp; Pillai, V. N. (2016). Growth and maturity of Indian oil sardine Sardinella longiceps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0">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502" w:name="ref-Nair1952"/>
      <w:bookmarkEnd w:id="501"/>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503" w:name="ref-Nair1959"/>
      <w:bookmarkEnd w:id="502"/>
      <w:r w:rsidRPr="00685AF2">
        <w:lastRenderedPageBreak/>
        <w:t xml:space="preserve">Nair, R. V. (1959). Notes on the spawning habits and early life-history of the oil sardine, Sardinella longiceps Cuv.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504" w:name="ref-NairSubrahmanyan1955"/>
      <w:bookmarkEnd w:id="503"/>
      <w:r w:rsidRPr="00685AF2">
        <w:t xml:space="preserve">Nair, R. V., &amp; Subrahmanyan, R. (1955). The diatom, Fragilaria oceanica Cleve, an indicator of abundance of the Indian oil sardine, Sardinella longiceps Cuv.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505" w:name="ref-NobelSathianandan1991"/>
      <w:bookmarkEnd w:id="504"/>
      <w:r w:rsidRPr="00685AF2">
        <w:t xml:space="preserve">Nobel, A., &amp; Sathianandan,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506" w:name="ref-Pillai1991"/>
      <w:bookmarkEnd w:id="505"/>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507" w:name="ref-Piontkovskietal2015"/>
      <w:bookmarkEnd w:id="506"/>
      <w:r w:rsidRPr="00CE477A">
        <w:t>Piontk</w:t>
      </w:r>
      <w:r w:rsidRPr="001A7D4A">
        <w:t>ovski, S., Al Oufi, H., &amp; Al Jufaily</w:t>
      </w:r>
      <w:r w:rsidRPr="00C71234">
        <w:t xml:space="preserve">, S. (2014). Seasonal and interannual changes of Indian oil sardine, Sardinella longiceps,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1">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508" w:name="ref-PitchaikaniLipton2012"/>
      <w:bookmarkEnd w:id="507"/>
      <w:r w:rsidRPr="001A7D4A">
        <w:t>Pitchaikani, J.</w:t>
      </w:r>
      <w:r w:rsidRPr="00C71234">
        <w:t xml:space="preserve"> S., &amp; Lipton, A. P. (2012). Impact of environmental variables on pelagic fish landings: Special emphasis on Indian</w:t>
      </w:r>
      <w:r w:rsidRPr="00685AF2">
        <w:t xml:space="preserve"> oil sardine off Tiruchendur coast, Gulf of Mannar. </w:t>
      </w:r>
      <w:r w:rsidRPr="00685AF2">
        <w:rPr>
          <w:i/>
        </w:rPr>
        <w:t>Journal of Oceanography and Marine Science</w:t>
      </w:r>
      <w:r w:rsidRPr="00685AF2">
        <w:t xml:space="preserve">, </w:t>
      </w:r>
      <w:r w:rsidRPr="00685AF2">
        <w:rPr>
          <w:i/>
        </w:rPr>
        <w:t>3</w:t>
      </w:r>
      <w:r w:rsidRPr="00685AF2">
        <w:t xml:space="preserve">(3), 56–67. </w:t>
      </w:r>
      <w:hyperlink r:id="rId42">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509" w:name="ref-PrabhuDhulkhed1967"/>
      <w:bookmarkEnd w:id="508"/>
      <w:r w:rsidRPr="001A7D4A">
        <w:t>Prabhu, M. S., &amp; Dhul</w:t>
      </w:r>
      <w:r w:rsidRPr="00C71234">
        <w:t>khed, M. H. (1967). On the occurr</w:t>
      </w:r>
      <w:r w:rsidRPr="00685AF2">
        <w:t xml:space="preserve">ence of small-sized oil sardine Sardinella longiceps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510" w:name="ref-PrabhuDhulkhed1970"/>
      <w:bookmarkEnd w:id="509"/>
      <w:r w:rsidRPr="00685AF2">
        <w:t xml:space="preserve">Prabhu, M. S., &amp; Dhulkhed,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511" w:name="ref-Pristaetal2011"/>
      <w:bookmarkEnd w:id="510"/>
      <w:r w:rsidRPr="00685AF2">
        <w:lastRenderedPageBreak/>
        <w:t xml:space="preserve">Prista,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3">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512" w:name="ref-Raghavanetal2010"/>
      <w:bookmarkEnd w:id="511"/>
      <w:r w:rsidRPr="001A7D4A">
        <w:t>Ragha</w:t>
      </w:r>
      <w:r w:rsidRPr="00C71234">
        <w:t>van, B. R., Deepthi, T., Ashwini, S., S</w:t>
      </w:r>
      <w:r w:rsidRPr="00685AF2">
        <w:t xml:space="preserve">hylini, S. K., Kumarswami, M., Kumar, S., &amp; Lotliker, A. A. (2010). Spring inter monsoon algal blooms in the Eastern Arabian Sea: Shallow marine encounter off Karwar and Kumbla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4">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513" w:name="ref-Rohitetal2018"/>
      <w:bookmarkEnd w:id="512"/>
      <w:r w:rsidRPr="001A7D4A">
        <w:t>Rohit, P., Si</w:t>
      </w:r>
      <w:r w:rsidRPr="00C71234">
        <w:t>vadas, M., Abdussamad, E. M., R</w:t>
      </w:r>
      <w:r w:rsidRPr="00685AF2">
        <w:t xml:space="preserve">ethinam, A. M. M., Koya, K. P. S., Ganga, U., … Supraba,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514" w:name="ref-Roxyetal2014"/>
      <w:bookmarkEnd w:id="513"/>
      <w:r w:rsidRPr="003E2A48">
        <w:t xml:space="preserve">Roxy, M. K., Ritika, K., Terray,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5">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515" w:name="ref-RykaczewskiCheckley2008"/>
      <w:bookmarkEnd w:id="514"/>
      <w:r w:rsidRPr="00CE477A">
        <w:t>Rykaczewski</w:t>
      </w:r>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6">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516" w:name="ref-Schaafetal1975"/>
      <w:bookmarkEnd w:id="515"/>
      <w:r w:rsidRPr="001A7D4A">
        <w:t>Schaaf,</w:t>
      </w:r>
      <w:r w:rsidRPr="00C71234">
        <w:t xml:space="preserve"> W</w:t>
      </w:r>
      <w:r w:rsidRPr="00685AF2">
        <w:t xml:space="preserve">. E., Sykes, J. E., &amp; Chapoton,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7">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517" w:name="ref-Schwartzloseetal2010"/>
      <w:bookmarkEnd w:id="516"/>
      <w:r w:rsidRPr="001A7D4A">
        <w:t>Schwar</w:t>
      </w:r>
      <w:r w:rsidRPr="00C71234">
        <w:t>tzlose, R. A., Alheit, J., Bakun, A., Baumgartner</w:t>
      </w:r>
      <w:r w:rsidRPr="00685AF2">
        <w:t xml:space="preserve">, T. R., Cloete, R., Crawford, R. J. M., … Zuzunaga, J. Z. (2010). Worldwide large-scale fluctuations of sardine and anchovy </w:t>
      </w:r>
      <w:r w:rsidRPr="00685AF2">
        <w:lastRenderedPageBreak/>
        <w:t xml:space="preserve">populations. </w:t>
      </w:r>
      <w:r w:rsidRPr="00685AF2">
        <w:rPr>
          <w:i/>
        </w:rPr>
        <w:t>South African Journal of Marine Science</w:t>
      </w:r>
      <w:r w:rsidRPr="00685AF2">
        <w:t xml:space="preserve">, </w:t>
      </w:r>
      <w:r w:rsidRPr="00685AF2">
        <w:rPr>
          <w:i/>
        </w:rPr>
        <w:t>21</w:t>
      </w:r>
      <w:r w:rsidRPr="00685AF2">
        <w:t xml:space="preserve">(1), 289–347. </w:t>
      </w:r>
      <w:hyperlink r:id="rId48">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518" w:name="ref-Srinath1998"/>
      <w:bookmarkEnd w:id="517"/>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519" w:name="ref-Srinathetal2005"/>
      <w:bookmarkEnd w:id="518"/>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520" w:name="ref-StergiouChristou1996"/>
      <w:bookmarkEnd w:id="519"/>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mulivariate time series methods. </w:t>
      </w:r>
      <w:r w:rsidRPr="003E2A48">
        <w:rPr>
          <w:i/>
        </w:rPr>
        <w:t>Fisheries Research</w:t>
      </w:r>
      <w:r w:rsidRPr="003E2A48">
        <w:t xml:space="preserve">, </w:t>
      </w:r>
      <w:r w:rsidRPr="003E2A48">
        <w:rPr>
          <w:i/>
        </w:rPr>
        <w:t>25</w:t>
      </w:r>
      <w:r w:rsidRPr="003E2A48">
        <w:t xml:space="preserve">(2), 105–138. </w:t>
      </w:r>
      <w:hyperlink r:id="rId49">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521" w:name="ref-Suprabaetal2016"/>
      <w:bookmarkEnd w:id="520"/>
      <w:r w:rsidRPr="00CE477A">
        <w:t>Supraba</w:t>
      </w:r>
      <w:r w:rsidRPr="001A7D4A">
        <w:t>, V., Dineshbabu,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522" w:name="ref-Takasukaetal2007"/>
      <w:bookmarkEnd w:id="521"/>
      <w:r w:rsidRPr="00685AF2">
        <w:t xml:space="preserve">Takasuka,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0">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523" w:name="ref-Thara2011"/>
      <w:bookmarkEnd w:id="522"/>
      <w:r w:rsidRPr="001A7D4A">
        <w:t>Thara,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524" w:name="ref-Tommasietal2016"/>
      <w:bookmarkEnd w:id="523"/>
      <w:r w:rsidRPr="003E2A48">
        <w:t>Tommasi, D., Stock, C. A., Pegion, K., Vecchi, G. A., Metho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1">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525" w:name="ref-Vallivattathillametal2017"/>
      <w:bookmarkEnd w:id="524"/>
      <w:r w:rsidRPr="001A7D4A">
        <w:lastRenderedPageBreak/>
        <w:t>Vallivat</w:t>
      </w:r>
      <w:r w:rsidRPr="00C71234">
        <w:t>tathillam, P., Iyyappan, S., Lengaigne, M., Ethé, C., Vialard, J., L</w:t>
      </w:r>
      <w:r w:rsidRPr="00685AF2">
        <w:t xml:space="preserve">evy, M., … Naqvi, W. (2017). Positive Indian Ocean Dipole events prevent anoxia off the west coast of India. </w:t>
      </w:r>
      <w:r w:rsidRPr="00685AF2">
        <w:rPr>
          <w:i/>
        </w:rPr>
        <w:t>Biogeosciences</w:t>
      </w:r>
      <w:r w:rsidRPr="00685AF2">
        <w:t xml:space="preserve">, </w:t>
      </w:r>
      <w:r w:rsidRPr="00685AF2">
        <w:rPr>
          <w:i/>
        </w:rPr>
        <w:t>14</w:t>
      </w:r>
      <w:r w:rsidRPr="00685AF2">
        <w:t xml:space="preserve">(6), 1541–1559. </w:t>
      </w:r>
      <w:hyperlink r:id="rId52">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526" w:name="ref-VenugopalanSrinath1998"/>
      <w:bookmarkEnd w:id="525"/>
      <w:r w:rsidRPr="001A7D4A">
        <w:t>Venugopalan,</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527" w:name="ref-Vivekanandanetal2009"/>
      <w:bookmarkEnd w:id="526"/>
      <w:r w:rsidRPr="003E2A48">
        <w:t xml:space="preserve">Vivekanandan,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528" w:name="ref-Vivekanandanetal2003"/>
      <w:bookmarkEnd w:id="527"/>
      <w:r w:rsidRPr="00CE477A">
        <w:t>Vivekan</w:t>
      </w:r>
      <w:r w:rsidRPr="001A7D4A">
        <w:t>andan, E., Srinath, M., Pillai, V. N</w:t>
      </w:r>
      <w:r w:rsidRPr="00C71234">
        <w:t>., Immanuel, S., &amp; Kurup, K. N. (2003). Marine fisheries along the southwest co</w:t>
      </w:r>
      <w:r w:rsidRPr="00685AF2">
        <w:t xml:space="preserve">ast of India. In G. Silvestre, L. Garces, I. Stobutzki, C. Luna, M. Ahmad, R. A. Valmonte-Santos, … D. Pauly (Eds.), </w:t>
      </w:r>
      <w:r w:rsidRPr="00685AF2">
        <w:rPr>
          <w:i/>
        </w:rPr>
        <w:t>Assessment, management, and future directions for coastal fisheries in Asian countries</w:t>
      </w:r>
      <w:r w:rsidRPr="00685AF2">
        <w:t xml:space="preserve"> (pp. 759–792). WorldFish Center, Penang.: WorldFish Center Conference Proceedings 67.</w:t>
      </w:r>
    </w:p>
    <w:p w14:paraId="4A149DF8" w14:textId="77777777" w:rsidR="008062F9" w:rsidRPr="00CE477A" w:rsidRDefault="00806920" w:rsidP="00AA3B73">
      <w:pPr>
        <w:pStyle w:val="Bibliography"/>
        <w:spacing w:after="0" w:line="480" w:lineRule="auto"/>
        <w:ind w:left="360" w:hanging="360"/>
      </w:pPr>
      <w:bookmarkStart w:id="529" w:name="ref-Wood2011"/>
      <w:bookmarkEnd w:id="528"/>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3">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530" w:name="ref-Wood2017"/>
      <w:bookmarkEnd w:id="529"/>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531" w:name="ref-Woodetal2016"/>
      <w:bookmarkEnd w:id="530"/>
      <w:r w:rsidRPr="00C71234">
        <w:t>Wood, S. N</w:t>
      </w:r>
      <w:r w:rsidRPr="00685AF2">
        <w:t xml:space="preserve">., Pya, N., &amp; Säfken,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4">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532" w:name="ref-XuBoyce2009"/>
      <w:bookmarkEnd w:id="531"/>
      <w:r w:rsidRPr="001A7D4A">
        <w:lastRenderedPageBreak/>
        <w:t>Xu, C</w:t>
      </w:r>
      <w:r w:rsidRPr="00C71234">
        <w:t>., &amp; B</w:t>
      </w:r>
      <w:r w:rsidRPr="00685AF2">
        <w:t>oyce, M. S. (2009). Oil sardine (Sardinella longiceps)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5">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533" w:name="figure-legends"/>
      <w:bookmarkEnd w:id="409"/>
      <w:bookmarkEnd w:id="532"/>
      <w:r w:rsidRPr="003E2A48">
        <w:rPr>
          <w:rFonts w:asciiTheme="minorHAnsi" w:hAnsiTheme="minorHAnsi"/>
          <w:color w:val="auto"/>
          <w:sz w:val="24"/>
          <w:szCs w:val="24"/>
        </w:rPr>
        <w:lastRenderedPageBreak/>
        <w:t>FIGURE LEGENDS</w:t>
      </w:r>
      <w:bookmarkEnd w:id="533"/>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 xml:space="preserve">(Chl-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599F11EC"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69B27F8F" w:rsidR="00041204" w:rsidRDefault="00185159" w:rsidP="00F9352D">
      <w:pPr>
        <w:pStyle w:val="BodyText"/>
        <w:spacing w:before="0" w:after="0" w:line="480" w:lineRule="auto"/>
      </w:pPr>
      <w:r w:rsidRPr="00CE477A">
        <w:rPr>
          <w:b/>
          <w:bCs/>
        </w:rPr>
        <w:t>FIGURE 6</w:t>
      </w:r>
      <w:r w:rsidR="00806920" w:rsidRPr="003E2A48">
        <w:t xml:space="preserve"> </w:t>
      </w:r>
      <w:del w:id="534" w:author="Eli Holmes" w:date="2020-04-18T12:39:00Z">
        <w:r w:rsidR="00806920" w:rsidRPr="003E2A48" w:rsidDel="00226FBB">
          <w:delText xml:space="preserve">Fitted </w:delText>
        </w:r>
      </w:del>
      <w:ins w:id="535" w:author="Eli Holmes" w:date="2020-04-18T12:39:00Z">
        <w:r w:rsidR="00226FBB">
          <w:t>Predicted</w:t>
        </w:r>
        <w:r w:rsidR="00226FBB" w:rsidRPr="003E2A48">
          <w:t xml:space="preserve"> </w:t>
        </w:r>
      </w:ins>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w:t>
      </w:r>
      <w:ins w:id="536" w:author="Eli Holmes" w:date="2020-04-18T12:42:00Z">
        <w:r w:rsidR="00226FBB">
          <w:t xml:space="preserve">The value to be </w:t>
        </w:r>
        <w:r w:rsidR="00226FBB">
          <w:lastRenderedPageBreak/>
          <w:t xml:space="preserve">predicted as left out in the model fitting. </w:t>
        </w:r>
      </w:ins>
      <w:r w:rsidR="00D562EB">
        <w:t xml:space="preserve">Values 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del w:id="537" w:author="Eli Holmes" w:date="2020-04-18T12:40:00Z">
        <w:r w:rsidR="00806920" w:rsidRPr="003E2A48" w:rsidDel="00226FBB">
          <w:delText xml:space="preserve">: </w:delTex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ins w:id="538" w:author="Eli Holmes" w:date="2020-04-18T12:40:00Z">
        <w:r w:rsidR="00226FBB">
          <w:t xml:space="preserve">. </w:t>
        </w:r>
      </w:ins>
      <w:del w:id="539" w:author="Eli Holmes" w:date="2020-04-18T12:40:00Z">
        <w:r w:rsidR="00806920" w:rsidRPr="003E2A48" w:rsidDel="00226FBB">
          <w:delText xml:space="preserve">: </w:delTex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rsidDel="00226FBB">
          <w:delText xml:space="preserve">. </w:delText>
        </w:r>
      </w:del>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del w:id="540" w:author="Eli Holmes" w:date="2020-04-18T12:40:00Z">
        <w:r w:rsidR="00806920" w:rsidRPr="003E2A48" w:rsidDel="00226FBB">
          <w:delText xml:space="preserve"> and </w:delText>
        </w:r>
        <w:r w:rsidR="00A32AFB" w:rsidDel="00226FBB">
          <w:delText xml:space="preserve">two prior seasons of the </w:delText>
        </w:r>
        <w:r w:rsidR="00806920" w:rsidRPr="003E2A48" w:rsidDel="00226FBB">
          <w:delText>Jul</w:delText>
        </w:r>
        <w:r w:rsidR="00A32AFB" w:rsidDel="00226FBB">
          <w:delText>y–</w:delText>
        </w:r>
        <w:r w:rsidR="00806920" w:rsidRPr="003E2A48" w:rsidDel="00226FBB">
          <w:delText>Sep</w:delText>
        </w:r>
        <w:r w:rsidR="00A32AFB" w:rsidDel="00226FBB">
          <w:delText>tember</w:delText>
        </w:r>
        <w:r w:rsidR="00806920" w:rsidRPr="003E2A48" w:rsidDel="00226FBB">
          <w:delText xml:space="preserve"> catch</w:delText>
        </w:r>
      </w:del>
      <w:ins w:id="541" w:author="Eli Holmes" w:date="2020-04-18T12:41:00Z">
        <w:r w:rsidR="00226FBB">
          <w:t xml:space="preserve"> only</w:t>
        </w:r>
      </w:ins>
      <w:del w:id="542" w:author="Eli Holmes" w:date="2020-04-18T12:41:00Z">
        <w:r w:rsidR="00806920" w:rsidRPr="003E2A48" w:rsidDel="00226FBB">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w:t>
      </w:r>
      <w:del w:id="543" w:author="Eli Holmes" w:date="2020-04-18T12:41:00Z">
        <w:r w:rsidR="00806920" w:rsidRPr="003E2A48" w:rsidDel="00226FBB">
          <w:delText xml:space="preserve"> (</w:delText>
        </w:r>
        <m:oMath>
          <m:r>
            <w:rPr>
              <w:rFonts w:ascii="Cambria Math" w:hAnsi="Cambria Math"/>
            </w:rPr>
            <m:t>V</m:t>
          </m:r>
        </m:oMath>
        <w:r w:rsidR="00806920" w:rsidRPr="003E2A48" w:rsidDel="00226FBB">
          <w:delText>)</w:delText>
        </w:r>
        <w:r w:rsidR="00A32AFB" w:rsidDel="00226FBB">
          <w:delText>:</w:delText>
        </w:r>
        <w:r w:rsidR="00806920" w:rsidRPr="003E2A48" w:rsidDel="00226FBB">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w:t>
      </w:r>
      <w:r w:rsidR="00A32AFB">
        <w:t xml:space="preserve"> </w:t>
      </w:r>
      <w:ins w:id="544" w:author="Eli Holmes" w:date="2020-04-18T12:41:00Z">
        <w:r w:rsidR="00226FBB">
          <w:t xml:space="preserve">LOOCV </w:t>
        </w:r>
      </w:ins>
      <w:r w:rsidR="00A32AFB">
        <w:t xml:space="preserve">RMSE, </w:t>
      </w:r>
      <w:ins w:id="545" w:author="Eli Holmes" w:date="2020-04-18T12:41:00Z">
        <w:r w:rsidR="00226FBB">
          <w:t xml:space="preserve">leave one out </w:t>
        </w:r>
      </w:ins>
      <w:r w:rsidR="00A32AFB">
        <w:t xml:space="preserve">root mean squared </w:t>
      </w:r>
      <w:ins w:id="546" w:author="Eli Holmes" w:date="2020-04-18T12:41:00Z">
        <w:r w:rsidR="00226FBB">
          <w:t xml:space="preserve">prediction </w:t>
        </w:r>
      </w:ins>
      <w:r w:rsidR="00A32AFB">
        <w:t>error.</w:t>
      </w:r>
      <w:r w:rsidR="00A32AFB" w:rsidRPr="003E2A48" w:rsidDel="00A32AFB">
        <w:t xml:space="preserve"> </w:t>
      </w:r>
    </w:p>
    <w:p w14:paraId="1E55AF74" w14:textId="7894729A" w:rsidR="004C55C2" w:rsidRPr="003E2A48" w:rsidRDefault="00041204" w:rsidP="00F9352D">
      <w:pPr>
        <w:pStyle w:val="BodyText"/>
        <w:spacing w:before="0" w:after="0" w:line="480" w:lineRule="auto"/>
        <w:rPr>
          <w:i/>
        </w:rPr>
      </w:pPr>
      <w:r w:rsidRPr="00CE477A">
        <w:rPr>
          <w:b/>
          <w:bCs/>
        </w:rPr>
        <w:t xml:space="preserve">FIGURE </w:t>
      </w:r>
      <w:r>
        <w:rPr>
          <w:b/>
          <w:bCs/>
        </w:rPr>
        <w:t>7</w:t>
      </w:r>
      <w:r w:rsidRPr="003E2A48">
        <w:t xml:space="preserve"> </w:t>
      </w:r>
      <w:r>
        <w:t>Effect sizes and error sizes for dynamic linear models of October-Ma</w:t>
      </w:r>
      <w:ins w:id="547" w:author="Eli Holmes" w:date="2020-04-18T13:09:00Z">
        <w:r w:rsidR="00293521">
          <w:t>rch</w:t>
        </w:r>
      </w:ins>
      <w:del w:id="548" w:author="Eli Holmes" w:date="2020-04-18T13:09:00Z">
        <w:r w:rsidDel="00293521">
          <w:delText>y</w:delText>
        </w:r>
      </w:del>
      <w:r>
        <w:t xml:space="preserve"> catch 1956-2015 using the 2.5-year average DMI and June-July precipitation over land as covariates with a time-varying effect size. The models were fit to the residuals of the simpler base model (with only prior October-</w:t>
      </w:r>
      <w:del w:id="549" w:author="Eli Holmes" w:date="2020-04-18T13:10:00Z">
        <w:r w:rsidDel="00293521">
          <w:delText xml:space="preserve">May </w:delText>
        </w:r>
      </w:del>
      <w:ins w:id="550" w:author="Eli Holmes" w:date="2020-04-18T13:10:00Z">
        <w:r w:rsidR="00293521">
          <w:t xml:space="preserve">March </w:t>
        </w:r>
      </w:ins>
      <w:r>
        <w:t>catch as a covariate) fit to the whole time series. The covariates were z-scored (mean removed and standardized to variance of 1)</w:t>
      </w:r>
      <w:r w:rsidR="00122F24">
        <w:t>.  a) Effect size. b) RMSE computed on a 10-year sliding window with a 10% trim (remove the most extreme error). The trim prevented one error from dominating the 10-year window. d) Median absolute error computed on a 10-year sliding window.</w:t>
      </w:r>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r>
              <w:t>Residdf</w:t>
            </w:r>
          </w:p>
        </w:tc>
        <w:tc>
          <w:tcPr>
            <w:tcW w:w="329" w:type="pct"/>
            <w:tcBorders>
              <w:bottom w:val="single" w:sz="0" w:space="0" w:color="auto"/>
            </w:tcBorders>
            <w:vAlign w:val="bottom"/>
          </w:tcPr>
          <w:p w14:paraId="3E99BCD4" w14:textId="552B4BF1" w:rsidR="0000127E" w:rsidRDefault="0000127E" w:rsidP="00B06C49">
            <w:pPr>
              <w:pStyle w:val="Compact"/>
              <w:jc w:val="center"/>
            </w:pPr>
            <w:r>
              <w:t>Adj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r>
              <w:t>AICc</w:t>
            </w:r>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r>
              <w:t>MdAE</w:t>
            </w:r>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w:t>
            </w:r>
            <w:r w:rsidR="002A57DD">
              <w:t>1</w:t>
            </w:r>
            <w:r w:rsidR="0000127E">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14:paraId="52DDBCFB" w14:textId="77777777" w:rsidTr="00007028">
        <w:tc>
          <w:tcPr>
            <w:tcW w:w="2079"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Jun-Jul Precip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w:t>
            </w:r>
            <w:r w:rsidR="002A57DD">
              <w:t>A1</w:t>
            </w:r>
            <w:r w:rsidR="0000127E">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MdAE = median absolute error. AICc = 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MdAE</w:t>
      </w:r>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5" w:author="jennifer piehl" w:date="2020-03-06T10:25:00Z" w:initials="jp">
    <w:p w14:paraId="59F84425" w14:textId="175A3D7F" w:rsidR="00F9375B" w:rsidRDefault="00F9375B">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280" w:author="Eli Holmes" w:date="2020-04-08T10:11:00Z" w:initials="EEH">
    <w:p w14:paraId="70CE76BF" w14:textId="62013973" w:rsidR="00F9375B" w:rsidRDefault="00F9375B">
      <w:pPr>
        <w:pStyle w:val="CommentText"/>
      </w:pPr>
      <w:r>
        <w:rPr>
          <w:rStyle w:val="CommentReference"/>
        </w:rPr>
        <w:annotationRef/>
      </w:r>
      <w:r>
        <w:t>Change</w:t>
      </w:r>
    </w:p>
  </w:comment>
  <w:comment w:id="344" w:author="jennifer piehl" w:date="2020-03-06T11:44:00Z" w:initials="jp">
    <w:p w14:paraId="55976A57" w14:textId="4D8EFA15" w:rsidR="00F9375B" w:rsidRDefault="00F9375B">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342" w:author="Eli Holmes" w:date="2020-04-08T10:18:00Z" w:initials="EEH">
    <w:p w14:paraId="3D8BC3C0" w14:textId="0F6E90D5" w:rsidR="00F9375B" w:rsidRDefault="00F9375B">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F42DA" w14:textId="77777777" w:rsidR="003D73DE" w:rsidRDefault="003D73DE">
      <w:pPr>
        <w:spacing w:after="0"/>
      </w:pPr>
      <w:r>
        <w:separator/>
      </w:r>
    </w:p>
  </w:endnote>
  <w:endnote w:type="continuationSeparator" w:id="0">
    <w:p w14:paraId="0E019E14" w14:textId="77777777" w:rsidR="003D73DE" w:rsidRDefault="003D7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000000000000000"/>
    <w:charset w:val="00"/>
    <w:family w:val="auto"/>
    <w:pitch w:val="variable"/>
    <w:sig w:usb0="00000003" w:usb1="00000000" w:usb2="00000000" w:usb3="00000000" w:csb0="00000007"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15233" w14:textId="77777777" w:rsidR="003D73DE" w:rsidRDefault="003D73DE">
      <w:r>
        <w:separator/>
      </w:r>
    </w:p>
  </w:footnote>
  <w:footnote w:type="continuationSeparator" w:id="0">
    <w:p w14:paraId="0517F2DB" w14:textId="77777777" w:rsidR="003D73DE" w:rsidRDefault="003D7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 Holmes">
    <w15:presenceInfo w15:providerId="None" w15:userId="Eli Holmes"/>
  </w15:person>
  <w15:person w15:author="jennifer piehl">
    <w15:presenceInfo w15:providerId="Windows Live" w15:userId="6247dd4e87bad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3"/>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53F6"/>
    <w:rsid w:val="00076378"/>
    <w:rsid w:val="00076B9A"/>
    <w:rsid w:val="00084D4E"/>
    <w:rsid w:val="000857EA"/>
    <w:rsid w:val="000A200A"/>
    <w:rsid w:val="000B375B"/>
    <w:rsid w:val="000C303A"/>
    <w:rsid w:val="000D07BB"/>
    <w:rsid w:val="000D140C"/>
    <w:rsid w:val="000D20E8"/>
    <w:rsid w:val="000D35E2"/>
    <w:rsid w:val="000E0650"/>
    <w:rsid w:val="000F63A6"/>
    <w:rsid w:val="00103242"/>
    <w:rsid w:val="00103B15"/>
    <w:rsid w:val="00112C7F"/>
    <w:rsid w:val="00114602"/>
    <w:rsid w:val="001220B1"/>
    <w:rsid w:val="001229F8"/>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075F4"/>
    <w:rsid w:val="00226FBB"/>
    <w:rsid w:val="00242A7E"/>
    <w:rsid w:val="00265368"/>
    <w:rsid w:val="0026567A"/>
    <w:rsid w:val="00287190"/>
    <w:rsid w:val="00293521"/>
    <w:rsid w:val="002A57DD"/>
    <w:rsid w:val="002B699A"/>
    <w:rsid w:val="002C110F"/>
    <w:rsid w:val="002C2C4A"/>
    <w:rsid w:val="002C77A6"/>
    <w:rsid w:val="002E1BBA"/>
    <w:rsid w:val="002F6A98"/>
    <w:rsid w:val="00300F17"/>
    <w:rsid w:val="00315F99"/>
    <w:rsid w:val="003331C2"/>
    <w:rsid w:val="0034244D"/>
    <w:rsid w:val="0034471F"/>
    <w:rsid w:val="00346EB5"/>
    <w:rsid w:val="00354701"/>
    <w:rsid w:val="00367F28"/>
    <w:rsid w:val="00385DA0"/>
    <w:rsid w:val="00387E66"/>
    <w:rsid w:val="003938B0"/>
    <w:rsid w:val="003A6D12"/>
    <w:rsid w:val="003B0350"/>
    <w:rsid w:val="003B2A60"/>
    <w:rsid w:val="003B57EF"/>
    <w:rsid w:val="003C0052"/>
    <w:rsid w:val="003D73DE"/>
    <w:rsid w:val="003E2A48"/>
    <w:rsid w:val="003E42D4"/>
    <w:rsid w:val="003F27BF"/>
    <w:rsid w:val="003F3134"/>
    <w:rsid w:val="003F52AE"/>
    <w:rsid w:val="00403C3A"/>
    <w:rsid w:val="00413B3A"/>
    <w:rsid w:val="004274D6"/>
    <w:rsid w:val="004337C3"/>
    <w:rsid w:val="00434DD3"/>
    <w:rsid w:val="00435768"/>
    <w:rsid w:val="00436C08"/>
    <w:rsid w:val="004442FC"/>
    <w:rsid w:val="00446D3B"/>
    <w:rsid w:val="00455F5A"/>
    <w:rsid w:val="004571DF"/>
    <w:rsid w:val="00481010"/>
    <w:rsid w:val="004950C7"/>
    <w:rsid w:val="004C4001"/>
    <w:rsid w:val="004C468F"/>
    <w:rsid w:val="004C4E60"/>
    <w:rsid w:val="004C55C2"/>
    <w:rsid w:val="004C6AF4"/>
    <w:rsid w:val="004C6F56"/>
    <w:rsid w:val="004D1286"/>
    <w:rsid w:val="004D1AC1"/>
    <w:rsid w:val="004D7BEC"/>
    <w:rsid w:val="004E29B3"/>
    <w:rsid w:val="004F1ED9"/>
    <w:rsid w:val="00503980"/>
    <w:rsid w:val="00514282"/>
    <w:rsid w:val="005358BF"/>
    <w:rsid w:val="00553D93"/>
    <w:rsid w:val="00565DC1"/>
    <w:rsid w:val="005839BA"/>
    <w:rsid w:val="00584594"/>
    <w:rsid w:val="00590D07"/>
    <w:rsid w:val="005A1DAE"/>
    <w:rsid w:val="005B3EFF"/>
    <w:rsid w:val="005E7190"/>
    <w:rsid w:val="006014DA"/>
    <w:rsid w:val="00613F6B"/>
    <w:rsid w:val="00627EA9"/>
    <w:rsid w:val="00635877"/>
    <w:rsid w:val="00636F50"/>
    <w:rsid w:val="00641D83"/>
    <w:rsid w:val="0065024E"/>
    <w:rsid w:val="00682326"/>
    <w:rsid w:val="00685AF2"/>
    <w:rsid w:val="0069538F"/>
    <w:rsid w:val="006A0271"/>
    <w:rsid w:val="006A5DF7"/>
    <w:rsid w:val="006A698C"/>
    <w:rsid w:val="006A6A34"/>
    <w:rsid w:val="006B7946"/>
    <w:rsid w:val="006C6D92"/>
    <w:rsid w:val="006D0100"/>
    <w:rsid w:val="006D14EA"/>
    <w:rsid w:val="006D43E2"/>
    <w:rsid w:val="006D7FDC"/>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3B97"/>
    <w:rsid w:val="0086401F"/>
    <w:rsid w:val="00883863"/>
    <w:rsid w:val="008A5EED"/>
    <w:rsid w:val="008B0E14"/>
    <w:rsid w:val="008B4247"/>
    <w:rsid w:val="008C2DB3"/>
    <w:rsid w:val="008D39A8"/>
    <w:rsid w:val="008D4794"/>
    <w:rsid w:val="008D6863"/>
    <w:rsid w:val="008D7994"/>
    <w:rsid w:val="008F002B"/>
    <w:rsid w:val="00901E08"/>
    <w:rsid w:val="00932082"/>
    <w:rsid w:val="009355E1"/>
    <w:rsid w:val="009522F2"/>
    <w:rsid w:val="00952A52"/>
    <w:rsid w:val="0097275E"/>
    <w:rsid w:val="00973623"/>
    <w:rsid w:val="009A41CD"/>
    <w:rsid w:val="009A5FFD"/>
    <w:rsid w:val="009B1F17"/>
    <w:rsid w:val="009F4D6D"/>
    <w:rsid w:val="00A0169D"/>
    <w:rsid w:val="00A0382F"/>
    <w:rsid w:val="00A1319F"/>
    <w:rsid w:val="00A31D6F"/>
    <w:rsid w:val="00A32AFB"/>
    <w:rsid w:val="00A407D2"/>
    <w:rsid w:val="00A45786"/>
    <w:rsid w:val="00A52EF3"/>
    <w:rsid w:val="00A7331B"/>
    <w:rsid w:val="00A7493E"/>
    <w:rsid w:val="00A74E0B"/>
    <w:rsid w:val="00A94D47"/>
    <w:rsid w:val="00AA3B73"/>
    <w:rsid w:val="00AA72C0"/>
    <w:rsid w:val="00AB4E5A"/>
    <w:rsid w:val="00AB4FA7"/>
    <w:rsid w:val="00AB5281"/>
    <w:rsid w:val="00AB7D1B"/>
    <w:rsid w:val="00AD464C"/>
    <w:rsid w:val="00AD4AD3"/>
    <w:rsid w:val="00AD4FFD"/>
    <w:rsid w:val="00AE2694"/>
    <w:rsid w:val="00AE27DA"/>
    <w:rsid w:val="00AE3E41"/>
    <w:rsid w:val="00AE4D4A"/>
    <w:rsid w:val="00AE6E40"/>
    <w:rsid w:val="00B06C49"/>
    <w:rsid w:val="00B12AE0"/>
    <w:rsid w:val="00B27291"/>
    <w:rsid w:val="00B34F90"/>
    <w:rsid w:val="00B42A8E"/>
    <w:rsid w:val="00B77E64"/>
    <w:rsid w:val="00B801AB"/>
    <w:rsid w:val="00B86B75"/>
    <w:rsid w:val="00BA0C44"/>
    <w:rsid w:val="00BB18F1"/>
    <w:rsid w:val="00BB7FA0"/>
    <w:rsid w:val="00BC48D5"/>
    <w:rsid w:val="00BC7E28"/>
    <w:rsid w:val="00BF3ED4"/>
    <w:rsid w:val="00C1000A"/>
    <w:rsid w:val="00C13321"/>
    <w:rsid w:val="00C16CDA"/>
    <w:rsid w:val="00C36279"/>
    <w:rsid w:val="00C47C13"/>
    <w:rsid w:val="00C61FCB"/>
    <w:rsid w:val="00C71234"/>
    <w:rsid w:val="00C81382"/>
    <w:rsid w:val="00CA03BC"/>
    <w:rsid w:val="00CB5B53"/>
    <w:rsid w:val="00CC53B1"/>
    <w:rsid w:val="00CE11E9"/>
    <w:rsid w:val="00CE477A"/>
    <w:rsid w:val="00CE4BB8"/>
    <w:rsid w:val="00CE750A"/>
    <w:rsid w:val="00CF5649"/>
    <w:rsid w:val="00D00273"/>
    <w:rsid w:val="00D05D6F"/>
    <w:rsid w:val="00D151EB"/>
    <w:rsid w:val="00D16A3C"/>
    <w:rsid w:val="00D218D2"/>
    <w:rsid w:val="00D2216D"/>
    <w:rsid w:val="00D400C1"/>
    <w:rsid w:val="00D40827"/>
    <w:rsid w:val="00D5487E"/>
    <w:rsid w:val="00D5505A"/>
    <w:rsid w:val="00D562EB"/>
    <w:rsid w:val="00D60EBB"/>
    <w:rsid w:val="00D943D1"/>
    <w:rsid w:val="00D95A81"/>
    <w:rsid w:val="00DB578C"/>
    <w:rsid w:val="00DC0216"/>
    <w:rsid w:val="00DC0451"/>
    <w:rsid w:val="00DE3E1D"/>
    <w:rsid w:val="00DE782C"/>
    <w:rsid w:val="00DF17F9"/>
    <w:rsid w:val="00DF319E"/>
    <w:rsid w:val="00E07913"/>
    <w:rsid w:val="00E1056B"/>
    <w:rsid w:val="00E11AEF"/>
    <w:rsid w:val="00E14999"/>
    <w:rsid w:val="00E16409"/>
    <w:rsid w:val="00E315A3"/>
    <w:rsid w:val="00E41E98"/>
    <w:rsid w:val="00E44ED1"/>
    <w:rsid w:val="00E5496B"/>
    <w:rsid w:val="00E5701D"/>
    <w:rsid w:val="00E760FA"/>
    <w:rsid w:val="00E82C69"/>
    <w:rsid w:val="00E8348A"/>
    <w:rsid w:val="00E87F94"/>
    <w:rsid w:val="00EA552C"/>
    <w:rsid w:val="00EB56CB"/>
    <w:rsid w:val="00EC22EC"/>
    <w:rsid w:val="00EE5A26"/>
    <w:rsid w:val="00F029BA"/>
    <w:rsid w:val="00F05183"/>
    <w:rsid w:val="00F0595A"/>
    <w:rsid w:val="00F05E3D"/>
    <w:rsid w:val="00F06475"/>
    <w:rsid w:val="00F11068"/>
    <w:rsid w:val="00F23BC5"/>
    <w:rsid w:val="00F27F87"/>
    <w:rsid w:val="00F3211D"/>
    <w:rsid w:val="00F46072"/>
    <w:rsid w:val="00F46FF8"/>
    <w:rsid w:val="00F61BB6"/>
    <w:rsid w:val="00F820ED"/>
    <w:rsid w:val="00F85218"/>
    <w:rsid w:val="00F860C5"/>
    <w:rsid w:val="00F86DBC"/>
    <w:rsid w:val="00F9352D"/>
    <w:rsid w:val="00F9375B"/>
    <w:rsid w:val="00F950DA"/>
    <w:rsid w:val="00F979F4"/>
    <w:rsid w:val="00FB20C5"/>
    <w:rsid w:val="00FB2A94"/>
    <w:rsid w:val="00FB7D18"/>
    <w:rsid w:val="00FD4AE7"/>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32614/RJ-2012-002" TargetMode="External"/><Relationship Id="rId39" Type="http://schemas.openxmlformats.org/officeDocument/2006/relationships/hyperlink" Target="https://doi.org/https://doi.org/10.1016/S0278-4343(98)00104-6" TargetMode="External"/><Relationship Id="rId21" Type="http://schemas.openxmlformats.org/officeDocument/2006/relationships/hyperlink" Target="https://doi.org/https://doi.org/10.2112/JCOASTRES-D-10-00070.1" TargetMode="External"/><Relationship Id="rId34" Type="http://schemas.openxmlformats.org/officeDocument/2006/relationships/hyperlink" Target="https://doi.org/https://doi.org/10.1139/f90-268" TargetMode="External"/><Relationship Id="rId42" Type="http://schemas.openxmlformats.org/officeDocument/2006/relationships/hyperlink" Target="https://doi.org/https://doi.org/10.5897/JOMS" TargetMode="External"/><Relationship Id="rId47" Type="http://schemas.openxmlformats.org/officeDocument/2006/relationships/hyperlink" Target="https://doi.org/https://doi.org/10.7755/MFR" TargetMode="External"/><Relationship Id="rId50" Type="http://schemas.openxmlformats.org/officeDocument/2006/relationships/hyperlink" Target="https://doi.org/https://doi.org/10.1139/f07-052" TargetMode="External"/><Relationship Id="rId55" Type="http://schemas.openxmlformats.org/officeDocument/2006/relationships/hyperlink" Target="https://doi.org/https://doi.org/10.1111/j.1365-2419.2009.00518.x"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3389/fmars.2018.00443"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fishres.2018.12.016" TargetMode="External"/><Relationship Id="rId32" Type="http://schemas.openxmlformats.org/officeDocument/2006/relationships/hyperlink" Target="https://doi.org/https://doi.org/10.1073/pnas.1305733110" TargetMode="External"/><Relationship Id="rId37" Type="http://schemas.openxmlformats.org/officeDocument/2006/relationships/hyperlink" Target="https://doi.org/https://doi.org/10.1139/F10-101" TargetMode="External"/><Relationship Id="rId40" Type="http://schemas.openxmlformats.org/officeDocument/2006/relationships/hyperlink" Target="https://doi.org/https://doi.org/10.6024/jmbai.2016.58.1.1899-07" TargetMode="External"/><Relationship Id="rId45" Type="http://schemas.openxmlformats.org/officeDocument/2006/relationships/hyperlink" Target="https://doi.org/https://doi.org/10.1175/JCLI-D-14-00471.1" TargetMode="External"/><Relationship Id="rId53" Type="http://schemas.openxmlformats.org/officeDocument/2006/relationships/hyperlink" Target="https://doi.org/https://doi.org/10.1111/j.1467-9868.2010.00749.x"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https://www.doi.org/10.5772/5887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1002/2015JG003163" TargetMode="External"/><Relationship Id="rId27" Type="http://schemas.openxmlformats.org/officeDocument/2006/relationships/hyperlink" Target="https://doi.org/https://doi.org/10.1139/f95-057" TargetMode="External"/><Relationship Id="rId30" Type="http://schemas.openxmlformats.org/officeDocument/2006/relationships/hyperlink" Target="https://doi.org/http://dx.doi.org/10.4236/nr.2016.74018" TargetMode="External"/><Relationship Id="rId35" Type="http://schemas.openxmlformats.org/officeDocument/2006/relationships/hyperlink" Target="https://doi.org/https://doi.org/10.1016/S0967-0645(00)00142-9" TargetMode="External"/><Relationship Id="rId43" Type="http://schemas.openxmlformats.org/officeDocument/2006/relationships/hyperlink" Target="https://doi.org/https://doi.org/10.7755/FB" TargetMode="External"/><Relationship Id="rId48" Type="http://schemas.openxmlformats.org/officeDocument/2006/relationships/hyperlink" Target="https://doi.org/https://doi.org/10.2989/025776199784125962" TargetMode="External"/><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https://doi.org/10.1002/eap.1458"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577/M04-096.1" TargetMode="External"/><Relationship Id="rId33" Type="http://schemas.openxmlformats.org/officeDocument/2006/relationships/hyperlink" Target="https://doi.org/https://doi.org/10.1006/jmsc.2000.0570" TargetMode="External"/><Relationship Id="rId38" Type="http://schemas.openxmlformats.org/officeDocument/2006/relationships/hyperlink" Target="https://doi.org/https://doi.org/10.3354/meps12806" TargetMode="External"/><Relationship Id="rId46" Type="http://schemas.openxmlformats.org/officeDocument/2006/relationships/hyperlink" Target="https://doi.org/https://doi.org/10.1073/pnas.0711777105" TargetMode="External"/><Relationship Id="rId20" Type="http://schemas.openxmlformats.org/officeDocument/2006/relationships/hyperlink" Target="https://doi.org/https://doi.org/10.1016/j.fishres.2005.12.003" TargetMode="External"/><Relationship Id="rId41" Type="http://schemas.openxmlformats.org/officeDocument/2006/relationships/hyperlink" Target="https://doi.org/https://dx.doi.org/10.7755/MFR.76.3.3" TargetMode="External"/><Relationship Id="rId54" Type="http://schemas.openxmlformats.org/officeDocument/2006/relationships/hyperlink" Target="https://doi.org/https://doi.org/10.1080/01621459.2016.11809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16/j.jmarsys.2008.04.002" TargetMode="External"/><Relationship Id="rId28" Type="http://schemas.openxmlformats.org/officeDocument/2006/relationships/hyperlink" Target="https://doi.org/https://doi.org/10.1007/s12601-010-0003-6" TargetMode="External"/><Relationship Id="rId36" Type="http://schemas.openxmlformats.org/officeDocument/2006/relationships/hyperlink" Target="https://doi.org/https://doi.org/10.1029/2004GL019652" TargetMode="External"/><Relationship Id="rId49" Type="http://schemas.openxmlformats.org/officeDocument/2006/relationships/hyperlink" Target="https://doi.org/https://doi.org/10.1016/0165-7836(95)00389-4" TargetMode="External"/><Relationship Id="rId57" Type="http://schemas.microsoft.com/office/2011/relationships/people" Target="peop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s://doi.org/10.1139/cjfas-2012-0211" TargetMode="External"/><Relationship Id="rId44" Type="http://schemas.openxmlformats.org/officeDocument/2006/relationships/hyperlink" Target="https://doi.org/https://doi.org/10.21276/ijee" TargetMode="External"/><Relationship Id="rId52" Type="http://schemas.openxmlformats.org/officeDocument/2006/relationships/hyperlink" Target="https://doi.org/https://doi.org/10.5194/bg-14-1541-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TotalTime>
  <Pages>48</Pages>
  <Words>12617</Words>
  <Characters>71923</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8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67</cp:revision>
  <cp:lastPrinted>2020-04-17T23:45:00Z</cp:lastPrinted>
  <dcterms:created xsi:type="dcterms:W3CDTF">2020-04-06T17:52:00Z</dcterms:created>
  <dcterms:modified xsi:type="dcterms:W3CDTF">2020-04-1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